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CDED31" w14:textId="16F847CA" w:rsidR="0004187A" w:rsidRPr="0064442A" w:rsidRDefault="005E3B31" w:rsidP="0004187A">
      <w:pPr>
        <w:rPr>
          <w:rFonts w:cs="Al-Mohanad Bold"/>
        </w:rPr>
      </w:pPr>
      <w:r>
        <w:rPr>
          <w:rFonts w:ascii="Times New Roman" w:hAnsi="Times New Roman" w:cs="Times New Roman"/>
          <w:noProof/>
          <w:kern w:val="0"/>
          <w14:ligatures w14:val="non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AD13C51" wp14:editId="02A5EDDD">
                <wp:simplePos x="0" y="0"/>
                <wp:positionH relativeFrom="column">
                  <wp:posOffset>-158990</wp:posOffset>
                </wp:positionH>
                <wp:positionV relativeFrom="paragraph">
                  <wp:posOffset>-436880</wp:posOffset>
                </wp:positionV>
                <wp:extent cx="2424430" cy="1336040"/>
                <wp:effectExtent l="0" t="0" r="0" b="0"/>
                <wp:wrapNone/>
                <wp:docPr id="36475580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4430" cy="1336040"/>
                          <a:chOff x="0" y="0"/>
                          <a:chExt cx="2424679" cy="1335791"/>
                        </a:xfrm>
                      </wpg:grpSpPr>
                      <wps:wsp>
                        <wps:cNvPr id="864918124" name="Rectangle 864918124"/>
                        <wps:cNvSpPr/>
                        <wps:spPr>
                          <a:xfrm>
                            <a:off x="0" y="0"/>
                            <a:ext cx="2337435" cy="1231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3078038" name="Picture 453078038">
                            <a:extLst>
                              <a:ext uri="{FF2B5EF4-FFF2-40B4-BE49-F238E27FC236}">
                                <a16:creationId xmlns:a16="http://schemas.microsoft.com/office/drawing/2014/main" id="{798FEE47-C1CA-FC75-D000-7F615774C8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806" y="166977"/>
                            <a:ext cx="1058545" cy="10972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8192322" name="Text Box 2"/>
                        <wps:cNvSpPr txBox="1"/>
                        <wps:spPr>
                          <a:xfrm>
                            <a:off x="1057524" y="954156"/>
                            <a:ext cx="1367155" cy="381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803E331" w14:textId="1F4E0873" w:rsidR="005E3B31" w:rsidRDefault="005E3B31" w:rsidP="005E3B31">
                              <w:pPr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E801C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  <w:t xml:space="preserve">NU-D-GS </w:t>
                              </w:r>
                              <w:r w:rsidR="00E801CE" w:rsidRPr="00E801C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  <w:t>5</w:t>
                              </w:r>
                              <w:r w:rsidR="0019301E" w:rsidRPr="00E801C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BF8F00" w:themeColor="accent4" w:themeShade="BF"/>
                                  <w:sz w:val="28"/>
                                  <w:szCs w:val="28"/>
                                  <w:lang w:val="en-GB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D13C51" id="Group 1" o:spid="_x0000_s1026" style="position:absolute;left:0;text-align:left;margin-left:-12.5pt;margin-top:-34.4pt;width:190.9pt;height:105.2pt;z-index:251659264" coordsize="24246,133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">
                <v:rect id="Rectangle 864918124" o:spid="_x0000_s1027" style="position:absolute;width:23374;height:12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" fillcolor="white [3212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3078038" o:spid="_x0000_s1028" type="#_x0000_t75" style="position:absolute;left:318;top:1669;width:10585;height:10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0575;top:9541;width:13671;height:3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" fillcolor="white [3201]" stroked="f" strokeweight=".5pt">
                  <v:textbox>
                    <w:txbxContent>
                      <w:p w14:paraId="2803E331" w14:textId="1F4E0873" w:rsidR="005E3B31" w:rsidRDefault="005E3B31" w:rsidP="005E3B31">
                        <w:pPr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</w:pPr>
                        <w:r w:rsidRPr="00E801CE"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  <w:t xml:space="preserve">NU-D-GS </w:t>
                        </w:r>
                        <w:r w:rsidR="00E801CE" w:rsidRPr="00E801CE"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  <w:t>5</w:t>
                        </w:r>
                        <w:r w:rsidR="0019301E" w:rsidRPr="00E801CE">
                          <w:rPr>
                            <w:rFonts w:asciiTheme="majorBidi" w:hAnsiTheme="majorBidi" w:cstheme="majorBidi"/>
                            <w:b/>
                            <w:bCs/>
                            <w:color w:val="BF8F00" w:themeColor="accent4" w:themeShade="BF"/>
                            <w:sz w:val="28"/>
                            <w:szCs w:val="28"/>
                            <w:lang w:val="en-GB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114267" w14:textId="50EF5C75" w:rsidR="0004187A" w:rsidRPr="0064442A" w:rsidRDefault="0004187A" w:rsidP="0004187A">
      <w:pPr>
        <w:rPr>
          <w:rFonts w:cs="Al-Mohanad Bold"/>
        </w:rPr>
      </w:pPr>
    </w:p>
    <w:p w14:paraId="192D157A" w14:textId="77777777" w:rsidR="0004187A" w:rsidRPr="0064442A" w:rsidRDefault="0004187A" w:rsidP="0004187A">
      <w:pPr>
        <w:rPr>
          <w:rFonts w:cs="Al-Mohanad Bold"/>
        </w:rPr>
      </w:pPr>
    </w:p>
    <w:p w14:paraId="719DBBAA" w14:textId="035F8FDE" w:rsidR="0004187A" w:rsidRPr="0064442A" w:rsidRDefault="0004187A" w:rsidP="0004187A">
      <w:pPr>
        <w:rPr>
          <w:rFonts w:cs="Al-Mohanad Bold"/>
        </w:rPr>
      </w:pPr>
    </w:p>
    <w:p w14:paraId="4B355A80" w14:textId="77AF3103" w:rsidR="0004187A" w:rsidRDefault="0004187A" w:rsidP="00170081">
      <w:pPr>
        <w:spacing w:before="240"/>
        <w:rPr>
          <w:rFonts w:ascii="Muna" w:hAnsi="Muna" w:cs="Al-Mohanad Bold"/>
          <w:b/>
          <w:bCs/>
          <w:sz w:val="36"/>
          <w:szCs w:val="36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9"/>
      </w:tblGrid>
      <w:tr w:rsidR="00170081" w14:paraId="6AC240F8" w14:textId="77777777" w:rsidTr="00170081">
        <w:tc>
          <w:tcPr>
            <w:tcW w:w="10339" w:type="dxa"/>
            <w:shd w:val="clear" w:color="auto" w:fill="1F3864" w:themeFill="accent5" w:themeFillShade="80"/>
          </w:tcPr>
          <w:p w14:paraId="0678FE59" w14:textId="1BDC4A0C" w:rsidR="00170081" w:rsidRPr="00170081" w:rsidRDefault="00170081" w:rsidP="00170081">
            <w:pPr>
              <w:bidi w:val="0"/>
              <w:ind w:right="94"/>
              <w:jc w:val="center"/>
              <w:rPr>
                <w:rFonts w:ascii="Cairo Medium" w:hAnsi="Cairo Medium" w:cs="Cairo Medium"/>
                <w:b/>
                <w:bCs/>
              </w:rPr>
            </w:pPr>
            <w:r w:rsidRPr="00170081">
              <w:rPr>
                <w:rFonts w:ascii="Cairo Medium" w:hAnsi="Cairo Medium" w:cs="Cairo Medium"/>
                <w:b/>
                <w:bCs/>
                <w:rtl/>
              </w:rPr>
              <w:t>نموذج طلب مبدئي لتطوير برنامج دراسات عليا قائم</w:t>
            </w:r>
          </w:p>
        </w:tc>
      </w:tr>
    </w:tbl>
    <w:p w14:paraId="5C14FABA" w14:textId="528D23C8" w:rsidR="00A662FA" w:rsidRDefault="00A662FA" w:rsidP="00170081">
      <w:pPr>
        <w:bidi w:val="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  <w:gridCol w:w="1980"/>
      </w:tblGrid>
      <w:tr w:rsidR="00170081" w14:paraId="29CE945C" w14:textId="77777777" w:rsidTr="009A4AA5">
        <w:tc>
          <w:tcPr>
            <w:tcW w:w="8359" w:type="dxa"/>
          </w:tcPr>
          <w:p w14:paraId="0ED606D2" w14:textId="77777777" w:rsidR="00170081" w:rsidRDefault="00170081" w:rsidP="00170081">
            <w:pPr>
              <w:bidi w:val="0"/>
              <w:ind w:right="94"/>
              <w:jc w:val="right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14:paraId="43D0515F" w14:textId="546F96A9" w:rsidR="00170081" w:rsidRPr="00170081" w:rsidRDefault="00170081" w:rsidP="00170081">
            <w:pPr>
              <w:bidi w:val="0"/>
              <w:ind w:right="94"/>
              <w:jc w:val="right"/>
              <w:rPr>
                <w:rFonts w:ascii="Cairo Medium" w:hAnsi="Cairo Medium" w:cs="Cairo Medium"/>
                <w:b/>
                <w:bCs/>
                <w:rtl/>
              </w:rPr>
            </w:pPr>
            <w:r w:rsidRPr="00170081">
              <w:rPr>
                <w:rFonts w:ascii="Cairo Medium" w:hAnsi="Cairo Medium" w:cs="Cairo Medium"/>
                <w:b/>
                <w:bCs/>
                <w:rtl/>
              </w:rPr>
              <w:t>اسم البرنامج</w:t>
            </w:r>
          </w:p>
        </w:tc>
      </w:tr>
      <w:tr w:rsidR="00170081" w14:paraId="65AD3A62" w14:textId="77777777" w:rsidTr="009A4AA5">
        <w:tc>
          <w:tcPr>
            <w:tcW w:w="8359" w:type="dxa"/>
          </w:tcPr>
          <w:p w14:paraId="751E6802" w14:textId="77777777" w:rsidR="00170081" w:rsidRDefault="00170081" w:rsidP="00170081">
            <w:pPr>
              <w:bidi w:val="0"/>
              <w:ind w:right="94"/>
              <w:jc w:val="right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14:paraId="2A8905B8" w14:textId="57F3ABFB" w:rsidR="00170081" w:rsidRPr="00170081" w:rsidRDefault="00170081" w:rsidP="00170081">
            <w:pPr>
              <w:bidi w:val="0"/>
              <w:ind w:right="94"/>
              <w:jc w:val="right"/>
              <w:rPr>
                <w:rFonts w:ascii="Cairo Medium" w:hAnsi="Cairo Medium" w:cs="Cairo Medium"/>
                <w:b/>
                <w:bCs/>
              </w:rPr>
            </w:pPr>
            <w:r w:rsidRPr="00170081">
              <w:rPr>
                <w:rFonts w:ascii="Cairo Medium" w:hAnsi="Cairo Medium" w:cs="Cairo Medium"/>
                <w:b/>
                <w:bCs/>
                <w:rtl/>
              </w:rPr>
              <w:t>مستوى المؤهل</w:t>
            </w:r>
          </w:p>
        </w:tc>
      </w:tr>
      <w:tr w:rsidR="00170081" w14:paraId="34F3EBDA" w14:textId="77777777" w:rsidTr="009A4AA5">
        <w:tc>
          <w:tcPr>
            <w:tcW w:w="8359" w:type="dxa"/>
          </w:tcPr>
          <w:p w14:paraId="44B80419" w14:textId="77777777" w:rsidR="00170081" w:rsidRDefault="00170081" w:rsidP="00170081">
            <w:pPr>
              <w:bidi w:val="0"/>
              <w:ind w:right="94"/>
              <w:jc w:val="right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14:paraId="62821F34" w14:textId="3A19AD2D" w:rsidR="00170081" w:rsidRPr="00170081" w:rsidRDefault="00170081" w:rsidP="00170081">
            <w:pPr>
              <w:bidi w:val="0"/>
              <w:ind w:right="94"/>
              <w:jc w:val="right"/>
              <w:rPr>
                <w:rFonts w:ascii="Cairo Medium" w:hAnsi="Cairo Medium" w:cs="Cairo Medium"/>
                <w:b/>
                <w:bCs/>
              </w:rPr>
            </w:pPr>
            <w:r w:rsidRPr="00170081">
              <w:rPr>
                <w:rFonts w:ascii="Cairo Medium" w:hAnsi="Cairo Medium" w:cs="Cairo Medium"/>
                <w:b/>
                <w:bCs/>
                <w:rtl/>
              </w:rPr>
              <w:t>الكلية /المعهد</w:t>
            </w:r>
          </w:p>
        </w:tc>
      </w:tr>
      <w:tr w:rsidR="00170081" w14:paraId="0B6930FC" w14:textId="77777777" w:rsidTr="009A4AA5">
        <w:tc>
          <w:tcPr>
            <w:tcW w:w="8359" w:type="dxa"/>
          </w:tcPr>
          <w:p w14:paraId="64811567" w14:textId="77777777" w:rsidR="00170081" w:rsidRDefault="00170081" w:rsidP="00170081">
            <w:pPr>
              <w:bidi w:val="0"/>
              <w:ind w:right="94"/>
              <w:jc w:val="right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14:paraId="471F00A9" w14:textId="06156DE5" w:rsidR="00170081" w:rsidRPr="00170081" w:rsidRDefault="00170081" w:rsidP="00170081">
            <w:pPr>
              <w:bidi w:val="0"/>
              <w:ind w:right="94"/>
              <w:jc w:val="right"/>
              <w:rPr>
                <w:rFonts w:ascii="Cairo Medium" w:hAnsi="Cairo Medium" w:cs="Cairo Medium"/>
                <w:b/>
                <w:bCs/>
              </w:rPr>
            </w:pPr>
            <w:r w:rsidRPr="00170081">
              <w:rPr>
                <w:rFonts w:ascii="Cairo Medium" w:hAnsi="Cairo Medium" w:cs="Cairo Medium"/>
                <w:b/>
                <w:bCs/>
                <w:rtl/>
              </w:rPr>
              <w:t>القسم العلمي</w:t>
            </w:r>
          </w:p>
        </w:tc>
      </w:tr>
    </w:tbl>
    <w:p w14:paraId="68294D55" w14:textId="77777777" w:rsidR="00170081" w:rsidRDefault="00170081" w:rsidP="009A4AA5">
      <w:pPr>
        <w:bidi w:val="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81"/>
        <w:gridCol w:w="8356"/>
      </w:tblGrid>
      <w:tr w:rsidR="009A4AA5" w:rsidRPr="0038412A" w14:paraId="7C241556" w14:textId="77777777" w:rsidTr="002D073F">
        <w:tc>
          <w:tcPr>
            <w:tcW w:w="10337" w:type="dxa"/>
            <w:gridSpan w:val="2"/>
            <w:shd w:val="clear" w:color="auto" w:fill="1F3864" w:themeFill="accent5" w:themeFillShade="80"/>
          </w:tcPr>
          <w:p w14:paraId="09E39DA9" w14:textId="77777777" w:rsidR="009A4AA5" w:rsidRPr="00B4574F" w:rsidRDefault="009A4AA5" w:rsidP="002D073F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تطلبات ومسار تسلسل طلب</w:t>
            </w:r>
            <w:r>
              <w:rPr>
                <w:rFonts w:ascii="Cairo Medium" w:hAnsi="Cairo Medium" w:cs="Cairo Medium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تطوير </w:t>
            </w: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برنامج دراسات عليا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قائم</w:t>
            </w:r>
          </w:p>
        </w:tc>
      </w:tr>
      <w:tr w:rsidR="009A4AA5" w:rsidRPr="0038412A" w14:paraId="68DA81A0" w14:textId="77777777" w:rsidTr="002D073F">
        <w:tc>
          <w:tcPr>
            <w:tcW w:w="1981" w:type="dxa"/>
            <w:shd w:val="clear" w:color="auto" w:fill="F2F2F2" w:themeFill="background1" w:themeFillShade="F2"/>
          </w:tcPr>
          <w:p w14:paraId="0F53863F" w14:textId="77777777" w:rsidR="009A4AA5" w:rsidRPr="00B4574F" w:rsidRDefault="009A4AA5" w:rsidP="002D073F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جهة</w:t>
            </w:r>
          </w:p>
        </w:tc>
        <w:tc>
          <w:tcPr>
            <w:tcW w:w="8356" w:type="dxa"/>
            <w:shd w:val="clear" w:color="auto" w:fill="F2F2F2" w:themeFill="background1" w:themeFillShade="F2"/>
          </w:tcPr>
          <w:p w14:paraId="1251D80F" w14:textId="77777777" w:rsidR="009A4AA5" w:rsidRPr="00B4574F" w:rsidRDefault="009A4AA5" w:rsidP="002D073F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إجراء</w:t>
            </w:r>
          </w:p>
        </w:tc>
      </w:tr>
      <w:tr w:rsidR="009A4AA5" w:rsidRPr="0038412A" w14:paraId="45299153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21ABD096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قسم العلمي</w:t>
            </w:r>
          </w:p>
        </w:tc>
        <w:tc>
          <w:tcPr>
            <w:tcW w:w="8356" w:type="dxa"/>
            <w:vAlign w:val="center"/>
          </w:tcPr>
          <w:p w14:paraId="576DCED3" w14:textId="5578B523" w:rsidR="009A4AA5" w:rsidRPr="00A10EA8" w:rsidRDefault="009A4AA5" w:rsidP="00E32D4B">
            <w:pPr>
              <w:pStyle w:val="ListParagraph"/>
              <w:numPr>
                <w:ilvl w:val="0"/>
                <w:numId w:val="21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الرفع </w:t>
            </w:r>
            <w:hyperlink r:id="rId9" w:history="1"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ب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 xml:space="preserve">نموذج </w:t>
              </w:r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مقترح </w:t>
              </w:r>
              <w:r w:rsidR="00251B30"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لتطوير </w:t>
              </w:r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برنامج دراسات</w:t>
              </w:r>
            </w:hyperlink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عليا 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 قبل لجنة الخطط وبرامج الدراسات العليا بالقسم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، مع المرفقات الآتية: </w:t>
            </w:r>
          </w:p>
          <w:p w14:paraId="2AA467AB" w14:textId="77777777" w:rsidR="009A4AA5" w:rsidRPr="00A10EA8" w:rsidRDefault="009A4AA5" w:rsidP="00E32D4B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قرار تشكيل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لجنة خطط وبرامج الدراسات العليا في القسم.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</w:p>
          <w:p w14:paraId="0029DDFF" w14:textId="77777777" w:rsidR="009A4AA5" w:rsidRPr="00A10EA8" w:rsidRDefault="00000000" w:rsidP="00E32D4B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hyperlink r:id="rId10" w:history="1">
              <w:r w:rsidR="009A4AA5" w:rsidRPr="00A10EA8">
                <w:rPr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نموذج </w:t>
              </w:r>
              <w:r w:rsidR="009A4AA5"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توصيف البرنامج</w:t>
              </w:r>
              <w:r w:rsidR="009A4AA5" w:rsidRPr="00A10EA8">
                <w:rPr>
                  <w:rStyle w:val="Hyperlink"/>
                  <w:sz w:val="17"/>
                  <w:szCs w:val="17"/>
                  <w:rtl/>
                </w:rPr>
                <w:t xml:space="preserve"> </w:t>
              </w:r>
              <w:r w:rsidR="009A4AA5"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المعتمد من هيئة تقويم التعليم والتدريب (</w:t>
              </w:r>
              <w:r w:rsidR="009A4AA5"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1</w:t>
              </w:r>
              <w:r w:rsidR="009A4AA5"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)</w:t>
              </w:r>
            </w:hyperlink>
            <w:r w:rsidR="009A4AA5"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="009A4AA5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بلغة البرنامج</w:t>
            </w:r>
            <w:r w:rsidR="009A4AA5"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. </w:t>
            </w:r>
          </w:p>
          <w:p w14:paraId="61362F11" w14:textId="1EBB925F" w:rsidR="009A4AA5" w:rsidRPr="00A10EA8" w:rsidRDefault="009A4AA5" w:rsidP="00E32D4B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نموذج</w:t>
            </w:r>
            <w:r w:rsidR="00331F5D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(آخر نسخة محدثة)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  <w:hyperlink r:id="rId11" w:history="1"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توصيف المقررات 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 xml:space="preserve">المعتمد من هيئة تقويم التعليم والتدريب ( 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lang w:val="en-GB"/>
                </w:rPr>
                <w:t>3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)</w:t>
              </w:r>
            </w:hyperlink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لكل مقرر وفقًا للغة التدريس في البرنامج.</w:t>
            </w:r>
          </w:p>
          <w:p w14:paraId="76B87830" w14:textId="77777777" w:rsidR="009A4AA5" w:rsidRPr="00A10EA8" w:rsidRDefault="009A4AA5" w:rsidP="00E32D4B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نموذج </w:t>
            </w:r>
            <w:hyperlink r:id="rId12" w:history="1"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>تقرير الاتساق مع الإطار الوطني للمؤهلات (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0 L7</w:t>
              </w:r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للماجستير)؛ (</w:t>
              </w:r>
              <w:r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</w:rPr>
                <w:t>TPG-150 L8</w:t>
              </w:r>
              <w:r w:rsidRPr="00A10EA8">
                <w:rPr>
                  <w:rStyle w:val="Hyperlink"/>
                  <w:rFonts w:ascii="Cairo Medium" w:hAnsi="Cairo Medium" w:cs="Cairo Medium" w:hint="cs"/>
                  <w:b/>
                  <w:bCs/>
                  <w:sz w:val="17"/>
                  <w:szCs w:val="17"/>
                  <w:rtl/>
                </w:rPr>
                <w:t xml:space="preserve"> للدكتوراه).</w:t>
              </w:r>
            </w:hyperlink>
          </w:p>
          <w:p w14:paraId="1DE7CFF0" w14:textId="77777777" w:rsidR="009A4AA5" w:rsidRPr="00A10EA8" w:rsidRDefault="009A4AA5" w:rsidP="00E32D4B">
            <w:pPr>
              <w:pStyle w:val="ListParagraph"/>
              <w:numPr>
                <w:ilvl w:val="0"/>
                <w:numId w:val="21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مناقشة الطلب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المقترح 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في مجلس القسم.</w:t>
            </w:r>
          </w:p>
          <w:p w14:paraId="6120DF76" w14:textId="77777777" w:rsidR="009A4AA5" w:rsidRPr="00A10EA8" w:rsidRDefault="009A4AA5" w:rsidP="00E32D4B">
            <w:pPr>
              <w:pStyle w:val="ListParagraph"/>
              <w:numPr>
                <w:ilvl w:val="0"/>
                <w:numId w:val="21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رفع الطلب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، مع المرفقات المشار إليها أعلاه إلى مجلس الكلية. </w:t>
            </w:r>
          </w:p>
        </w:tc>
      </w:tr>
      <w:tr w:rsidR="009A4AA5" w:rsidRPr="0038412A" w14:paraId="08B44925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66B906B9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كلية</w:t>
            </w:r>
          </w:p>
        </w:tc>
        <w:tc>
          <w:tcPr>
            <w:tcW w:w="8356" w:type="dxa"/>
            <w:vAlign w:val="center"/>
          </w:tcPr>
          <w:p w14:paraId="6343E4C9" w14:textId="77777777" w:rsidR="009A4AA5" w:rsidRPr="00A10EA8" w:rsidRDefault="009A4AA5" w:rsidP="00E32D4B">
            <w:pPr>
              <w:pStyle w:val="ListParagraph"/>
              <w:numPr>
                <w:ilvl w:val="0"/>
                <w:numId w:val="22"/>
              </w:numPr>
              <w:spacing w:line="216" w:lineRule="auto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مناقشة الطلب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مع مرفقاته 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في مجلس الكلية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  <w:p w14:paraId="3EACDD58" w14:textId="77777777" w:rsidR="009A4AA5" w:rsidRPr="00A10EA8" w:rsidRDefault="009A4AA5" w:rsidP="00E32D4B">
            <w:pPr>
              <w:pStyle w:val="ListParagraph"/>
              <w:numPr>
                <w:ilvl w:val="0"/>
                <w:numId w:val="22"/>
              </w:numPr>
              <w:spacing w:line="216" w:lineRule="auto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رفع الطلب إلى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لجنة الدائمة لخطط وبرامج الدراسات العليا.</w:t>
            </w:r>
          </w:p>
        </w:tc>
      </w:tr>
      <w:tr w:rsidR="009A4AA5" w:rsidRPr="0038412A" w14:paraId="1B30AC19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0766D18F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لجنة الدائمة لخطط وبرامج الدراسات العليا</w:t>
            </w:r>
          </w:p>
        </w:tc>
        <w:tc>
          <w:tcPr>
            <w:tcW w:w="8356" w:type="dxa"/>
            <w:vAlign w:val="center"/>
          </w:tcPr>
          <w:p w14:paraId="0E820882" w14:textId="77777777" w:rsidR="009A4AA5" w:rsidRPr="00A10EA8" w:rsidRDefault="009A4AA5" w:rsidP="00E32D4B">
            <w:pPr>
              <w:pStyle w:val="ListParagraph"/>
              <w:numPr>
                <w:ilvl w:val="0"/>
                <w:numId w:val="23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مراجعة ومناقشة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الطلب في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لجنة.</w:t>
            </w:r>
          </w:p>
          <w:p w14:paraId="2D8D277D" w14:textId="77777777" w:rsidR="009A4AA5" w:rsidRPr="00A10EA8" w:rsidRDefault="009A4AA5" w:rsidP="00E32D4B">
            <w:pPr>
              <w:pStyle w:val="ListParagraph"/>
              <w:numPr>
                <w:ilvl w:val="0"/>
                <w:numId w:val="23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رفع الطلب إلى اللجنة الدائمة للدراسات العليا (في حال عدم وجود ملاحظات)، أو إعادة الطلب إلى الكلية للتعديل (في حال وجود ملاحظات).</w:t>
            </w:r>
          </w:p>
        </w:tc>
      </w:tr>
      <w:tr w:rsidR="009A4AA5" w:rsidRPr="0038412A" w14:paraId="6A852EB5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3546EBB6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اللجنة الدائمة للدراسات العليا</w:t>
            </w:r>
          </w:p>
        </w:tc>
        <w:tc>
          <w:tcPr>
            <w:tcW w:w="8356" w:type="dxa"/>
            <w:vAlign w:val="center"/>
          </w:tcPr>
          <w:p w14:paraId="7772C15E" w14:textId="77777777" w:rsidR="00456999" w:rsidRPr="00A10EA8" w:rsidRDefault="00456999" w:rsidP="00E32D4B">
            <w:pPr>
              <w:pStyle w:val="ListParagraph"/>
              <w:numPr>
                <w:ilvl w:val="0"/>
                <w:numId w:val="2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اقشة الطلب في اللجنة.</w:t>
            </w:r>
          </w:p>
          <w:p w14:paraId="08713574" w14:textId="110DF5BE" w:rsidR="00456999" w:rsidRPr="00A10EA8" w:rsidRDefault="00456999" w:rsidP="00E32D4B">
            <w:pPr>
              <w:pStyle w:val="ListParagraph"/>
              <w:numPr>
                <w:ilvl w:val="0"/>
                <w:numId w:val="2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في حال موافقة اللجنة على طلب </w:t>
            </w:r>
            <w:r w:rsidR="004A4883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تطوير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؛ يتم إشعار الكلية، ويقوم القسم المعني في هذه الحالة بإستكمال الآتي:</w:t>
            </w:r>
          </w:p>
          <w:p w14:paraId="51BC8DC2" w14:textId="77777777" w:rsidR="008E789C" w:rsidRPr="00A10EA8" w:rsidRDefault="00000000" w:rsidP="008E789C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hyperlink r:id="rId13" w:history="1">
              <w:r w:rsidR="008E789C" w:rsidRPr="00A10EA8">
                <w:rPr>
                  <w:rStyle w:val="Hyperlink"/>
                  <w:rFonts w:ascii="Cairo Medium" w:hAnsi="Cairo Medium" w:cs="Cairo Medium"/>
                  <w:b/>
                  <w:bCs/>
                  <w:sz w:val="17"/>
                  <w:szCs w:val="17"/>
                  <w:rtl/>
                </w:rPr>
                <w:t>نموذج الخطة الدراسية جودة ن- تعليم</w:t>
              </w:r>
            </w:hyperlink>
            <w:r w:rsidR="008E789C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</w:t>
            </w:r>
          </w:p>
          <w:p w14:paraId="49972ED5" w14:textId="77777777" w:rsidR="008E789C" w:rsidRPr="00A10EA8" w:rsidRDefault="008E789C" w:rsidP="008E789C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تقرير وحدة التعليم والتعلم بعمادة التطوير والجودة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</w:rPr>
              <w:t>.</w:t>
            </w:r>
          </w:p>
          <w:p w14:paraId="47EC75AC" w14:textId="77777777" w:rsidR="008E789C" w:rsidRPr="00A10EA8" w:rsidRDefault="008E789C" w:rsidP="008E789C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قرير المحكمين الخارجيين (يتم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ستخدام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النماذج المعدة لذلك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).</w:t>
            </w:r>
          </w:p>
          <w:p w14:paraId="3D9D2C62" w14:textId="41E41007" w:rsidR="008E789C" w:rsidRPr="00A10EA8" w:rsidRDefault="008E789C" w:rsidP="008E789C">
            <w:pPr>
              <w:pStyle w:val="ListParagraph"/>
              <w:numPr>
                <w:ilvl w:val="0"/>
                <w:numId w:val="26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قارير الإستجابة لوحدة التعليم واتعلم والمحكمين الخارجيين.</w:t>
            </w:r>
          </w:p>
          <w:p w14:paraId="55920F73" w14:textId="77777777" w:rsidR="00456999" w:rsidRPr="00A10EA8" w:rsidRDefault="00456999" w:rsidP="00E32D4B">
            <w:pPr>
              <w:pStyle w:val="ListParagraph"/>
              <w:numPr>
                <w:ilvl w:val="0"/>
                <w:numId w:val="2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في حال اجتياز التحكيم وإكتمال بقية المسوغات، يعاد عرض الموضوع كاملاً على المجالس المعنية ثم يحال للجنة الدائمة لخطط وبرامج الدراسات العليا لمناقشته.</w:t>
            </w:r>
          </w:p>
          <w:p w14:paraId="5F6793DB" w14:textId="4A9EECF6" w:rsidR="00456999" w:rsidRPr="00A10EA8" w:rsidRDefault="00456999" w:rsidP="00E32D4B">
            <w:pPr>
              <w:pStyle w:val="ListParagraph"/>
              <w:numPr>
                <w:ilvl w:val="0"/>
                <w:numId w:val="2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 يتم رفع الطلب من قبل اللجنة الدائمة لخطط وبرامج الدراسات العليا إلى اللجنة الدائمة للدراسات العليا للتوصية </w:t>
            </w:r>
            <w:r w:rsidR="00C8333D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ب</w:t>
            </w:r>
            <w:r w:rsidR="00803D84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الموافقة على </w:t>
            </w:r>
            <w:r w:rsidR="00F24C43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 xml:space="preserve">تطوير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البرنامج، أو إعادته إلى الكلية للتعديل (في حال وجود ملاحظات).</w:t>
            </w:r>
          </w:p>
          <w:p w14:paraId="2EBB825E" w14:textId="23A013AC" w:rsidR="009A4AA5" w:rsidRPr="00A10EA8" w:rsidRDefault="00456999" w:rsidP="00E32D4B">
            <w:pPr>
              <w:pStyle w:val="ListParagraph"/>
              <w:numPr>
                <w:ilvl w:val="0"/>
                <w:numId w:val="24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رفع الطلب إلى مجلس الجامعة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.</w:t>
            </w:r>
          </w:p>
        </w:tc>
      </w:tr>
      <w:tr w:rsidR="009A4AA5" w:rsidRPr="0038412A" w14:paraId="5D9A1755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125DB870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مجلس الجامعة</w:t>
            </w:r>
          </w:p>
        </w:tc>
        <w:tc>
          <w:tcPr>
            <w:tcW w:w="8356" w:type="dxa"/>
            <w:vAlign w:val="center"/>
          </w:tcPr>
          <w:p w14:paraId="30795CA2" w14:textId="77777777" w:rsidR="009A4AA5" w:rsidRPr="00A10EA8" w:rsidRDefault="009A4AA5" w:rsidP="00E32D4B">
            <w:pPr>
              <w:pStyle w:val="ListParagraph"/>
              <w:numPr>
                <w:ilvl w:val="0"/>
                <w:numId w:val="25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مناقشة الطلب في مجلس الجامعة.</w:t>
            </w:r>
          </w:p>
          <w:p w14:paraId="3AE37251" w14:textId="4786B005" w:rsidR="009A4AA5" w:rsidRPr="00A10EA8" w:rsidRDefault="009A4AA5" w:rsidP="00E32D4B">
            <w:pPr>
              <w:pStyle w:val="ListParagraph"/>
              <w:numPr>
                <w:ilvl w:val="0"/>
                <w:numId w:val="25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الموافقة/ عدم الموافقة على </w:t>
            </w:r>
            <w:r w:rsidR="00F24C43"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تطوير</w:t>
            </w: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 البرنامج.</w:t>
            </w:r>
          </w:p>
          <w:p w14:paraId="42A5617F" w14:textId="77777777" w:rsidR="009A4AA5" w:rsidRPr="00A10EA8" w:rsidRDefault="009A4AA5" w:rsidP="00E32D4B">
            <w:pPr>
              <w:pStyle w:val="ListParagraph"/>
              <w:numPr>
                <w:ilvl w:val="0"/>
                <w:numId w:val="25"/>
              </w:numPr>
              <w:spacing w:line="216" w:lineRule="auto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 xml:space="preserve">تزويد الكلية بموافقة/ عدم موافقة مجلس الجامعة على </w:t>
            </w:r>
            <w:r w:rsidRPr="00A10EA8">
              <w:rPr>
                <w:rFonts w:ascii="Cairo Medium" w:hAnsi="Cairo Medium" w:cs="Cairo Medium" w:hint="cs"/>
                <w:b/>
                <w:bCs/>
                <w:sz w:val="17"/>
                <w:szCs w:val="17"/>
                <w:rtl/>
              </w:rPr>
              <w:t>طلب تطوير البرنامج.</w:t>
            </w:r>
          </w:p>
        </w:tc>
      </w:tr>
      <w:tr w:rsidR="009A4AA5" w:rsidRPr="0038412A" w14:paraId="020931E1" w14:textId="77777777" w:rsidTr="002D073F">
        <w:tc>
          <w:tcPr>
            <w:tcW w:w="1981" w:type="dxa"/>
            <w:shd w:val="clear" w:color="auto" w:fill="F2F2F2" w:themeFill="background1" w:themeFillShade="F2"/>
            <w:vAlign w:val="center"/>
          </w:tcPr>
          <w:p w14:paraId="7B7DFBAE" w14:textId="77777777" w:rsidR="009A4AA5" w:rsidRPr="00B4574F" w:rsidRDefault="009A4AA5" w:rsidP="002D073F">
            <w:pPr>
              <w:spacing w:line="276" w:lineRule="auto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B4574F"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>عمادة الدراسات العليا والبحث العلمي</w:t>
            </w:r>
          </w:p>
        </w:tc>
        <w:tc>
          <w:tcPr>
            <w:tcW w:w="8356" w:type="dxa"/>
            <w:vAlign w:val="center"/>
          </w:tcPr>
          <w:p w14:paraId="2B2D4051" w14:textId="77777777" w:rsidR="009A4AA5" w:rsidRPr="00A10EA8" w:rsidRDefault="009A4AA5" w:rsidP="00E32D4B">
            <w:pPr>
              <w:spacing w:line="216" w:lineRule="auto"/>
              <w:ind w:left="310" w:hanging="310"/>
              <w:jc w:val="both"/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</w:pPr>
            <w:r w:rsidRPr="00A10EA8">
              <w:rPr>
                <w:rFonts w:ascii="Cairo Medium" w:hAnsi="Cairo Medium" w:cs="Cairo Medium"/>
                <w:b/>
                <w:bCs/>
                <w:sz w:val="17"/>
                <w:szCs w:val="17"/>
                <w:rtl/>
              </w:rPr>
              <w:t>1.   بعد اعتماد مجلس شؤون الجامعات لمحضر مجلس الجامعة والموافقة على البرنامج، تتخذ الإجراءات الإدارية اللازمة من قبل عمادة الدراسات العليا والبحث العلمي، والكلية المعنية للبدء بتنفيذ البرنامج.</w:t>
            </w:r>
          </w:p>
        </w:tc>
      </w:tr>
    </w:tbl>
    <w:p w14:paraId="39B47002" w14:textId="77777777" w:rsidR="009A4AA5" w:rsidRDefault="009A4AA5" w:rsidP="009A4AA5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7E06A55" w14:textId="77777777" w:rsidR="00170081" w:rsidRDefault="00170081" w:rsidP="004212A2">
      <w:pPr>
        <w:bidi w:val="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7E3AD4DB" w14:textId="77777777" w:rsidR="004212A2" w:rsidRDefault="004212A2" w:rsidP="004212A2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47BAFB8" w14:textId="77777777" w:rsidR="004212A2" w:rsidRDefault="004212A2" w:rsidP="004212A2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FED6273" w14:textId="77777777" w:rsidR="004F582A" w:rsidRDefault="004F582A" w:rsidP="004F582A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09F3D21D" w14:textId="77777777" w:rsidR="004212A2" w:rsidRDefault="004212A2" w:rsidP="00F20917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358" w:type="dxa"/>
        <w:tblLayout w:type="fixed"/>
        <w:tblLook w:val="04A0" w:firstRow="1" w:lastRow="0" w:firstColumn="1" w:lastColumn="0" w:noHBand="0" w:noVBand="1"/>
      </w:tblPr>
      <w:tblGrid>
        <w:gridCol w:w="3841"/>
        <w:gridCol w:w="6517"/>
      </w:tblGrid>
      <w:tr w:rsidR="004212A2" w14:paraId="618BF2F9" w14:textId="77777777" w:rsidTr="004212A2">
        <w:tc>
          <w:tcPr>
            <w:tcW w:w="103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5" w:themeFillShade="80"/>
            <w:vAlign w:val="center"/>
          </w:tcPr>
          <w:p w14:paraId="080FCF2F" w14:textId="7949FB0C" w:rsidR="004212A2" w:rsidRPr="004212A2" w:rsidRDefault="004212A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ولًا: معلومات عن البرنامج القائم</w:t>
            </w:r>
          </w:p>
        </w:tc>
      </w:tr>
      <w:tr w:rsidR="00CF37DC" w14:paraId="3E7BE3DE" w14:textId="77777777" w:rsidTr="001E5DF8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42FE4A" w14:textId="77777777" w:rsidR="00CF37DC" w:rsidRPr="004212A2" w:rsidRDefault="00CF37DC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سم البرنامج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0DD1" w14:textId="77777777" w:rsidR="00CF37DC" w:rsidRPr="004212A2" w:rsidRDefault="00CF37DC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4212A2" w14:paraId="6F4A10FE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E1866E" w14:textId="77777777" w:rsidR="004212A2" w:rsidRPr="004212A2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EE814" w14:textId="0ADF402E" w:rsidR="004212A2" w:rsidRPr="004212A2" w:rsidRDefault="004212A2" w:rsidP="00B12232">
            <w:pPr>
              <w:jc w:val="center"/>
              <w:rPr>
                <w:rFonts w:ascii="Cairo Medium" w:hAnsi="Cairo Medium" w:cs="Cairo Medium"/>
                <w:sz w:val="20"/>
                <w:szCs w:val="20"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دبلوم عالي                       </w:t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ماجستير                      </w:t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</w:rPr>
              <w:sym w:font="Wingdings" w:char="F06F"/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دكتوراه</w:t>
            </w:r>
          </w:p>
        </w:tc>
      </w:tr>
      <w:tr w:rsidR="00CF37DC" w14:paraId="440B2007" w14:textId="77777777" w:rsidTr="00614E7C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AD64A" w14:textId="77777777" w:rsidR="00CF37DC" w:rsidRPr="004212A2" w:rsidRDefault="00CF37DC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8420F" w14:textId="77777777" w:rsidR="00CF37DC" w:rsidRPr="004212A2" w:rsidRDefault="00CF37DC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37DC" w14:paraId="2D616B6A" w14:textId="77777777" w:rsidTr="0091173D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D879A4" w14:textId="77777777" w:rsidR="00CF37DC" w:rsidRPr="004212A2" w:rsidRDefault="00CF37DC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خصص الدقيق (إن وجد)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76E8" w14:textId="77777777" w:rsidR="00CF37DC" w:rsidRPr="004212A2" w:rsidRDefault="00CF37DC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37DC" w14:paraId="67EECF01" w14:textId="77777777" w:rsidTr="00A2599E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627FC7" w14:textId="77777777" w:rsidR="00CF37DC" w:rsidRPr="004212A2" w:rsidRDefault="00CF37DC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اريخ إقرار البرنامج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54B19" w14:textId="77777777" w:rsidR="00CF37DC" w:rsidRPr="004212A2" w:rsidRDefault="00CF37DC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4212A2" w14:paraId="75928B14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8839CC" w14:textId="77777777" w:rsidR="004212A2" w:rsidRPr="004212A2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اريخ البدء في تقديم البرنامج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E182F" w14:textId="77777777" w:rsidR="004212A2" w:rsidRPr="004212A2" w:rsidRDefault="004212A2" w:rsidP="00B12232">
            <w:pPr>
              <w:rPr>
                <w:rFonts w:ascii="Cairo Medium" w:hAnsi="Cairo Medium" w:cs="Cairo Medium"/>
                <w:sz w:val="20"/>
                <w:szCs w:val="20"/>
              </w:rPr>
            </w:pPr>
          </w:p>
        </w:tc>
      </w:tr>
      <w:tr w:rsidR="004212A2" w14:paraId="688C8BE9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EE6D76" w14:textId="2C36BCF1" w:rsidR="004212A2" w:rsidRPr="004212A2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عدد  الدفعات التي </w:t>
            </w:r>
            <w:r w:rsidR="001F791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خرجت من</w:t>
            </w: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 البرنامج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A10A0" w14:textId="77777777" w:rsidR="004212A2" w:rsidRPr="004212A2" w:rsidRDefault="004212A2" w:rsidP="00B12232">
            <w:pPr>
              <w:rPr>
                <w:rFonts w:ascii="Cairo Medium" w:hAnsi="Cairo Medium" w:cs="Cairo Medium"/>
                <w:sz w:val="20"/>
                <w:szCs w:val="20"/>
              </w:rPr>
            </w:pPr>
          </w:p>
        </w:tc>
      </w:tr>
      <w:tr w:rsidR="004212A2" w14:paraId="5A5C4EB5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E055EA" w14:textId="77777777" w:rsidR="004212A2" w:rsidRPr="004212A2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لتحقين بالبرنامج خلال السنوات الخمس الماضية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CF4E9" w14:textId="77777777" w:rsidR="004212A2" w:rsidRPr="004212A2" w:rsidRDefault="004212A2" w:rsidP="00B12232">
            <w:pPr>
              <w:rPr>
                <w:rFonts w:ascii="Cairo Medium" w:hAnsi="Cairo Medium" w:cs="Cairo Medium"/>
                <w:sz w:val="20"/>
                <w:szCs w:val="20"/>
              </w:rPr>
            </w:pPr>
          </w:p>
        </w:tc>
      </w:tr>
      <w:tr w:rsidR="004212A2" w14:paraId="4B446045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445B35" w14:textId="77777777" w:rsidR="004212A2" w:rsidRPr="004212A2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خريجي البرنامج خلال الخمس سنوات الماضية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BD7D9" w14:textId="77777777" w:rsidR="004212A2" w:rsidRPr="004212A2" w:rsidRDefault="004212A2" w:rsidP="00B12232">
            <w:pPr>
              <w:rPr>
                <w:rFonts w:ascii="Cairo Medium" w:hAnsi="Cairo Medium" w:cs="Cairo Medium"/>
                <w:sz w:val="20"/>
                <w:szCs w:val="20"/>
              </w:rPr>
            </w:pPr>
          </w:p>
        </w:tc>
      </w:tr>
      <w:tr w:rsidR="00544C7C" w14:paraId="1835CE6B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820354" w14:textId="79882BDB" w:rsidR="00544C7C" w:rsidRPr="00544C7C" w:rsidRDefault="00544C7C" w:rsidP="00544C7C">
            <w:pPr>
              <w:spacing w:before="40"/>
              <w:ind w:right="284"/>
              <w:jc w:val="lowKashida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544C7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وضيح التطوير السابق للبرنامج وتاريخه إن وجد.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66C4E" w14:textId="77777777" w:rsidR="00544C7C" w:rsidRPr="004212A2" w:rsidRDefault="00544C7C" w:rsidP="00B12232">
            <w:pPr>
              <w:rPr>
                <w:rFonts w:ascii="Cairo Medium" w:hAnsi="Cairo Medium" w:cs="Cairo Medium"/>
                <w:sz w:val="20"/>
                <w:szCs w:val="20"/>
              </w:rPr>
            </w:pPr>
          </w:p>
        </w:tc>
      </w:tr>
      <w:tr w:rsidR="004212A2" w14:paraId="54984FF4" w14:textId="77777777" w:rsidTr="00F20917">
        <w:tc>
          <w:tcPr>
            <w:tcW w:w="3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81D7FD" w14:textId="083B1FD6" w:rsidR="004212A2" w:rsidRPr="00F20917" w:rsidRDefault="004212A2" w:rsidP="004212A2">
            <w:pPr>
              <w:rPr>
                <w:rFonts w:ascii="Cairo Medium" w:hAnsi="Cairo Medium" w:cs="Cairo Medium"/>
                <w:b/>
                <w:bCs/>
                <w:sz w:val="20"/>
                <w:szCs w:val="20"/>
                <w:lang w:val="en-GB"/>
              </w:rPr>
            </w:pPr>
            <w:r w:rsidRPr="004212A2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أسباب التي دعت إلى تطوير البرنامج 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6B180" w14:textId="7C2D7D02" w:rsidR="00F20917" w:rsidRPr="00F20917" w:rsidRDefault="00F20917" w:rsidP="00A617CC">
            <w:pPr>
              <w:jc w:val="both"/>
              <w:rPr>
                <w:rFonts w:ascii="Cairo Medium" w:hAnsi="Cairo Medium" w:cs="Cairo Medium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1.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في حالة استنا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على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مبررات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ذات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ا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قة بتوجه وزارة التعليم، </w:t>
            </w:r>
            <w:r w:rsidR="00AD31B6">
              <w:rPr>
                <w:rFonts w:ascii="Cairo Medium" w:hAnsi="Cairo Medium" w:cs="Cairo Medium" w:hint="cs"/>
                <w:sz w:val="16"/>
                <w:szCs w:val="16"/>
                <w:rtl/>
              </w:rPr>
              <w:t>و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وزارة الموار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شرية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التنمية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اجتماعية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أو غ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ير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هما من الجهات الوطنية</w:t>
            </w:r>
            <w:r w:rsidR="0085412E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، أو عدم الإتساق مع </w:t>
            </w:r>
            <w:r w:rsidR="00A617CC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ضوابط </w:t>
            </w:r>
            <w:r w:rsidR="002277E0" w:rsidRPr="002277E0">
              <w:rPr>
                <w:rFonts w:ascii="Cairo Medium" w:hAnsi="Cairo Medium" w:cs="Cairo Medium"/>
                <w:sz w:val="16"/>
                <w:szCs w:val="16"/>
                <w:rtl/>
              </w:rPr>
              <w:t>التصنيف السعودي الموحد للمستويات والتخصصات التعليمية</w:t>
            </w:r>
            <w:r w:rsidR="002277E0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أو الإطار الوطني للمؤهلات</w:t>
            </w:r>
            <w:r w:rsidR="00ED6FF8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؛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فينبغي أن تدعم هذه الم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بررات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بالوثائق الرسمية لهذه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الجهات وأن تتضمن ن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صًا واضحًا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يدعم توجه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في التطوير وأن تكون هذه الوثائق حديثة.</w:t>
            </w:r>
          </w:p>
          <w:p w14:paraId="4CD3DEBB" w14:textId="4A274798" w:rsidR="00F20917" w:rsidRPr="00F20917" w:rsidRDefault="00F20917" w:rsidP="00CF2869">
            <w:pPr>
              <w:jc w:val="both"/>
              <w:rPr>
                <w:rFonts w:ascii="Cairo Medium" w:hAnsi="Cairo Medium" w:cs="Cairo Medium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2.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في حالة استنا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ى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مبررات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ذات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اقة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بمتطلبات المستفيدين؛ فينبغي إجراء دراسة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منهجية لتحديد قطاعات المستفيدين الداخل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يين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الخارج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يين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متطلباتهم باستخدام أدوات مناسبة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لجمع ال</w:t>
            </w:r>
            <w:r w:rsidR="00296173">
              <w:rPr>
                <w:rFonts w:ascii="Cairo Medium" w:hAnsi="Cairo Medium" w:cs="Cairo Medium"/>
                <w:sz w:val="16"/>
                <w:szCs w:val="16"/>
                <w:rtl/>
              </w:rPr>
              <w:t>بيانات، واستخدام أساليب إحص</w:t>
            </w:r>
            <w:r w:rsidR="00296173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ائية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ملائمة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لتحليل البيانات ومناقشة النتائج لتحدي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أولويات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وذلك بالتعاون مع وحدة قياس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أداء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بالجامعة 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(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يشار لنتائج الدراسة بم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تن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لطلب وترفق الدراسة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).</w:t>
            </w:r>
          </w:p>
          <w:p w14:paraId="38417575" w14:textId="191BC8F1" w:rsidR="00F20917" w:rsidRPr="00F20917" w:rsidRDefault="00F20917" w:rsidP="00CF2869">
            <w:pPr>
              <w:jc w:val="both"/>
              <w:rPr>
                <w:rFonts w:ascii="Cairo Medium" w:hAnsi="Cairo Medium" w:cs="Cairo Medium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3.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في حالة استنا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على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م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بررات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ذات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ا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قة بسوق العمل فينبغي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استناد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لمصادر موثوقة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وبيانات حديثة، حيث يشار للمعلومات/ البيانات ذات ال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ا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>قة بالتطوير المطلوب بم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>تن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لطلب، وتكتب</w:t>
            </w:r>
            <w:r w:rsid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أسماء المصادر/أو الروابط </w:t>
            </w:r>
            <w:r w:rsidR="00CF2869"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إلكترونية</w:t>
            </w:r>
            <w:r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لخاصة بها.</w:t>
            </w:r>
          </w:p>
          <w:p w14:paraId="6CB1D9F9" w14:textId="4E753ED6" w:rsidR="00F20917" w:rsidRPr="00F20917" w:rsidRDefault="00CF2869" w:rsidP="00CF2869">
            <w:pPr>
              <w:jc w:val="both"/>
              <w:rPr>
                <w:rFonts w:ascii="Cairo Medium" w:hAnsi="Cairo Medium" w:cs="Cairo Medium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4.</w:t>
            </w:r>
            <w:r w:rsidR="001F3383"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CF2869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في حالة استناد </w:t>
            </w:r>
            <w:r w:rsidRPr="00CF2869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CF2869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إ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ى</w:t>
            </w:r>
            <w:r w:rsidR="00F20917" w:rsidRPr="00CF2869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جهات مرجعية في طلبه للتطوير فينبغي اختيار الجهات المرجعية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المناسبة وفق معاي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ير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محددة يضعها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تراجع من وحدة قياس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أداء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، ويشار لنتائج الدراسة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بم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تن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لتقرير بينما ترفق الدراسة بطلب التطوير.</w:t>
            </w:r>
          </w:p>
          <w:p w14:paraId="14525F88" w14:textId="3A8EBA4E" w:rsidR="00F20917" w:rsidRPr="00F20917" w:rsidRDefault="00CF2869" w:rsidP="00CF2869">
            <w:pPr>
              <w:jc w:val="both"/>
              <w:rPr>
                <w:rFonts w:ascii="Cairo Medium" w:hAnsi="Cairo Medium" w:cs="Cairo Medium"/>
                <w:sz w:val="16"/>
                <w:szCs w:val="16"/>
                <w:rtl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5.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في حالة استناد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ى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مبررات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ظهرت من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خلال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احد أو أك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ثر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من التقارير 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(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تقرير المقيم الخارجي،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الرأي المستقل، المراجعة الخارجية، التقويم الدوري/ الشامل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للبرنامج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)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، فينبغي ع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لى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كتابة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>نص التوصية/ ال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شرط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كما وردت بالتقرير وإرفاق هذه التقارير بطلب التطوير.</w:t>
            </w:r>
          </w:p>
          <w:p w14:paraId="04B2A609" w14:textId="080205FE" w:rsidR="00E83794" w:rsidRPr="00F20917" w:rsidRDefault="00CF2869" w:rsidP="00ED6FF8">
            <w:pPr>
              <w:jc w:val="both"/>
              <w:rPr>
                <w:rFonts w:ascii="Cairo Medium" w:hAnsi="Cairo Medium" w:cs="Cairo Medium"/>
                <w:sz w:val="16"/>
                <w:szCs w:val="16"/>
              </w:rPr>
            </w:pP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6.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يجوز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ل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تقديم واحد أو أك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ثر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من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مبررات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لمذكورة- حسب طبيعة التطوير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مقترح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على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- ويحق للجهات المنوطة بالموافقة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على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طلب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رفض الطلب لعدم كفاية أو عدم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مناسبة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مبررات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وفي هذه الحالة ينبغي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على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هذه الجهة توضي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>ح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أسباب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بالتحديد وكتابة توصية</w:t>
            </w:r>
            <w:r>
              <w:rPr>
                <w:rFonts w:ascii="Cairo Medium" w:hAnsi="Cairo Medium" w:cs="Cairo Medium" w:hint="cs"/>
                <w:sz w:val="16"/>
                <w:szCs w:val="16"/>
                <w:rtl/>
              </w:rPr>
              <w:t xml:space="preserve"> 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تتضمن المطلوب من </w:t>
            </w:r>
            <w:r w:rsidRPr="00F20917">
              <w:rPr>
                <w:rFonts w:ascii="Cairo Medium" w:hAnsi="Cairo Medium" w:cs="Cairo Medium" w:hint="cs"/>
                <w:sz w:val="16"/>
                <w:szCs w:val="16"/>
                <w:rtl/>
              </w:rPr>
              <w:t>البرنامج</w:t>
            </w:r>
            <w:r w:rsidR="00F20917" w:rsidRPr="00F20917">
              <w:rPr>
                <w:rFonts w:ascii="Cairo Medium" w:hAnsi="Cairo Medium" w:cs="Cairo Medium"/>
                <w:sz w:val="16"/>
                <w:szCs w:val="16"/>
                <w:rtl/>
              </w:rPr>
              <w:t xml:space="preserve"> استيفاؤه.</w:t>
            </w:r>
          </w:p>
        </w:tc>
      </w:tr>
    </w:tbl>
    <w:p w14:paraId="79A27A88" w14:textId="1D31140E" w:rsidR="00AE4D53" w:rsidRPr="004212A2" w:rsidRDefault="00AE4D53" w:rsidP="003974D8">
      <w:pPr>
        <w:shd w:val="clear" w:color="auto" w:fill="FFFFFF"/>
        <w:tabs>
          <w:tab w:val="left" w:pos="5701"/>
          <w:tab w:val="left" w:pos="9237"/>
        </w:tabs>
        <w:spacing w:before="240"/>
        <w:jc w:val="both"/>
        <w:rPr>
          <w:rFonts w:ascii="Cairo Medium" w:hAnsi="Cairo Medium" w:cs="Cairo Medium"/>
          <w:b/>
          <w:bCs/>
          <w:color w:val="FF0000"/>
          <w:sz w:val="20"/>
          <w:szCs w:val="20"/>
          <w:rtl/>
        </w:rPr>
      </w:pPr>
    </w:p>
    <w:p w14:paraId="7BB69DC5" w14:textId="77777777" w:rsidR="004212A2" w:rsidRDefault="004212A2" w:rsidP="004212A2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58197CBA" w14:textId="77777777" w:rsidR="00AE4D53" w:rsidRDefault="00AE4D53" w:rsidP="00AE4D53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24D4CC40" w14:textId="77777777" w:rsidR="00AE4D53" w:rsidRDefault="00AE4D53" w:rsidP="00C566D5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57D1DF5" w14:textId="77777777" w:rsidR="00CF2869" w:rsidRDefault="00CF2869" w:rsidP="00CF2869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D1E731E" w14:textId="77777777" w:rsidR="00C14EED" w:rsidRDefault="00C14EED" w:rsidP="00C14EED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343" w:type="dxa"/>
        <w:tblLook w:val="04A0" w:firstRow="1" w:lastRow="0" w:firstColumn="1" w:lastColumn="0" w:noHBand="0" w:noVBand="1"/>
      </w:tblPr>
      <w:tblGrid>
        <w:gridCol w:w="1963"/>
        <w:gridCol w:w="641"/>
        <w:gridCol w:w="3637"/>
        <w:gridCol w:w="2952"/>
        <w:gridCol w:w="11"/>
        <w:gridCol w:w="1139"/>
      </w:tblGrid>
      <w:tr w:rsidR="00CF2869" w14:paraId="12650626" w14:textId="77777777" w:rsidTr="00756D75">
        <w:tc>
          <w:tcPr>
            <w:tcW w:w="10343" w:type="dxa"/>
            <w:gridSpan w:val="6"/>
            <w:shd w:val="clear" w:color="auto" w:fill="1F3864" w:themeFill="accent5" w:themeFillShade="80"/>
            <w:vAlign w:val="center"/>
          </w:tcPr>
          <w:p w14:paraId="6E321538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ثانيًا: معلومات البرنامج المطور:</w:t>
            </w:r>
          </w:p>
        </w:tc>
      </w:tr>
      <w:tr w:rsidR="00CF2869" w14:paraId="19DC3527" w14:textId="77777777" w:rsidTr="00756D75">
        <w:tc>
          <w:tcPr>
            <w:tcW w:w="1963" w:type="dxa"/>
            <w:vMerge w:val="restart"/>
            <w:vAlign w:val="center"/>
          </w:tcPr>
          <w:p w14:paraId="48A99C92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برنامج</w:t>
            </w:r>
          </w:p>
        </w:tc>
        <w:tc>
          <w:tcPr>
            <w:tcW w:w="641" w:type="dxa"/>
            <w:shd w:val="clear" w:color="auto" w:fill="F2F2F2" w:themeFill="background1" w:themeFillShade="F2"/>
          </w:tcPr>
          <w:p w14:paraId="2DE872CB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739" w:type="dxa"/>
            <w:gridSpan w:val="4"/>
          </w:tcPr>
          <w:p w14:paraId="4988A2D9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2869" w14:paraId="2BE43CC7" w14:textId="77777777" w:rsidTr="00756D75">
        <w:tc>
          <w:tcPr>
            <w:tcW w:w="1963" w:type="dxa"/>
            <w:vMerge/>
          </w:tcPr>
          <w:p w14:paraId="2FEFD63C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30" w:type="dxa"/>
            <w:gridSpan w:val="3"/>
          </w:tcPr>
          <w:p w14:paraId="1EFA9710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0" w:type="dxa"/>
            <w:gridSpan w:val="2"/>
            <w:shd w:val="clear" w:color="auto" w:fill="F2F2F2" w:themeFill="background1" w:themeFillShade="F2"/>
            <w:vAlign w:val="center"/>
          </w:tcPr>
          <w:p w14:paraId="0E81FD6F" w14:textId="77777777" w:rsidR="00CF2869" w:rsidRPr="008F412A" w:rsidRDefault="00CF2869" w:rsidP="00756D75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CF2869" w14:paraId="101F17D8" w14:textId="77777777" w:rsidTr="00756D75">
        <w:tc>
          <w:tcPr>
            <w:tcW w:w="1963" w:type="dxa"/>
            <w:vMerge w:val="restart"/>
            <w:vAlign w:val="center"/>
          </w:tcPr>
          <w:p w14:paraId="6DFC73A2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641" w:type="dxa"/>
            <w:shd w:val="clear" w:color="auto" w:fill="F2F2F2" w:themeFill="background1" w:themeFillShade="F2"/>
          </w:tcPr>
          <w:p w14:paraId="08ED09C9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739" w:type="dxa"/>
            <w:gridSpan w:val="4"/>
          </w:tcPr>
          <w:p w14:paraId="089D2848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2869" w14:paraId="44D884B2" w14:textId="77777777" w:rsidTr="00756D75">
        <w:tc>
          <w:tcPr>
            <w:tcW w:w="1963" w:type="dxa"/>
            <w:vMerge/>
          </w:tcPr>
          <w:p w14:paraId="13E26A1A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30" w:type="dxa"/>
            <w:gridSpan w:val="3"/>
          </w:tcPr>
          <w:p w14:paraId="700D167F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0" w:type="dxa"/>
            <w:gridSpan w:val="2"/>
            <w:shd w:val="clear" w:color="auto" w:fill="F2F2F2" w:themeFill="background1" w:themeFillShade="F2"/>
            <w:vAlign w:val="center"/>
          </w:tcPr>
          <w:p w14:paraId="41250909" w14:textId="77777777" w:rsidR="00CF2869" w:rsidRPr="008F412A" w:rsidRDefault="00CF2869" w:rsidP="00756D75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CF2869" w14:paraId="786EF78C" w14:textId="77777777" w:rsidTr="00756D75">
        <w:tc>
          <w:tcPr>
            <w:tcW w:w="1963" w:type="dxa"/>
            <w:vMerge w:val="restart"/>
            <w:vAlign w:val="center"/>
          </w:tcPr>
          <w:p w14:paraId="4167861E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تخصص الدقيق (إن وجد)</w:t>
            </w:r>
          </w:p>
        </w:tc>
        <w:tc>
          <w:tcPr>
            <w:tcW w:w="641" w:type="dxa"/>
            <w:shd w:val="clear" w:color="auto" w:fill="F2F2F2" w:themeFill="background1" w:themeFillShade="F2"/>
          </w:tcPr>
          <w:p w14:paraId="3B91047D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739" w:type="dxa"/>
            <w:gridSpan w:val="4"/>
          </w:tcPr>
          <w:p w14:paraId="45661636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2869" w14:paraId="5EC58FD9" w14:textId="77777777" w:rsidTr="00756D75">
        <w:tc>
          <w:tcPr>
            <w:tcW w:w="1963" w:type="dxa"/>
            <w:vMerge/>
            <w:tcBorders>
              <w:bottom w:val="single" w:sz="4" w:space="0" w:color="auto"/>
            </w:tcBorders>
          </w:tcPr>
          <w:p w14:paraId="541B9F35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30" w:type="dxa"/>
            <w:gridSpan w:val="3"/>
            <w:tcBorders>
              <w:bottom w:val="single" w:sz="4" w:space="0" w:color="auto"/>
            </w:tcBorders>
          </w:tcPr>
          <w:p w14:paraId="42B79D14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0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11E687" w14:textId="77777777" w:rsidR="00CF2869" w:rsidRPr="008F412A" w:rsidRDefault="00CF2869" w:rsidP="00756D75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CF2869" w:rsidRPr="00AC08A6" w14:paraId="29D86683" w14:textId="77777777" w:rsidTr="00756D75">
        <w:tc>
          <w:tcPr>
            <w:tcW w:w="19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C6A9F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الدرجة العلمية </w:t>
            </w:r>
          </w:p>
        </w:tc>
        <w:tc>
          <w:tcPr>
            <w:tcW w:w="83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33A18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دبلوم عالي             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ماجستير مهني                   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ماجستير أكاديمي                     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دكتوراه</w:t>
            </w:r>
          </w:p>
        </w:tc>
      </w:tr>
      <w:tr w:rsidR="00CF2869" w14:paraId="46DCB57A" w14:textId="77777777" w:rsidTr="00756D75">
        <w:tc>
          <w:tcPr>
            <w:tcW w:w="1963" w:type="dxa"/>
            <w:vMerge w:val="restart"/>
            <w:tcBorders>
              <w:top w:val="single" w:sz="4" w:space="0" w:color="auto"/>
            </w:tcBorders>
            <w:vAlign w:val="center"/>
          </w:tcPr>
          <w:p w14:paraId="6DE1877A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درجة العلمية (مسمى المؤهل)</w:t>
            </w:r>
          </w:p>
        </w:tc>
        <w:tc>
          <w:tcPr>
            <w:tcW w:w="64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0175600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7739" w:type="dxa"/>
            <w:gridSpan w:val="4"/>
            <w:tcBorders>
              <w:top w:val="single" w:sz="4" w:space="0" w:color="auto"/>
            </w:tcBorders>
          </w:tcPr>
          <w:p w14:paraId="1A4AE916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CF2869" w14:paraId="09C453EA" w14:textId="77777777" w:rsidTr="00756D75">
        <w:tc>
          <w:tcPr>
            <w:tcW w:w="1963" w:type="dxa"/>
            <w:vMerge/>
          </w:tcPr>
          <w:p w14:paraId="1C2AF191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30" w:type="dxa"/>
            <w:gridSpan w:val="3"/>
          </w:tcPr>
          <w:p w14:paraId="36820CB0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0" w:type="dxa"/>
            <w:gridSpan w:val="2"/>
            <w:shd w:val="clear" w:color="auto" w:fill="F2F2F2" w:themeFill="background1" w:themeFillShade="F2"/>
            <w:vAlign w:val="center"/>
          </w:tcPr>
          <w:p w14:paraId="362D7A94" w14:textId="77777777" w:rsidR="00CF2869" w:rsidRPr="008F412A" w:rsidRDefault="00CF2869" w:rsidP="00756D75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CF2869" w14:paraId="111D4438" w14:textId="77777777" w:rsidTr="00756D75">
        <w:tc>
          <w:tcPr>
            <w:tcW w:w="1963" w:type="dxa"/>
            <w:vMerge/>
            <w:vAlign w:val="center"/>
          </w:tcPr>
          <w:p w14:paraId="4BD3EACF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380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1BE3E6E3" w14:textId="2F6A0BE1" w:rsidR="00CF2869" w:rsidRPr="00CE4EA0" w:rsidRDefault="00CF2869" w:rsidP="00756D75">
            <w:pPr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</w:pPr>
            <w:r w:rsidRPr="00CE4EA0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 xml:space="preserve">ملحوظة:  يجب الالتزام بضوابط </w:t>
            </w:r>
            <w:r w:rsidR="0072282E" w:rsidRPr="00CE4EA0">
              <w:rPr>
                <w:rFonts w:ascii="Cairo Medium" w:hAnsi="Cairo Medium" w:cs="Cairo Medium"/>
                <w:b/>
                <w:bCs/>
                <w:sz w:val="16"/>
                <w:szCs w:val="16"/>
                <w:rtl/>
              </w:rPr>
              <w:t xml:space="preserve">التصنيف السعودي الموحد للمستويات والتخصصات التعليمية </w:t>
            </w:r>
            <w:r w:rsidRPr="00CE4EA0">
              <w:rPr>
                <w:rFonts w:ascii="Cairo Medium" w:hAnsi="Cairo Medium" w:cs="Cairo Medium" w:hint="cs"/>
                <w:b/>
                <w:bCs/>
                <w:sz w:val="16"/>
                <w:szCs w:val="16"/>
                <w:rtl/>
              </w:rPr>
              <w:t>في تحديد مسمى المؤهل</w:t>
            </w:r>
          </w:p>
        </w:tc>
      </w:tr>
      <w:tr w:rsidR="00CF2869" w14:paraId="73DA693A" w14:textId="77777777" w:rsidTr="00756D75">
        <w:tc>
          <w:tcPr>
            <w:tcW w:w="1963" w:type="dxa"/>
            <w:tcBorders>
              <w:top w:val="single" w:sz="4" w:space="0" w:color="auto"/>
            </w:tcBorders>
            <w:vAlign w:val="center"/>
          </w:tcPr>
          <w:p w14:paraId="2ACEE333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مز البرنامج</w:t>
            </w:r>
          </w:p>
        </w:tc>
        <w:tc>
          <w:tcPr>
            <w:tcW w:w="6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EEE09C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ربي</w:t>
            </w:r>
          </w:p>
        </w:tc>
        <w:tc>
          <w:tcPr>
            <w:tcW w:w="3637" w:type="dxa"/>
            <w:tcBorders>
              <w:top w:val="single" w:sz="4" w:space="0" w:color="auto"/>
              <w:bottom w:val="single" w:sz="4" w:space="0" w:color="auto"/>
            </w:tcBorders>
          </w:tcPr>
          <w:p w14:paraId="302BACA5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8B05F8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70AE44" w14:textId="77777777" w:rsidR="00CF2869" w:rsidRPr="008F412A" w:rsidRDefault="00CF2869" w:rsidP="00756D75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</w:rPr>
              <w:t>English</w:t>
            </w:r>
          </w:p>
        </w:tc>
      </w:tr>
      <w:tr w:rsidR="00CF2869" w:rsidRPr="008B6DC1" w14:paraId="6862C8D6" w14:textId="77777777" w:rsidTr="00756D75">
        <w:trPr>
          <w:trHeight w:val="1144"/>
        </w:trPr>
        <w:tc>
          <w:tcPr>
            <w:tcW w:w="196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D03C019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كليات والأقسام المرتبطة بالبرنامج</w:t>
            </w:r>
          </w:p>
        </w:tc>
        <w:tc>
          <w:tcPr>
            <w:tcW w:w="838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ED3375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برنامج منفرد</w:t>
            </w:r>
            <w:r w:rsidRPr="008F412A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.</w:t>
            </w:r>
          </w:p>
          <w:p w14:paraId="2DDBE812" w14:textId="77777777" w:rsidR="00CF2869" w:rsidRPr="008F412A" w:rsidRDefault="00CF2869" w:rsidP="00756D75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</w:rPr>
              <w:sym w:font="Wingdings" w:char="F06F"/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8F412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درس بعض المقررات من أقسام علمية أخرى.</w:t>
            </w:r>
          </w:p>
        </w:tc>
      </w:tr>
    </w:tbl>
    <w:p w14:paraId="66E8B403" w14:textId="77777777" w:rsidR="00CF2869" w:rsidRDefault="00CF2869" w:rsidP="00CF2869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343" w:type="dxa"/>
        <w:tblLook w:val="04A0" w:firstRow="1" w:lastRow="0" w:firstColumn="1" w:lastColumn="0" w:noHBand="0" w:noVBand="1"/>
      </w:tblPr>
      <w:tblGrid>
        <w:gridCol w:w="2648"/>
        <w:gridCol w:w="7695"/>
      </w:tblGrid>
      <w:tr w:rsidR="00C566D5" w:rsidRPr="00AC08A6" w14:paraId="5D564177" w14:textId="77777777" w:rsidTr="00C566D5">
        <w:tc>
          <w:tcPr>
            <w:tcW w:w="1034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5" w:themeFillShade="80"/>
            <w:vAlign w:val="center"/>
          </w:tcPr>
          <w:p w14:paraId="5B8D788B" w14:textId="18566F8F" w:rsidR="00C566D5" w:rsidRPr="006D21F4" w:rsidRDefault="00C566D5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ثالثًا: رسالة البرنامج المطور وأهدافه:</w:t>
            </w:r>
          </w:p>
        </w:tc>
      </w:tr>
      <w:tr w:rsidR="006D21F4" w:rsidRPr="00AC08A6" w14:paraId="48ACFE3E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3067F0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سالة الجامعة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5580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6D21F4" w:rsidRPr="00AC08A6" w14:paraId="3346FEA7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A27C59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سالة الكلية/ المعهد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9246C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6D21F4" w:rsidRPr="00AC08A6" w14:paraId="04E972A7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A42815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سالة القسم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2782F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6D21F4" w:rsidRPr="00AC08A6" w14:paraId="015A9065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E02067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سالة البرنامج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7B794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  <w:tr w:rsidR="006D21F4" w:rsidRPr="00685A00" w14:paraId="1E9E21E0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622E30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أهداف العامة للبرنامج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2A374" w14:textId="77777777" w:rsidR="006D21F4" w:rsidRPr="006D21F4" w:rsidRDefault="006D21F4" w:rsidP="00F90634">
            <w:pPr>
              <w:pStyle w:val="ListParagraph"/>
              <w:numPr>
                <w:ilvl w:val="0"/>
                <w:numId w:val="19"/>
              </w:numPr>
              <w:ind w:left="219" w:hanging="219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13F95453" w14:textId="43A72B5F" w:rsidR="006D21F4" w:rsidRDefault="006D21F4" w:rsidP="00F90634">
            <w:pPr>
              <w:pStyle w:val="ListParagraph"/>
              <w:numPr>
                <w:ilvl w:val="0"/>
                <w:numId w:val="19"/>
              </w:numPr>
              <w:ind w:left="219" w:hanging="219"/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1460AFF6" w14:textId="77777777" w:rsidR="00F90634" w:rsidRPr="00F90634" w:rsidRDefault="00F90634" w:rsidP="00F90634">
            <w:pPr>
              <w:pStyle w:val="ListParagraph"/>
              <w:numPr>
                <w:ilvl w:val="0"/>
                <w:numId w:val="19"/>
              </w:numPr>
              <w:ind w:left="219" w:hanging="219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  <w:p w14:paraId="5F24B770" w14:textId="77777777" w:rsidR="006D21F4" w:rsidRPr="006D21F4" w:rsidRDefault="006D21F4" w:rsidP="00F90634">
            <w:pPr>
              <w:pStyle w:val="ListParagraph"/>
              <w:numPr>
                <w:ilvl w:val="0"/>
                <w:numId w:val="19"/>
              </w:numPr>
              <w:ind w:left="219" w:hanging="219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6D21F4" w:rsidRPr="00AC08A6" w14:paraId="5FE472FF" w14:textId="77777777" w:rsidTr="00F90634">
        <w:tc>
          <w:tcPr>
            <w:tcW w:w="26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864E37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6D21F4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لاقة رسالة وأهداف البرنامج مع رسالة وأهداف الجامعة والكلية</w:t>
            </w:r>
          </w:p>
        </w:tc>
        <w:tc>
          <w:tcPr>
            <w:tcW w:w="7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36487" w14:textId="77777777" w:rsidR="006D21F4" w:rsidRPr="006D21F4" w:rsidRDefault="006D21F4" w:rsidP="006D21F4">
            <w:pPr>
              <w:rPr>
                <w:rFonts w:ascii="Cairo Medium" w:hAnsi="Cairo Medium" w:cs="Cairo Medium"/>
                <w:b/>
                <w:bCs/>
                <w:sz w:val="20"/>
                <w:szCs w:val="20"/>
              </w:rPr>
            </w:pPr>
          </w:p>
        </w:tc>
      </w:tr>
    </w:tbl>
    <w:p w14:paraId="7F65CBC4" w14:textId="77777777" w:rsidR="00AE4D53" w:rsidRDefault="00AE4D53" w:rsidP="00AE4D53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39FECB2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157F5147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A0B480C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39E91964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C1D25EA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7A7EA5C2" w14:textId="77777777" w:rsidR="008A5F4C" w:rsidRDefault="008A5F4C" w:rsidP="008A5F4C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sz w:val="18"/>
          <w:szCs w:val="18"/>
          <w:rtl/>
        </w:rPr>
      </w:pPr>
    </w:p>
    <w:p w14:paraId="49082D4E" w14:textId="77777777" w:rsidR="00950860" w:rsidRDefault="00950860" w:rsidP="00660A72">
      <w:pPr>
        <w:bidi w:val="0"/>
        <w:spacing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274" w:type="dxa"/>
        <w:tblLook w:val="04A0" w:firstRow="1" w:lastRow="0" w:firstColumn="1" w:lastColumn="0" w:noHBand="0" w:noVBand="1"/>
      </w:tblPr>
      <w:tblGrid>
        <w:gridCol w:w="3197"/>
        <w:gridCol w:w="2410"/>
        <w:gridCol w:w="2268"/>
        <w:gridCol w:w="2399"/>
      </w:tblGrid>
      <w:tr w:rsidR="00FA10E2" w:rsidRPr="00CB060E" w14:paraId="3B77DAB4" w14:textId="77CB903F" w:rsidTr="00FA10E2">
        <w:tc>
          <w:tcPr>
            <w:tcW w:w="7875" w:type="dxa"/>
            <w:gridSpan w:val="3"/>
            <w:shd w:val="clear" w:color="auto" w:fill="1F3864" w:themeFill="accent5" w:themeFillShade="80"/>
            <w:tcMar>
              <w:left w:w="28" w:type="dxa"/>
              <w:right w:w="28" w:type="dxa"/>
            </w:tcMar>
            <w:vAlign w:val="center"/>
          </w:tcPr>
          <w:p w14:paraId="093E70BE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ابعًا: التغيرات التي تمت على البرنامج المطور:</w:t>
            </w:r>
          </w:p>
        </w:tc>
        <w:tc>
          <w:tcPr>
            <w:tcW w:w="2399" w:type="dxa"/>
            <w:shd w:val="clear" w:color="auto" w:fill="1F3864" w:themeFill="accent5" w:themeFillShade="80"/>
          </w:tcPr>
          <w:p w14:paraId="5769A6DD" w14:textId="77777777" w:rsidR="00FA10E2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31A14000" w14:textId="0B334E5F" w:rsidTr="00DC7840">
        <w:tc>
          <w:tcPr>
            <w:tcW w:w="10274" w:type="dxa"/>
            <w:gridSpan w:val="4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A523D12" w14:textId="6535C9ED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1- عناصر التغيير الرئيسة:</w:t>
            </w:r>
          </w:p>
        </w:tc>
      </w:tr>
      <w:tr w:rsidR="00FA10E2" w:rsidRPr="00CB060E" w14:paraId="484CD524" w14:textId="4FFDBBF9" w:rsidTr="00FA10E2">
        <w:tc>
          <w:tcPr>
            <w:tcW w:w="319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221053D" w14:textId="77777777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عناصر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17D2AFFB" w14:textId="77777777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برنامج القائم 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08B5FA37" w14:textId="1DBCC20E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برنامج المطور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/المعدّل</w:t>
            </w:r>
          </w:p>
        </w:tc>
        <w:tc>
          <w:tcPr>
            <w:tcW w:w="2399" w:type="dxa"/>
            <w:shd w:val="clear" w:color="auto" w:fill="F2F2F2" w:themeFill="background1" w:themeFillShade="F2"/>
          </w:tcPr>
          <w:p w14:paraId="54211087" w14:textId="5C07FAEC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مبررات التعديل</w:t>
            </w:r>
          </w:p>
        </w:tc>
      </w:tr>
      <w:tr w:rsidR="00FA10E2" w:rsidRPr="00CB060E" w14:paraId="480543D7" w14:textId="77777777" w:rsidTr="00FA10E2">
        <w:tc>
          <w:tcPr>
            <w:tcW w:w="319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E8C9F3" w14:textId="4C7BA6EA" w:rsidR="00FA10E2" w:rsidRPr="00950860" w:rsidRDefault="00FA10E2" w:rsidP="00FA10E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برنامج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D984152" w14:textId="77777777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50EE306" w14:textId="77777777" w:rsidR="00FA10E2" w:rsidRPr="00950860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14:paraId="272816F4" w14:textId="77777777" w:rsidR="00FA10E2" w:rsidRDefault="00FA10E2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851B5" w:rsidRPr="00CB060E" w14:paraId="6F228BCF" w14:textId="77777777" w:rsidTr="00FA10E2">
        <w:tc>
          <w:tcPr>
            <w:tcW w:w="319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28067D" w14:textId="242D2151" w:rsidR="006851B5" w:rsidRDefault="006851B5" w:rsidP="00FA10E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درجة العلمية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D8DB768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0C2145B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14:paraId="7093BF65" w14:textId="77777777" w:rsidR="006851B5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851B5" w:rsidRPr="00CB060E" w14:paraId="5414CF07" w14:textId="77777777" w:rsidTr="00FA10E2">
        <w:tc>
          <w:tcPr>
            <w:tcW w:w="319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E1B6A" w14:textId="6101EA7D" w:rsidR="006851B5" w:rsidRDefault="006851B5" w:rsidP="00FA10E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لغة التدريس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06E9E14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B346AD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14:paraId="0EAB136C" w14:textId="77777777" w:rsidR="006851B5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851B5" w:rsidRPr="00CB060E" w14:paraId="5CD8C52E" w14:textId="77777777" w:rsidTr="00FA10E2">
        <w:tc>
          <w:tcPr>
            <w:tcW w:w="319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C9D834" w14:textId="7554F94D" w:rsidR="006851B5" w:rsidRDefault="006851B5" w:rsidP="00FA10E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أهداف البرنامج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9784917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698B71E" w14:textId="77777777" w:rsidR="006851B5" w:rsidRPr="00950860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  <w:shd w:val="clear" w:color="auto" w:fill="auto"/>
          </w:tcPr>
          <w:p w14:paraId="0BB5E9D8" w14:textId="77777777" w:rsidR="006851B5" w:rsidRDefault="006851B5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470A7F4D" w14:textId="1383F96A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469992A8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سارات البرنامج (إن وجدت)</w:t>
            </w:r>
          </w:p>
        </w:tc>
        <w:tc>
          <w:tcPr>
            <w:tcW w:w="2410" w:type="dxa"/>
            <w:vAlign w:val="center"/>
          </w:tcPr>
          <w:p w14:paraId="0C9C02F0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582964BD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49042056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3F90212A" w14:textId="3E59725C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78C2823D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سمى المؤهل</w:t>
            </w:r>
          </w:p>
        </w:tc>
        <w:tc>
          <w:tcPr>
            <w:tcW w:w="2410" w:type="dxa"/>
            <w:vAlign w:val="center"/>
          </w:tcPr>
          <w:p w14:paraId="590B531F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2280BAEF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08851B93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67297B10" w14:textId="757F9C4F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175526E5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إجمالي الوحدات الدراسية</w:t>
            </w:r>
          </w:p>
        </w:tc>
        <w:tc>
          <w:tcPr>
            <w:tcW w:w="2410" w:type="dxa"/>
            <w:vAlign w:val="center"/>
          </w:tcPr>
          <w:p w14:paraId="38C1E27A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011A4082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3B9C6E99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42F234CF" w14:textId="7B4BACA2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3D630BBA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مستويات البرنامج</w:t>
            </w:r>
          </w:p>
        </w:tc>
        <w:tc>
          <w:tcPr>
            <w:tcW w:w="2410" w:type="dxa"/>
            <w:vAlign w:val="center"/>
          </w:tcPr>
          <w:p w14:paraId="1BC5A7A1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08BC82CA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212AC6E1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505C37E7" w14:textId="011C5B51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60E0B03B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إجمالي عدد المقررات</w:t>
            </w:r>
          </w:p>
        </w:tc>
        <w:tc>
          <w:tcPr>
            <w:tcW w:w="2410" w:type="dxa"/>
            <w:vAlign w:val="center"/>
          </w:tcPr>
          <w:p w14:paraId="26D5A8C4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6DB83F2B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37E7E108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327E07BB" w14:textId="55B0C8FF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7CD96651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قررات الإجبارية</w:t>
            </w:r>
          </w:p>
        </w:tc>
        <w:tc>
          <w:tcPr>
            <w:tcW w:w="2410" w:type="dxa"/>
            <w:vAlign w:val="center"/>
          </w:tcPr>
          <w:p w14:paraId="3B37239E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4D5E3758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7A1BC2D0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79065428" w14:textId="160DA026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27FB65D4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قررات الاختيارية</w:t>
            </w:r>
          </w:p>
        </w:tc>
        <w:tc>
          <w:tcPr>
            <w:tcW w:w="2410" w:type="dxa"/>
            <w:vAlign w:val="center"/>
          </w:tcPr>
          <w:p w14:paraId="727E4822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71A2438C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23C58B94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6EAC1D30" w14:textId="6C8861F6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02D77DF1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قررات الدراسية من خارج القسم</w:t>
            </w:r>
          </w:p>
        </w:tc>
        <w:tc>
          <w:tcPr>
            <w:tcW w:w="2410" w:type="dxa"/>
            <w:vAlign w:val="center"/>
          </w:tcPr>
          <w:p w14:paraId="20074053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513B655A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47231938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29482014" w14:textId="288B671E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5BE89F11" w14:textId="393205C1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سلوب الدراسة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410" w:type="dxa"/>
            <w:vAlign w:val="center"/>
          </w:tcPr>
          <w:p w14:paraId="062B26EC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4080D3BF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06FFA159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A10E2" w:rsidRPr="00CB060E" w14:paraId="602C454F" w14:textId="17DD96B2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4F036300" w14:textId="2C2AD144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950860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وحدات الرسالة/ المشروع البحثي</w:t>
            </w:r>
            <w:r w:rsidR="00A45F1B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(إن وجد)</w:t>
            </w:r>
          </w:p>
        </w:tc>
        <w:tc>
          <w:tcPr>
            <w:tcW w:w="2410" w:type="dxa"/>
            <w:vAlign w:val="center"/>
          </w:tcPr>
          <w:p w14:paraId="4FF9D8A2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3EF88C54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2AEAE975" w14:textId="77777777" w:rsidR="00FA10E2" w:rsidRPr="00950860" w:rsidRDefault="00FA10E2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851B5" w:rsidRPr="00CB060E" w14:paraId="0B6308EB" w14:textId="77777777" w:rsidTr="00FA10E2">
        <w:trPr>
          <w:trHeight w:val="50"/>
        </w:trPr>
        <w:tc>
          <w:tcPr>
            <w:tcW w:w="3197" w:type="dxa"/>
            <w:tcMar>
              <w:left w:w="28" w:type="dxa"/>
              <w:right w:w="28" w:type="dxa"/>
            </w:tcMar>
            <w:vAlign w:val="center"/>
          </w:tcPr>
          <w:p w14:paraId="2B663C6B" w14:textId="5DB55883" w:rsidR="006851B5" w:rsidRPr="00950860" w:rsidRDefault="006851B5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ناصر أخرى</w:t>
            </w:r>
          </w:p>
        </w:tc>
        <w:tc>
          <w:tcPr>
            <w:tcW w:w="2410" w:type="dxa"/>
            <w:vAlign w:val="center"/>
          </w:tcPr>
          <w:p w14:paraId="0C28928A" w14:textId="77777777" w:rsidR="006851B5" w:rsidRPr="00950860" w:rsidRDefault="006851B5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68" w:type="dxa"/>
            <w:vAlign w:val="center"/>
          </w:tcPr>
          <w:p w14:paraId="0B8A7E6B" w14:textId="77777777" w:rsidR="006851B5" w:rsidRPr="00950860" w:rsidRDefault="006851B5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9" w:type="dxa"/>
          </w:tcPr>
          <w:p w14:paraId="5B2090E2" w14:textId="77777777" w:rsidR="006851B5" w:rsidRPr="00950860" w:rsidRDefault="006851B5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55D9515E" w14:textId="28474CBA" w:rsidR="008A5F4C" w:rsidRPr="00950860" w:rsidRDefault="008A5F4C" w:rsidP="00950860">
      <w:pPr>
        <w:shd w:val="clear" w:color="auto" w:fill="FFFFFF"/>
        <w:spacing w:after="240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950860"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  <w:t>يضاف جدول منفصل لكل مسار (إن وجد)</w:t>
      </w:r>
    </w:p>
    <w:tbl>
      <w:tblPr>
        <w:tblStyle w:val="TableGrid"/>
        <w:bidiVisual/>
        <w:tblW w:w="10417" w:type="dxa"/>
        <w:tblLook w:val="04A0" w:firstRow="1" w:lastRow="0" w:firstColumn="1" w:lastColumn="0" w:noHBand="0" w:noVBand="1"/>
      </w:tblPr>
      <w:tblGrid>
        <w:gridCol w:w="1628"/>
        <w:gridCol w:w="4107"/>
        <w:gridCol w:w="1417"/>
        <w:gridCol w:w="1134"/>
        <w:gridCol w:w="2131"/>
      </w:tblGrid>
      <w:tr w:rsidR="00950860" w:rsidRPr="00B20AC2" w14:paraId="58064CE7" w14:textId="77777777" w:rsidTr="00A867C8">
        <w:tc>
          <w:tcPr>
            <w:tcW w:w="10417" w:type="dxa"/>
            <w:gridSpan w:val="5"/>
            <w:shd w:val="clear" w:color="auto" w:fill="F2F2F2" w:themeFill="background1" w:themeFillShade="F2"/>
            <w:vAlign w:val="center"/>
          </w:tcPr>
          <w:p w14:paraId="3535478A" w14:textId="561919FA" w:rsidR="00950860" w:rsidRPr="00A867C8" w:rsidRDefault="00950860" w:rsidP="00950860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2- المقررات الدراسية</w:t>
            </w:r>
          </w:p>
        </w:tc>
      </w:tr>
      <w:tr w:rsidR="00950860" w:rsidRPr="00B20AC2" w14:paraId="0848FCFE" w14:textId="77777777" w:rsidTr="00A867C8">
        <w:tc>
          <w:tcPr>
            <w:tcW w:w="10417" w:type="dxa"/>
            <w:gridSpan w:val="5"/>
            <w:shd w:val="clear" w:color="auto" w:fill="F2F2F2" w:themeFill="background1" w:themeFillShade="F2"/>
            <w:vAlign w:val="center"/>
          </w:tcPr>
          <w:p w14:paraId="0F45EAAF" w14:textId="3EDA4F53" w:rsidR="00950860" w:rsidRPr="00A867C8" w:rsidRDefault="00950860" w:rsidP="00950860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) المقررات الدراسية الجديدة</w:t>
            </w:r>
          </w:p>
        </w:tc>
      </w:tr>
      <w:tr w:rsidR="008A5F4C" w:rsidRPr="00B20AC2" w14:paraId="19D130F9" w14:textId="77777777" w:rsidTr="00A867C8">
        <w:tc>
          <w:tcPr>
            <w:tcW w:w="1628" w:type="dxa"/>
            <w:shd w:val="clear" w:color="auto" w:fill="F2F2F2" w:themeFill="background1" w:themeFillShade="F2"/>
            <w:vAlign w:val="center"/>
          </w:tcPr>
          <w:p w14:paraId="0D135EF0" w14:textId="3DDFB346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رمز ورقم</w:t>
            </w:r>
            <w:r w:rsid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قرر</w:t>
            </w:r>
          </w:p>
        </w:tc>
        <w:tc>
          <w:tcPr>
            <w:tcW w:w="4107" w:type="dxa"/>
            <w:shd w:val="clear" w:color="auto" w:fill="F2F2F2" w:themeFill="background1" w:themeFillShade="F2"/>
            <w:vAlign w:val="center"/>
          </w:tcPr>
          <w:p w14:paraId="3B2DE438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سم المقرر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A9919AC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وحدات الدراسية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0E7AD9D1" w14:textId="26ED6BC3" w:rsidR="008A5F4C" w:rsidRPr="00A867C8" w:rsidRDefault="00CF2869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إ</w:t>
            </w:r>
            <w:r w:rsidR="008A5F4C"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جباري</w:t>
            </w:r>
          </w:p>
          <w:p w14:paraId="1A02E3D8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أو اختياري</w:t>
            </w:r>
          </w:p>
        </w:tc>
        <w:tc>
          <w:tcPr>
            <w:tcW w:w="2131" w:type="dxa"/>
            <w:shd w:val="clear" w:color="auto" w:fill="F2F2F2" w:themeFill="background1" w:themeFillShade="F2"/>
            <w:vAlign w:val="center"/>
          </w:tcPr>
          <w:p w14:paraId="7BEBA2CB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قسم المشارك في تقديم المقرر (إن وجد)</w:t>
            </w:r>
          </w:p>
        </w:tc>
      </w:tr>
      <w:tr w:rsidR="008A5F4C" w:rsidRPr="00B20AC2" w14:paraId="4D51CE86" w14:textId="77777777" w:rsidTr="00A867C8">
        <w:tc>
          <w:tcPr>
            <w:tcW w:w="1628" w:type="dxa"/>
            <w:vAlign w:val="center"/>
          </w:tcPr>
          <w:p w14:paraId="0950713D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07" w:type="dxa"/>
            <w:vAlign w:val="center"/>
          </w:tcPr>
          <w:p w14:paraId="6E14EE26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Align w:val="center"/>
          </w:tcPr>
          <w:p w14:paraId="34012277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2A93F00C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vAlign w:val="center"/>
          </w:tcPr>
          <w:p w14:paraId="086CB469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8A5F4C" w:rsidRPr="00B20AC2" w14:paraId="28D9D846" w14:textId="77777777" w:rsidTr="00A867C8">
        <w:tc>
          <w:tcPr>
            <w:tcW w:w="1628" w:type="dxa"/>
            <w:vAlign w:val="center"/>
          </w:tcPr>
          <w:p w14:paraId="566CD53A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07" w:type="dxa"/>
            <w:vAlign w:val="center"/>
          </w:tcPr>
          <w:p w14:paraId="283CF726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Align w:val="center"/>
          </w:tcPr>
          <w:p w14:paraId="45E247EB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14EDD76B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vAlign w:val="center"/>
          </w:tcPr>
          <w:p w14:paraId="036DDD92" w14:textId="77777777" w:rsidR="008A5F4C" w:rsidRPr="00A867C8" w:rsidRDefault="008A5F4C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712DA499" w14:textId="07F67BC5" w:rsidR="00A867C8" w:rsidRPr="00A867C8" w:rsidRDefault="008A5F4C" w:rsidP="000A186F">
      <w:pPr>
        <w:shd w:val="clear" w:color="auto" w:fill="FFFFFF"/>
        <w:spacing w:after="120"/>
        <w:rPr>
          <w:rFonts w:ascii="Sakkal Majalla" w:hAnsi="Sakkal Majalla" w:cs="Sakkal Majalla"/>
          <w:b/>
          <w:bCs/>
          <w:color w:val="FF0000"/>
          <w:sz w:val="22"/>
          <w:szCs w:val="22"/>
          <w:rtl/>
        </w:rPr>
      </w:pPr>
      <w:r w:rsidRPr="00A867C8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تدرج صفوف عند الحاجة </w:t>
      </w:r>
    </w:p>
    <w:tbl>
      <w:tblPr>
        <w:tblStyle w:val="TableGrid"/>
        <w:bidiVisual/>
        <w:tblW w:w="10417" w:type="dxa"/>
        <w:tblLook w:val="04A0" w:firstRow="1" w:lastRow="0" w:firstColumn="1" w:lastColumn="0" w:noHBand="0" w:noVBand="1"/>
      </w:tblPr>
      <w:tblGrid>
        <w:gridCol w:w="1456"/>
        <w:gridCol w:w="4279"/>
        <w:gridCol w:w="1417"/>
        <w:gridCol w:w="1134"/>
        <w:gridCol w:w="2131"/>
      </w:tblGrid>
      <w:tr w:rsidR="00A867C8" w:rsidRPr="00B20AC2" w14:paraId="74728F85" w14:textId="77777777" w:rsidTr="00A867C8">
        <w:tc>
          <w:tcPr>
            <w:tcW w:w="10417" w:type="dxa"/>
            <w:gridSpan w:val="5"/>
            <w:shd w:val="clear" w:color="auto" w:fill="F2F2F2" w:themeFill="background1" w:themeFillShade="F2"/>
            <w:vAlign w:val="center"/>
          </w:tcPr>
          <w:p w14:paraId="04776BE3" w14:textId="188D0F3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ب) المقررات الدراسية التي تم الإبقاء عليها</w:t>
            </w:r>
          </w:p>
        </w:tc>
      </w:tr>
      <w:tr w:rsidR="00A867C8" w:rsidRPr="00B20AC2" w14:paraId="47C077EB" w14:textId="77777777" w:rsidTr="00A867C8">
        <w:tc>
          <w:tcPr>
            <w:tcW w:w="1456" w:type="dxa"/>
            <w:shd w:val="clear" w:color="auto" w:fill="F2F2F2" w:themeFill="background1" w:themeFillShade="F2"/>
            <w:vAlign w:val="center"/>
          </w:tcPr>
          <w:p w14:paraId="7F106EC0" w14:textId="77777777" w:rsidR="00A867C8" w:rsidRPr="00A867C8" w:rsidRDefault="00A867C8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مز ورقم المقرر</w:t>
            </w:r>
          </w:p>
        </w:tc>
        <w:tc>
          <w:tcPr>
            <w:tcW w:w="4279" w:type="dxa"/>
            <w:shd w:val="clear" w:color="auto" w:fill="F2F2F2" w:themeFill="background1" w:themeFillShade="F2"/>
            <w:vAlign w:val="center"/>
          </w:tcPr>
          <w:p w14:paraId="3475AE9E" w14:textId="77777777" w:rsidR="00A867C8" w:rsidRPr="00A867C8" w:rsidRDefault="00A867C8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مقرر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1B8A869" w14:textId="77777777" w:rsidR="00A867C8" w:rsidRPr="00A867C8" w:rsidRDefault="00A867C8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دد الوحدات الدراسية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42182C9" w14:textId="633BEC22" w:rsidR="00A867C8" w:rsidRPr="00A867C8" w:rsidRDefault="00CF2869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إ</w:t>
            </w:r>
            <w:r w:rsidR="00A867C8"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جباري</w:t>
            </w:r>
          </w:p>
          <w:p w14:paraId="54A32D2A" w14:textId="77777777" w:rsidR="00A867C8" w:rsidRPr="00A867C8" w:rsidRDefault="00A867C8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أو اختياري</w:t>
            </w:r>
          </w:p>
        </w:tc>
        <w:tc>
          <w:tcPr>
            <w:tcW w:w="2131" w:type="dxa"/>
            <w:shd w:val="clear" w:color="auto" w:fill="F2F2F2" w:themeFill="background1" w:themeFillShade="F2"/>
            <w:vAlign w:val="center"/>
          </w:tcPr>
          <w:p w14:paraId="13087D6D" w14:textId="77777777" w:rsidR="00A867C8" w:rsidRPr="00A867C8" w:rsidRDefault="00A867C8" w:rsidP="00A867C8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قسم المشارك في تقديم المقرر (إن وجد)</w:t>
            </w:r>
          </w:p>
        </w:tc>
      </w:tr>
      <w:tr w:rsidR="00A867C8" w:rsidRPr="00B20AC2" w14:paraId="727F339C" w14:textId="77777777" w:rsidTr="00A867C8">
        <w:tc>
          <w:tcPr>
            <w:tcW w:w="1456" w:type="dxa"/>
            <w:vAlign w:val="center"/>
          </w:tcPr>
          <w:p w14:paraId="3DC54A7D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9" w:type="dxa"/>
            <w:vAlign w:val="center"/>
          </w:tcPr>
          <w:p w14:paraId="54C76843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Align w:val="center"/>
          </w:tcPr>
          <w:p w14:paraId="00F7BDCB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3B38B3FE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vAlign w:val="center"/>
          </w:tcPr>
          <w:p w14:paraId="095DE74D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A867C8" w:rsidRPr="00B20AC2" w14:paraId="7C8F19DB" w14:textId="77777777" w:rsidTr="00A867C8">
        <w:tc>
          <w:tcPr>
            <w:tcW w:w="1456" w:type="dxa"/>
            <w:vAlign w:val="center"/>
          </w:tcPr>
          <w:p w14:paraId="14EBE22F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9" w:type="dxa"/>
            <w:vAlign w:val="center"/>
          </w:tcPr>
          <w:p w14:paraId="3850D7F4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Align w:val="center"/>
          </w:tcPr>
          <w:p w14:paraId="10796BEF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1D2E5D75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vAlign w:val="center"/>
          </w:tcPr>
          <w:p w14:paraId="16C41CBC" w14:textId="77777777" w:rsidR="00A867C8" w:rsidRPr="00A867C8" w:rsidRDefault="00A867C8" w:rsidP="00A867C8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0735EBCA" w14:textId="3AA36559" w:rsidR="00A867C8" w:rsidRPr="00A867C8" w:rsidRDefault="00A867C8" w:rsidP="000A186F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A867C8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تدرج صفوف عند الحاجة </w:t>
      </w:r>
    </w:p>
    <w:p w14:paraId="00687488" w14:textId="77777777" w:rsidR="008A5F4C" w:rsidRDefault="008A5F4C" w:rsidP="000A186F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color w:val="FF0000"/>
          <w:sz w:val="22"/>
          <w:szCs w:val="22"/>
          <w:rtl/>
        </w:rPr>
      </w:pPr>
    </w:p>
    <w:p w14:paraId="7BA962E4" w14:textId="77777777" w:rsidR="00A867C8" w:rsidRDefault="00A867C8" w:rsidP="000A186F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color w:val="FF0000"/>
          <w:sz w:val="22"/>
          <w:szCs w:val="22"/>
          <w:rtl/>
        </w:rPr>
      </w:pPr>
    </w:p>
    <w:p w14:paraId="3D2993BB" w14:textId="77777777" w:rsidR="000A186F" w:rsidRDefault="000A186F" w:rsidP="000A186F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color w:val="FF0000"/>
          <w:sz w:val="22"/>
          <w:szCs w:val="22"/>
          <w:rtl/>
        </w:rPr>
      </w:pPr>
    </w:p>
    <w:p w14:paraId="3DB9EEE7" w14:textId="77777777" w:rsidR="00A867C8" w:rsidRDefault="00A867C8" w:rsidP="000A186F">
      <w:pPr>
        <w:bidi w:val="0"/>
        <w:spacing w:before="240"/>
        <w:ind w:right="94"/>
        <w:jc w:val="right"/>
        <w:rPr>
          <w:rFonts w:ascii="Sakkal Majalla" w:hAnsi="Sakkal Majalla" w:cs="Sakkal Majalla"/>
          <w:b/>
          <w:bCs/>
          <w:color w:val="FF0000"/>
          <w:sz w:val="22"/>
          <w:szCs w:val="22"/>
          <w:rtl/>
        </w:rPr>
      </w:pPr>
    </w:p>
    <w:p w14:paraId="40175880" w14:textId="77777777" w:rsidR="00A867C8" w:rsidRDefault="00A867C8" w:rsidP="00CF2869">
      <w:pPr>
        <w:bidi w:val="0"/>
        <w:spacing w:before="240" w:after="240"/>
        <w:ind w:right="470"/>
        <w:rPr>
          <w:rFonts w:ascii="Sakkal Majalla" w:hAnsi="Sakkal Majalla" w:cs="Sakkal Majalla"/>
          <w:b/>
          <w:bCs/>
          <w:sz w:val="18"/>
          <w:szCs w:val="18"/>
          <w:rtl/>
        </w:rPr>
      </w:pPr>
    </w:p>
    <w:tbl>
      <w:tblPr>
        <w:tblStyle w:val="TableGrid"/>
        <w:bidiVisual/>
        <w:tblW w:w="10417" w:type="dxa"/>
        <w:tblLook w:val="04A0" w:firstRow="1" w:lastRow="0" w:firstColumn="1" w:lastColumn="0" w:noHBand="0" w:noVBand="1"/>
      </w:tblPr>
      <w:tblGrid>
        <w:gridCol w:w="1456"/>
        <w:gridCol w:w="4279"/>
        <w:gridCol w:w="1417"/>
        <w:gridCol w:w="1134"/>
        <w:gridCol w:w="2131"/>
      </w:tblGrid>
      <w:tr w:rsidR="00A867C8" w:rsidRPr="00B20AC2" w14:paraId="52BF9F85" w14:textId="77777777" w:rsidTr="00B12232">
        <w:tc>
          <w:tcPr>
            <w:tcW w:w="10417" w:type="dxa"/>
            <w:gridSpan w:val="5"/>
            <w:shd w:val="clear" w:color="auto" w:fill="F2F2F2" w:themeFill="background1" w:themeFillShade="F2"/>
            <w:vAlign w:val="center"/>
          </w:tcPr>
          <w:p w14:paraId="63E491F0" w14:textId="77777777" w:rsidR="00A867C8" w:rsidRPr="00A867C8" w:rsidRDefault="00A867C8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ج) المقررات الدراسية التي تم إلغاؤها:</w:t>
            </w:r>
          </w:p>
        </w:tc>
      </w:tr>
      <w:tr w:rsidR="00A867C8" w:rsidRPr="00B20AC2" w14:paraId="6E689D9B" w14:textId="77777777" w:rsidTr="00B12232">
        <w:tc>
          <w:tcPr>
            <w:tcW w:w="1456" w:type="dxa"/>
            <w:shd w:val="clear" w:color="auto" w:fill="F2F2F2" w:themeFill="background1" w:themeFillShade="F2"/>
            <w:vAlign w:val="center"/>
          </w:tcPr>
          <w:p w14:paraId="1C578A69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مز ورقم المقرر</w:t>
            </w:r>
          </w:p>
        </w:tc>
        <w:tc>
          <w:tcPr>
            <w:tcW w:w="4279" w:type="dxa"/>
            <w:shd w:val="clear" w:color="auto" w:fill="F2F2F2" w:themeFill="background1" w:themeFillShade="F2"/>
            <w:vAlign w:val="center"/>
          </w:tcPr>
          <w:p w14:paraId="6565907F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سم المقرر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04653461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عدد الوحدات الدراسية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997115B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جباري</w:t>
            </w:r>
          </w:p>
          <w:p w14:paraId="738198A9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أو اختياري</w:t>
            </w:r>
          </w:p>
        </w:tc>
        <w:tc>
          <w:tcPr>
            <w:tcW w:w="2131" w:type="dxa"/>
            <w:shd w:val="clear" w:color="auto" w:fill="F2F2F2" w:themeFill="background1" w:themeFillShade="F2"/>
            <w:vAlign w:val="center"/>
          </w:tcPr>
          <w:p w14:paraId="4DCA8BF9" w14:textId="77777777" w:rsidR="00A867C8" w:rsidRPr="00A867C8" w:rsidRDefault="00A867C8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867C8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قسم المشارك في تقديم المقرر (إن وجد)</w:t>
            </w:r>
          </w:p>
        </w:tc>
      </w:tr>
      <w:tr w:rsidR="00A867C8" w:rsidRPr="00B20AC2" w14:paraId="0EB1E750" w14:textId="77777777" w:rsidTr="00B12232">
        <w:tc>
          <w:tcPr>
            <w:tcW w:w="1456" w:type="dxa"/>
            <w:vAlign w:val="center"/>
          </w:tcPr>
          <w:p w14:paraId="3E732E75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279" w:type="dxa"/>
            <w:vAlign w:val="center"/>
          </w:tcPr>
          <w:p w14:paraId="63CA0EC0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17" w:type="dxa"/>
            <w:vAlign w:val="center"/>
          </w:tcPr>
          <w:p w14:paraId="59A4CA31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34" w:type="dxa"/>
            <w:vAlign w:val="center"/>
          </w:tcPr>
          <w:p w14:paraId="21EDAFF7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31" w:type="dxa"/>
            <w:vAlign w:val="center"/>
          </w:tcPr>
          <w:p w14:paraId="36845B5E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A867C8" w:rsidRPr="00B20AC2" w14:paraId="62364E24" w14:textId="77777777" w:rsidTr="00B12232">
        <w:tc>
          <w:tcPr>
            <w:tcW w:w="1456" w:type="dxa"/>
            <w:vAlign w:val="center"/>
          </w:tcPr>
          <w:p w14:paraId="5A03AA73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279" w:type="dxa"/>
            <w:vAlign w:val="center"/>
          </w:tcPr>
          <w:p w14:paraId="59AED511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17" w:type="dxa"/>
            <w:vAlign w:val="center"/>
          </w:tcPr>
          <w:p w14:paraId="2330DE78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34" w:type="dxa"/>
            <w:vAlign w:val="center"/>
          </w:tcPr>
          <w:p w14:paraId="24D36DA6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31" w:type="dxa"/>
            <w:vAlign w:val="center"/>
          </w:tcPr>
          <w:p w14:paraId="5E223ACA" w14:textId="77777777" w:rsidR="00A867C8" w:rsidRPr="00B20AC2" w:rsidRDefault="00A867C8" w:rsidP="00B12232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6AF9F524" w14:textId="53854A52" w:rsidR="00A867C8" w:rsidRDefault="00A867C8" w:rsidP="00A867C8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A867C8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تدرج صفوف عند الحاجة</w:t>
      </w:r>
    </w:p>
    <w:p w14:paraId="534B8FE6" w14:textId="77777777" w:rsidR="00A12F64" w:rsidRPr="00A12F64" w:rsidRDefault="00A12F64" w:rsidP="00A12F64">
      <w:pPr>
        <w:rPr>
          <w:rFonts w:ascii="Cairo Medium" w:hAnsi="Cairo Medium" w:cs="Cairo Medium"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39"/>
      </w:tblGrid>
      <w:tr w:rsidR="00655AA2" w14:paraId="640D2361" w14:textId="77777777" w:rsidTr="00655AA2">
        <w:tc>
          <w:tcPr>
            <w:tcW w:w="10339" w:type="dxa"/>
          </w:tcPr>
          <w:p w14:paraId="75A207AB" w14:textId="2BB257FB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>د) التعديلات والإضافات الأخرى:</w:t>
            </w:r>
          </w:p>
        </w:tc>
      </w:tr>
      <w:tr w:rsidR="00655AA2" w14:paraId="6CCC527C" w14:textId="77777777" w:rsidTr="00655AA2">
        <w:tc>
          <w:tcPr>
            <w:tcW w:w="10339" w:type="dxa"/>
          </w:tcPr>
          <w:p w14:paraId="5AFB111C" w14:textId="780E7541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 xml:space="preserve">1. </w:t>
            </w:r>
          </w:p>
        </w:tc>
      </w:tr>
      <w:tr w:rsidR="00655AA2" w14:paraId="058DF56B" w14:textId="77777777" w:rsidTr="00655AA2">
        <w:tc>
          <w:tcPr>
            <w:tcW w:w="10339" w:type="dxa"/>
          </w:tcPr>
          <w:p w14:paraId="16062A35" w14:textId="5C20E8D3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>2.</w:t>
            </w:r>
          </w:p>
        </w:tc>
      </w:tr>
      <w:tr w:rsidR="00655AA2" w14:paraId="44C33CFF" w14:textId="77777777" w:rsidTr="00655AA2">
        <w:tc>
          <w:tcPr>
            <w:tcW w:w="10339" w:type="dxa"/>
          </w:tcPr>
          <w:p w14:paraId="3004D745" w14:textId="4EBDD1C1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>3.</w:t>
            </w:r>
          </w:p>
        </w:tc>
      </w:tr>
      <w:tr w:rsidR="00655AA2" w14:paraId="21309EC8" w14:textId="77777777" w:rsidTr="00655AA2">
        <w:tc>
          <w:tcPr>
            <w:tcW w:w="10339" w:type="dxa"/>
          </w:tcPr>
          <w:p w14:paraId="73911DC9" w14:textId="1F882DBF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>4.</w:t>
            </w:r>
          </w:p>
        </w:tc>
      </w:tr>
      <w:tr w:rsidR="00655AA2" w14:paraId="213EFD0F" w14:textId="77777777" w:rsidTr="00655AA2">
        <w:tc>
          <w:tcPr>
            <w:tcW w:w="10339" w:type="dxa"/>
          </w:tcPr>
          <w:p w14:paraId="2A1C7847" w14:textId="319FE1C9" w:rsidR="00655AA2" w:rsidRDefault="00655AA2" w:rsidP="00A12F64">
            <w:pPr>
              <w:rPr>
                <w:rFonts w:ascii="Cairo Medium" w:hAnsi="Cairo Medium" w:cs="Cairo Medium"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sz w:val="18"/>
                <w:szCs w:val="18"/>
                <w:rtl/>
              </w:rPr>
              <w:t>5.</w:t>
            </w:r>
          </w:p>
        </w:tc>
      </w:tr>
    </w:tbl>
    <w:p w14:paraId="3676EE38" w14:textId="77777777" w:rsidR="00A12F64" w:rsidRPr="00A12F64" w:rsidRDefault="00A12F64" w:rsidP="00A12F64">
      <w:pPr>
        <w:rPr>
          <w:rFonts w:ascii="Cairo Medium" w:hAnsi="Cairo Medium" w:cs="Cairo Medium"/>
          <w:sz w:val="18"/>
          <w:szCs w:val="18"/>
          <w:rtl/>
        </w:rPr>
      </w:pPr>
    </w:p>
    <w:tbl>
      <w:tblPr>
        <w:tblStyle w:val="TableGrid"/>
        <w:bidiVisual/>
        <w:tblW w:w="10202" w:type="dxa"/>
        <w:tblLook w:val="04A0" w:firstRow="1" w:lastRow="0" w:firstColumn="1" w:lastColumn="0" w:noHBand="0" w:noVBand="1"/>
      </w:tblPr>
      <w:tblGrid>
        <w:gridCol w:w="3831"/>
        <w:gridCol w:w="3185"/>
        <w:gridCol w:w="3186"/>
      </w:tblGrid>
      <w:tr w:rsidR="00F06223" w14:paraId="725C7A4E" w14:textId="77777777" w:rsidTr="00B12232">
        <w:trPr>
          <w:trHeight w:val="391"/>
        </w:trPr>
        <w:tc>
          <w:tcPr>
            <w:tcW w:w="10202" w:type="dxa"/>
            <w:gridSpan w:val="3"/>
            <w:shd w:val="clear" w:color="auto" w:fill="1F3864" w:themeFill="accent5" w:themeFillShade="80"/>
          </w:tcPr>
          <w:p w14:paraId="1F3293CA" w14:textId="77777777" w:rsidR="00F06223" w:rsidRPr="00A12F64" w:rsidRDefault="00F06223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خامسًا: مكونات الخطة الدراسية للبرنامج المطور:</w:t>
            </w:r>
          </w:p>
        </w:tc>
      </w:tr>
      <w:tr w:rsidR="00F06223" w14:paraId="335D4017" w14:textId="77777777" w:rsidTr="00B12232">
        <w:trPr>
          <w:trHeight w:val="391"/>
        </w:trPr>
        <w:tc>
          <w:tcPr>
            <w:tcW w:w="10202" w:type="dxa"/>
            <w:gridSpan w:val="3"/>
            <w:shd w:val="clear" w:color="auto" w:fill="F2F2F2" w:themeFill="background1" w:themeFillShade="F2"/>
          </w:tcPr>
          <w:p w14:paraId="60CCFEF1" w14:textId="77777777" w:rsidR="00F06223" w:rsidRPr="00A12F64" w:rsidRDefault="00F06223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1- مكونات الخطة الدراسية:</w:t>
            </w:r>
          </w:p>
        </w:tc>
      </w:tr>
      <w:tr w:rsidR="00F06223" w14:paraId="4044F29F" w14:textId="77777777" w:rsidTr="00B12232">
        <w:trPr>
          <w:trHeight w:val="391"/>
        </w:trPr>
        <w:tc>
          <w:tcPr>
            <w:tcW w:w="3831" w:type="dxa"/>
            <w:shd w:val="clear" w:color="auto" w:fill="F2F2F2" w:themeFill="background1" w:themeFillShade="F2"/>
          </w:tcPr>
          <w:p w14:paraId="1B707259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كونات الخطة الدراسية</w:t>
            </w:r>
          </w:p>
        </w:tc>
        <w:tc>
          <w:tcPr>
            <w:tcW w:w="3185" w:type="dxa"/>
            <w:shd w:val="clear" w:color="auto" w:fill="F2F2F2" w:themeFill="background1" w:themeFillShade="F2"/>
          </w:tcPr>
          <w:p w14:paraId="43DF7874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عدد المقررات</w:t>
            </w:r>
          </w:p>
        </w:tc>
        <w:tc>
          <w:tcPr>
            <w:tcW w:w="3186" w:type="dxa"/>
            <w:shd w:val="clear" w:color="auto" w:fill="F2F2F2" w:themeFill="background1" w:themeFillShade="F2"/>
          </w:tcPr>
          <w:p w14:paraId="6F1CD5DA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ساعات المعتمدة</w:t>
            </w:r>
          </w:p>
        </w:tc>
      </w:tr>
      <w:tr w:rsidR="00F06223" w14:paraId="4B9B613D" w14:textId="77777777" w:rsidTr="00B12232">
        <w:trPr>
          <w:trHeight w:val="391"/>
        </w:trPr>
        <w:tc>
          <w:tcPr>
            <w:tcW w:w="3831" w:type="dxa"/>
          </w:tcPr>
          <w:p w14:paraId="301CA34A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مقررات الدراسية الإجبارية </w:t>
            </w:r>
          </w:p>
        </w:tc>
        <w:tc>
          <w:tcPr>
            <w:tcW w:w="3185" w:type="dxa"/>
          </w:tcPr>
          <w:p w14:paraId="55B12C71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0902CDBC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14:paraId="539E830B" w14:textId="77777777" w:rsidTr="00B12232">
        <w:trPr>
          <w:trHeight w:val="391"/>
        </w:trPr>
        <w:tc>
          <w:tcPr>
            <w:tcW w:w="3831" w:type="dxa"/>
          </w:tcPr>
          <w:p w14:paraId="22EE46FD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قررات الدراسية الاختيارية</w:t>
            </w:r>
          </w:p>
        </w:tc>
        <w:tc>
          <w:tcPr>
            <w:tcW w:w="3185" w:type="dxa"/>
          </w:tcPr>
          <w:p w14:paraId="2A262BFB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15720E62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14:paraId="257C2F1A" w14:textId="77777777" w:rsidTr="00B12232">
        <w:trPr>
          <w:trHeight w:val="391"/>
        </w:trPr>
        <w:tc>
          <w:tcPr>
            <w:tcW w:w="3831" w:type="dxa"/>
          </w:tcPr>
          <w:p w14:paraId="031614BE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قررات الدراسية من خارج القسم</w:t>
            </w:r>
          </w:p>
        </w:tc>
        <w:tc>
          <w:tcPr>
            <w:tcW w:w="3185" w:type="dxa"/>
          </w:tcPr>
          <w:p w14:paraId="0126650A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38FEE3F6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14:paraId="785327DF" w14:textId="77777777" w:rsidTr="00B12232">
        <w:trPr>
          <w:trHeight w:val="391"/>
        </w:trPr>
        <w:tc>
          <w:tcPr>
            <w:tcW w:w="3831" w:type="dxa"/>
          </w:tcPr>
          <w:p w14:paraId="2827BDE8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شروع البحثي (إن وجد)</w:t>
            </w:r>
          </w:p>
        </w:tc>
        <w:tc>
          <w:tcPr>
            <w:tcW w:w="3185" w:type="dxa"/>
          </w:tcPr>
          <w:p w14:paraId="17AD2F5F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69FF0AED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14:paraId="7237A333" w14:textId="77777777" w:rsidTr="00B12232">
        <w:trPr>
          <w:trHeight w:val="391"/>
        </w:trPr>
        <w:tc>
          <w:tcPr>
            <w:tcW w:w="3831" w:type="dxa"/>
          </w:tcPr>
          <w:p w14:paraId="292D86EE" w14:textId="0CDECCC4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رسالة العلمية (إن وجد</w:t>
            </w:r>
            <w:r w:rsidR="00CF2869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</w:t>
            </w: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3185" w:type="dxa"/>
          </w:tcPr>
          <w:p w14:paraId="529E281C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1875973C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14:paraId="611F6CC2" w14:textId="77777777" w:rsidTr="00B12232">
        <w:trPr>
          <w:trHeight w:val="391"/>
        </w:trPr>
        <w:tc>
          <w:tcPr>
            <w:tcW w:w="3831" w:type="dxa"/>
          </w:tcPr>
          <w:p w14:paraId="5B7CC387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A12F64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إجمالي</w:t>
            </w:r>
          </w:p>
        </w:tc>
        <w:tc>
          <w:tcPr>
            <w:tcW w:w="3185" w:type="dxa"/>
          </w:tcPr>
          <w:p w14:paraId="5C65F060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6" w:type="dxa"/>
          </w:tcPr>
          <w:p w14:paraId="4DC38703" w14:textId="77777777" w:rsidR="00F06223" w:rsidRPr="00A12F64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61483CEC" w14:textId="3DACBA64" w:rsidR="00A12F64" w:rsidRDefault="00A12F64" w:rsidP="00A12F64">
      <w:pPr>
        <w:shd w:val="clear" w:color="auto" w:fill="FFFFFF"/>
        <w:rPr>
          <w:rFonts w:ascii="Sakkal Majalla" w:hAnsi="Sakkal Majalla" w:cs="Sakkal Majalla"/>
          <w:b/>
          <w:bCs/>
          <w:color w:val="FF0000"/>
          <w:rtl/>
        </w:rPr>
      </w:pPr>
      <w:r w:rsidRPr="00A12F64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يضاف جدول منفصل لكل مسار (إن وجد)</w:t>
      </w:r>
    </w:p>
    <w:p w14:paraId="648D3D81" w14:textId="77777777" w:rsidR="00A12F64" w:rsidRDefault="00A12F64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21002619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42920455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4F2B512D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6E18C285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4C837130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5987F79C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4D0D1F41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1D9CBDED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20EB3C3D" w14:textId="77777777" w:rsidR="00F06223" w:rsidRDefault="00F06223" w:rsidP="00F06223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  <w:rtl/>
        </w:rPr>
      </w:pPr>
    </w:p>
    <w:p w14:paraId="2F4915C7" w14:textId="77777777" w:rsidR="00F06223" w:rsidRDefault="00F06223" w:rsidP="00F06223">
      <w:pPr>
        <w:tabs>
          <w:tab w:val="left" w:pos="101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tbl>
      <w:tblPr>
        <w:tblStyle w:val="TableGrid"/>
        <w:bidiVisual/>
        <w:tblW w:w="10357" w:type="dxa"/>
        <w:tblLook w:val="04A0" w:firstRow="1" w:lastRow="0" w:firstColumn="1" w:lastColumn="0" w:noHBand="0" w:noVBand="1"/>
      </w:tblPr>
      <w:tblGrid>
        <w:gridCol w:w="1001"/>
        <w:gridCol w:w="2550"/>
        <w:gridCol w:w="1134"/>
        <w:gridCol w:w="993"/>
        <w:gridCol w:w="3260"/>
        <w:gridCol w:w="1419"/>
      </w:tblGrid>
      <w:tr w:rsidR="00F06223" w:rsidRPr="00F06223" w14:paraId="59F6F4C7" w14:textId="77777777" w:rsidTr="00F06223">
        <w:trPr>
          <w:tblHeader/>
        </w:trPr>
        <w:tc>
          <w:tcPr>
            <w:tcW w:w="10357" w:type="dxa"/>
            <w:gridSpan w:val="6"/>
            <w:shd w:val="clear" w:color="auto" w:fill="F2F2F2" w:themeFill="background1" w:themeFillShade="F2"/>
            <w:vAlign w:val="center"/>
          </w:tcPr>
          <w:p w14:paraId="624A5DA2" w14:textId="77777777" w:rsidR="00F06223" w:rsidRPr="00F06223" w:rsidRDefault="00F06223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2- مقررات البرنامج المطور:</w:t>
            </w:r>
          </w:p>
        </w:tc>
      </w:tr>
      <w:tr w:rsidR="00F06223" w:rsidRPr="00F06223" w14:paraId="632531B9" w14:textId="77777777" w:rsidTr="00F06223">
        <w:trPr>
          <w:tblHeader/>
        </w:trPr>
        <w:tc>
          <w:tcPr>
            <w:tcW w:w="1001" w:type="dxa"/>
            <w:shd w:val="clear" w:color="auto" w:fill="F2F2F2" w:themeFill="background1" w:themeFillShade="F2"/>
            <w:vAlign w:val="center"/>
          </w:tcPr>
          <w:p w14:paraId="721969D4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رمز ورقم المقرر</w:t>
            </w:r>
          </w:p>
        </w:tc>
        <w:tc>
          <w:tcPr>
            <w:tcW w:w="2550" w:type="dxa"/>
            <w:shd w:val="clear" w:color="auto" w:fill="F2F2F2" w:themeFill="background1" w:themeFillShade="F2"/>
            <w:vAlign w:val="center"/>
          </w:tcPr>
          <w:p w14:paraId="53FDEDAA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سم المقرر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F937224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عدد</w:t>
            </w:r>
            <w:r>
              <w:rPr>
                <w:rFonts w:ascii="Cairo Medium" w:hAnsi="Cairo Medium" w:cs="Cairo Medium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وحدات الدراسية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68EB1AF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جباري</w:t>
            </w:r>
          </w:p>
          <w:p w14:paraId="0B4361EA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أو اختياري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33101198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سم المقرر  بالإنجليزي</w:t>
            </w:r>
          </w:p>
        </w:tc>
        <w:tc>
          <w:tcPr>
            <w:tcW w:w="1419" w:type="dxa"/>
            <w:shd w:val="clear" w:color="auto" w:fill="F2F2F2" w:themeFill="background1" w:themeFillShade="F2"/>
            <w:vAlign w:val="center"/>
          </w:tcPr>
          <w:p w14:paraId="0A7FC7EB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رمز المقرر بالإنجليزي</w:t>
            </w:r>
          </w:p>
        </w:tc>
      </w:tr>
      <w:tr w:rsidR="00F06223" w:rsidRPr="00F06223" w14:paraId="5F934944" w14:textId="77777777" w:rsidTr="00F06223">
        <w:tc>
          <w:tcPr>
            <w:tcW w:w="10357" w:type="dxa"/>
            <w:gridSpan w:val="6"/>
            <w:shd w:val="clear" w:color="auto" w:fill="F2F2F2" w:themeFill="background1" w:themeFillShade="F2"/>
            <w:vAlign w:val="center"/>
          </w:tcPr>
          <w:p w14:paraId="24F17E9E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ستوى الأول</w:t>
            </w:r>
          </w:p>
        </w:tc>
      </w:tr>
      <w:tr w:rsidR="00F06223" w:rsidRPr="00F06223" w14:paraId="7F1C897B" w14:textId="77777777" w:rsidTr="00F06223">
        <w:tc>
          <w:tcPr>
            <w:tcW w:w="1001" w:type="dxa"/>
            <w:vAlign w:val="center"/>
          </w:tcPr>
          <w:p w14:paraId="306E95B0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1D714E91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1EDFCB0C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0A7D51F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04BD6871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715C5B04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2557DE3D" w14:textId="77777777" w:rsidTr="00F06223">
        <w:tc>
          <w:tcPr>
            <w:tcW w:w="1001" w:type="dxa"/>
            <w:vAlign w:val="center"/>
          </w:tcPr>
          <w:p w14:paraId="04D33C95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36C7CE36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2A3EBC4B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43CA587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44AFE707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2B3EDAAD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06B8BBA9" w14:textId="77777777" w:rsidTr="00F06223">
        <w:tc>
          <w:tcPr>
            <w:tcW w:w="10357" w:type="dxa"/>
            <w:gridSpan w:val="6"/>
            <w:shd w:val="clear" w:color="auto" w:fill="F2F2F2" w:themeFill="background1" w:themeFillShade="F2"/>
            <w:vAlign w:val="center"/>
          </w:tcPr>
          <w:p w14:paraId="36F59743" w14:textId="4A8571A5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ستوى الثاني</w:t>
            </w:r>
          </w:p>
        </w:tc>
      </w:tr>
      <w:tr w:rsidR="00F06223" w:rsidRPr="00F06223" w14:paraId="0104D177" w14:textId="77777777" w:rsidTr="00F06223">
        <w:tc>
          <w:tcPr>
            <w:tcW w:w="1001" w:type="dxa"/>
            <w:vAlign w:val="center"/>
          </w:tcPr>
          <w:p w14:paraId="7803FF75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4C6C2D21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6D0C2E1E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07521AA8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73D545EB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57E82CA0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0B06F32C" w14:textId="77777777" w:rsidTr="00F06223">
        <w:tc>
          <w:tcPr>
            <w:tcW w:w="1001" w:type="dxa"/>
            <w:vAlign w:val="center"/>
          </w:tcPr>
          <w:p w14:paraId="30E485D1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49EE769F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5C4992FB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0D9887D8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2FA02916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2E54ECA3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66B9980B" w14:textId="77777777" w:rsidTr="00F06223">
        <w:tc>
          <w:tcPr>
            <w:tcW w:w="10357" w:type="dxa"/>
            <w:gridSpan w:val="6"/>
            <w:shd w:val="clear" w:color="auto" w:fill="F2F2F2" w:themeFill="background1" w:themeFillShade="F2"/>
            <w:vAlign w:val="center"/>
          </w:tcPr>
          <w:p w14:paraId="24AB9D2D" w14:textId="502585A9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ستوى الثالث</w:t>
            </w:r>
          </w:p>
        </w:tc>
      </w:tr>
      <w:tr w:rsidR="00F06223" w:rsidRPr="00F06223" w14:paraId="1910A519" w14:textId="77777777" w:rsidTr="00F06223">
        <w:tc>
          <w:tcPr>
            <w:tcW w:w="1001" w:type="dxa"/>
            <w:vAlign w:val="center"/>
          </w:tcPr>
          <w:p w14:paraId="790ACFE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2ED614E7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65ECA8E0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431773BD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75BFF5BE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6043834A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6FAE306F" w14:textId="77777777" w:rsidTr="00F06223">
        <w:tc>
          <w:tcPr>
            <w:tcW w:w="1001" w:type="dxa"/>
            <w:vAlign w:val="center"/>
          </w:tcPr>
          <w:p w14:paraId="2E9A632F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73DBD744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53DE39B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0F58546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4AA9EA99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7399D5DB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750A8C71" w14:textId="77777777" w:rsidTr="00F06223">
        <w:tc>
          <w:tcPr>
            <w:tcW w:w="10357" w:type="dxa"/>
            <w:gridSpan w:val="6"/>
            <w:shd w:val="clear" w:color="auto" w:fill="F2F2F2" w:themeFill="background1" w:themeFillShade="F2"/>
            <w:vAlign w:val="center"/>
          </w:tcPr>
          <w:p w14:paraId="08851886" w14:textId="1BD832E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F06223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ستوى الرابع</w:t>
            </w:r>
          </w:p>
        </w:tc>
      </w:tr>
      <w:tr w:rsidR="00F06223" w:rsidRPr="00F06223" w14:paraId="4276BFC8" w14:textId="77777777" w:rsidTr="00F06223">
        <w:tc>
          <w:tcPr>
            <w:tcW w:w="1001" w:type="dxa"/>
            <w:vAlign w:val="center"/>
          </w:tcPr>
          <w:p w14:paraId="30BABAFF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06A48A81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71621D60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5C0DD3A6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197D772D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7D51B417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06223" w:rsidRPr="00F06223" w14:paraId="00DD4FAC" w14:textId="77777777" w:rsidTr="00F06223">
        <w:tc>
          <w:tcPr>
            <w:tcW w:w="1001" w:type="dxa"/>
            <w:vAlign w:val="center"/>
          </w:tcPr>
          <w:p w14:paraId="60A82502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0" w:type="dxa"/>
            <w:vAlign w:val="center"/>
          </w:tcPr>
          <w:p w14:paraId="2DA0B743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4" w:type="dxa"/>
            <w:vAlign w:val="center"/>
          </w:tcPr>
          <w:p w14:paraId="09A350A5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93" w:type="dxa"/>
            <w:vAlign w:val="center"/>
          </w:tcPr>
          <w:p w14:paraId="59599279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5C54FF33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9" w:type="dxa"/>
            <w:vAlign w:val="center"/>
          </w:tcPr>
          <w:p w14:paraId="43CF4029" w14:textId="77777777" w:rsidR="00F06223" w:rsidRPr="00F06223" w:rsidRDefault="00F06223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77895DD6" w14:textId="77777777" w:rsidR="00F06223" w:rsidRPr="00F06223" w:rsidRDefault="00F06223" w:rsidP="00F06223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F06223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- ترفق نسخة من مقررات الخطة الحالية قبل التطوير.</w:t>
      </w:r>
    </w:p>
    <w:p w14:paraId="6BE1DD0A" w14:textId="4E2045B9" w:rsidR="00F06223" w:rsidRPr="00F06223" w:rsidRDefault="00F06223" w:rsidP="00F06223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F06223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- يدرج المزيد من </w:t>
      </w:r>
      <w:r w:rsidR="00B13B01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الصفوف أو </w:t>
      </w:r>
      <w:r w:rsidRPr="00F06223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المستويات عند الحاجة </w:t>
      </w:r>
    </w:p>
    <w:p w14:paraId="52E9C40A" w14:textId="77777777" w:rsidR="00F06223" w:rsidRDefault="00F06223" w:rsidP="00F06223">
      <w:pPr>
        <w:shd w:val="clear" w:color="auto" w:fill="FFFFFF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F06223"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>-يضاف جدول منفصل لكل مسار (إن وجد)</w:t>
      </w:r>
    </w:p>
    <w:p w14:paraId="2671925A" w14:textId="77777777" w:rsidR="00C5120D" w:rsidRDefault="00C5120D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455AAF7D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1F10E58B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2BD296B2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1EE63806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78A9ABE3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08C55161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7EDC7592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4AF4699D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021EBC62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25882E16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2628B18F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17D813F6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44B23155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4B94099D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34C7DF19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44E8E5FB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602AC929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55E7A51E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179C194C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79162D6E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5B436D73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p w14:paraId="1FDF7048" w14:textId="77777777" w:rsidR="00887566" w:rsidRDefault="00887566" w:rsidP="00F109BC">
      <w:pPr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tbl>
      <w:tblPr>
        <w:tblStyle w:val="TableGrid"/>
        <w:bidiVisual/>
        <w:tblW w:w="10321" w:type="dxa"/>
        <w:tblLook w:val="04A0" w:firstRow="1" w:lastRow="0" w:firstColumn="1" w:lastColumn="0" w:noHBand="0" w:noVBand="1"/>
      </w:tblPr>
      <w:tblGrid>
        <w:gridCol w:w="2817"/>
        <w:gridCol w:w="1984"/>
        <w:gridCol w:w="1560"/>
        <w:gridCol w:w="1842"/>
        <w:gridCol w:w="2118"/>
      </w:tblGrid>
      <w:tr w:rsidR="00B32091" w:rsidRPr="00CB060E" w14:paraId="6C01DE71" w14:textId="77777777" w:rsidTr="00EC6416">
        <w:tc>
          <w:tcPr>
            <w:tcW w:w="10321" w:type="dxa"/>
            <w:gridSpan w:val="5"/>
            <w:shd w:val="clear" w:color="auto" w:fill="1F3864" w:themeFill="accent5" w:themeFillShade="80"/>
            <w:tcMar>
              <w:left w:w="28" w:type="dxa"/>
              <w:right w:w="28" w:type="dxa"/>
            </w:tcMar>
            <w:vAlign w:val="center"/>
          </w:tcPr>
          <w:p w14:paraId="42C072D3" w14:textId="6C616D9A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201F0B">
              <w:rPr>
                <w:rFonts w:ascii="Cairo Medium" w:hAnsi="Cairo Medium" w:cs="Cairo Medium" w:hint="cs"/>
                <w:b/>
                <w:bCs/>
                <w:color w:val="F2F2F2" w:themeColor="background1" w:themeShade="F2"/>
                <w:sz w:val="20"/>
                <w:szCs w:val="20"/>
                <w:rtl/>
              </w:rPr>
              <w:t>سادسًا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: الجامعات المرجعية</w:t>
            </w:r>
            <w:r w:rsidR="00BF33F4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 المحلية والعالمية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:</w:t>
            </w:r>
          </w:p>
        </w:tc>
      </w:tr>
      <w:tr w:rsidR="00B32091" w:rsidRPr="00CB060E" w14:paraId="36AE11B5" w14:textId="77777777" w:rsidTr="00EC6416">
        <w:tc>
          <w:tcPr>
            <w:tcW w:w="10321" w:type="dxa"/>
            <w:gridSpan w:val="5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EBF946E" w14:textId="51F40039" w:rsidR="00B32091" w:rsidRDefault="00BF33F4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1- </w:t>
            </w:r>
            <w:r w:rsidR="00B32091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مقارنات مرجعية محلية </w:t>
            </w:r>
            <w:r w:rsidR="00B32091" w:rsidRPr="00BF69C0">
              <w:rPr>
                <w:rFonts w:ascii="Cairo Medium" w:hAnsi="Cairo Medium" w:cs="Cairo Medium" w:hint="cs"/>
                <w:b/>
                <w:bCs/>
                <w:color w:val="FF0000"/>
                <w:spacing w:val="-6"/>
                <w:sz w:val="20"/>
                <w:szCs w:val="20"/>
                <w:rtl/>
              </w:rPr>
              <w:t>(لا تقل عن 3 مقارنات مرجعية)</w:t>
            </w:r>
          </w:p>
        </w:tc>
      </w:tr>
      <w:tr w:rsidR="00B32091" w:rsidRPr="00CB060E" w14:paraId="4E8A0C95" w14:textId="77777777" w:rsidTr="00EC6416"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EEA2D1C" w14:textId="77777777" w:rsidR="00B32091" w:rsidRPr="00A57EE8" w:rsidRDefault="00B32091" w:rsidP="00EC6416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  <w:t>عناصر المقارنة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08D17BA5" w14:textId="77777777" w:rsidR="00B32091" w:rsidRPr="00A57EE8" w:rsidRDefault="00B32091" w:rsidP="00EC6416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جامعة (1)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67810EB4" w14:textId="77777777" w:rsidR="00B32091" w:rsidRPr="00A57EE8" w:rsidRDefault="00B32091" w:rsidP="00EC6416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لجامعة (2)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D1DFE35" w14:textId="77777777" w:rsidR="00B32091" w:rsidRPr="00A57EE8" w:rsidRDefault="00B32091" w:rsidP="00EC6416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 w:rsidRPr="00A57EE8"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جامعة (3)</w:t>
            </w:r>
          </w:p>
        </w:tc>
        <w:tc>
          <w:tcPr>
            <w:tcW w:w="2118" w:type="dxa"/>
            <w:shd w:val="clear" w:color="auto" w:fill="F2F2F2" w:themeFill="background1" w:themeFillShade="F2"/>
            <w:vAlign w:val="center"/>
          </w:tcPr>
          <w:p w14:paraId="62AE29E4" w14:textId="77777777" w:rsidR="00B32091" w:rsidRPr="00A57EE8" w:rsidRDefault="00B32091" w:rsidP="00EC6416">
            <w:pPr>
              <w:jc w:val="center"/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>البرنامج المستحدث</w:t>
            </w:r>
          </w:p>
        </w:tc>
      </w:tr>
      <w:tr w:rsidR="00B32091" w:rsidRPr="00CB060E" w14:paraId="1AC291ED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1119A87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جامعة</w:t>
            </w:r>
          </w:p>
        </w:tc>
        <w:tc>
          <w:tcPr>
            <w:tcW w:w="1984" w:type="dxa"/>
            <w:vAlign w:val="center"/>
          </w:tcPr>
          <w:p w14:paraId="3B62042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3A47626E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F97EA4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202A6B6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65581F4F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564E39A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كلية</w:t>
            </w:r>
          </w:p>
        </w:tc>
        <w:tc>
          <w:tcPr>
            <w:tcW w:w="1984" w:type="dxa"/>
            <w:vAlign w:val="center"/>
          </w:tcPr>
          <w:p w14:paraId="7A7C4EC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DE62AB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20177D6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1D5F1FEA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16C87DBF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0B60899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قسم</w:t>
            </w:r>
          </w:p>
        </w:tc>
        <w:tc>
          <w:tcPr>
            <w:tcW w:w="1984" w:type="dxa"/>
            <w:vAlign w:val="center"/>
          </w:tcPr>
          <w:p w14:paraId="62748276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2ABDE18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180E1B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5860DB43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0C4F7D85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48CCB26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اسم البرنامج</w:t>
            </w: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 عربي</w:t>
            </w:r>
          </w:p>
        </w:tc>
        <w:tc>
          <w:tcPr>
            <w:tcW w:w="1984" w:type="dxa"/>
            <w:vAlign w:val="center"/>
          </w:tcPr>
          <w:p w14:paraId="485A4493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4A05981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3A8784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011B386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0972CFD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08F1056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خصص العام</w:t>
            </w:r>
          </w:p>
        </w:tc>
        <w:tc>
          <w:tcPr>
            <w:tcW w:w="1984" w:type="dxa"/>
            <w:vAlign w:val="center"/>
          </w:tcPr>
          <w:p w14:paraId="6B72A159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27A4BD4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5FE46F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6F6AEA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2B90947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2A5A41A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خصص الدقيق</w:t>
            </w:r>
          </w:p>
        </w:tc>
        <w:tc>
          <w:tcPr>
            <w:tcW w:w="1984" w:type="dxa"/>
            <w:vAlign w:val="center"/>
          </w:tcPr>
          <w:p w14:paraId="17954A25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554A38F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1B785F8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73F5AB49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03369704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FA5C912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مدة البرنامج</w:t>
            </w:r>
          </w:p>
        </w:tc>
        <w:tc>
          <w:tcPr>
            <w:tcW w:w="1984" w:type="dxa"/>
            <w:vAlign w:val="center"/>
          </w:tcPr>
          <w:p w14:paraId="161FC76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5C318AAA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3A18A33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173FBCB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162C1233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04C1738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طبيعة البرنامج </w:t>
            </w:r>
          </w:p>
          <w:p w14:paraId="6223A3F9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(أكاديمي، مهني، تنفيذي)</w:t>
            </w:r>
          </w:p>
        </w:tc>
        <w:tc>
          <w:tcPr>
            <w:tcW w:w="1984" w:type="dxa"/>
            <w:vAlign w:val="center"/>
          </w:tcPr>
          <w:p w14:paraId="0C56762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6BFE8E54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1FA70B2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6639A8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605EABA3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3C2EA3F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اسم الدرجة العلمية (مسمى المؤهل)</w:t>
            </w:r>
          </w:p>
        </w:tc>
        <w:tc>
          <w:tcPr>
            <w:tcW w:w="1984" w:type="dxa"/>
            <w:vAlign w:val="center"/>
          </w:tcPr>
          <w:p w14:paraId="57A143C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60B33CA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729E3E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7D19C31A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531F166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AEB7B56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 xml:space="preserve">مقر الجهة </w:t>
            </w:r>
          </w:p>
        </w:tc>
        <w:tc>
          <w:tcPr>
            <w:tcW w:w="1984" w:type="dxa"/>
            <w:vAlign w:val="center"/>
          </w:tcPr>
          <w:p w14:paraId="26E7540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138F7CD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02B4237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53C12EE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57E10FA0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806A27B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مسارات البرنامج</w:t>
            </w:r>
            <w:r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 </w:t>
            </w: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(إن وجد)</w:t>
            </w:r>
          </w:p>
        </w:tc>
        <w:tc>
          <w:tcPr>
            <w:tcW w:w="1984" w:type="dxa"/>
            <w:vAlign w:val="center"/>
          </w:tcPr>
          <w:p w14:paraId="11942D04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7C8FAE3E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2F1C7EC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733874AD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A779FFD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2153D9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إجمالي الوحدات الدراسية</w:t>
            </w:r>
          </w:p>
        </w:tc>
        <w:tc>
          <w:tcPr>
            <w:tcW w:w="1984" w:type="dxa"/>
            <w:vAlign w:val="center"/>
          </w:tcPr>
          <w:p w14:paraId="499AAD2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4DF1C527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F25390A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20A2699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06723593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A416FAD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إجمالي عدد المقررات</w:t>
            </w:r>
          </w:p>
        </w:tc>
        <w:tc>
          <w:tcPr>
            <w:tcW w:w="1984" w:type="dxa"/>
            <w:vAlign w:val="center"/>
          </w:tcPr>
          <w:p w14:paraId="5B65ED4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704BB34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232A5EE6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2B8773C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0674B763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67E016C" w14:textId="77777777" w:rsidR="00B32091" w:rsidRPr="00E7614D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>أسلوب البرنامج</w:t>
            </w:r>
          </w:p>
        </w:tc>
        <w:tc>
          <w:tcPr>
            <w:tcW w:w="1984" w:type="dxa"/>
            <w:vAlign w:val="center"/>
          </w:tcPr>
          <w:p w14:paraId="0B096ED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3EE0972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5DED1DF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6CA4B9B1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6A21DF59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6ABFCA6" w14:textId="77777777" w:rsidR="00B32091" w:rsidRPr="00E7614D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  <w:t xml:space="preserve">عدد وحدات </w:t>
            </w:r>
            <w:r w:rsidRPr="00E7614D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رسالة أو المشروع البحثي</w:t>
            </w:r>
          </w:p>
        </w:tc>
        <w:tc>
          <w:tcPr>
            <w:tcW w:w="1984" w:type="dxa"/>
            <w:vAlign w:val="center"/>
          </w:tcPr>
          <w:p w14:paraId="4F08422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0ADF71F9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392404B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5D5E794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1CF3C1C4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0823738" w14:textId="77777777" w:rsidR="00B32091" w:rsidRPr="00E7614D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E7614D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 xml:space="preserve">متطلبات التخرج </w:t>
            </w:r>
          </w:p>
        </w:tc>
        <w:tc>
          <w:tcPr>
            <w:tcW w:w="1984" w:type="dxa"/>
            <w:vAlign w:val="center"/>
          </w:tcPr>
          <w:p w14:paraId="0E8D29AD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58848C84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00F8668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1EA4378C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74F23FF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E5D2FC1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التكلفة الإجمالية للبرنامج</w:t>
            </w:r>
          </w:p>
        </w:tc>
        <w:tc>
          <w:tcPr>
            <w:tcW w:w="1984" w:type="dxa"/>
            <w:vAlign w:val="center"/>
          </w:tcPr>
          <w:p w14:paraId="67FDD7C0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104ADC63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22F56A34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BF8151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45A7A318" w14:textId="77777777" w:rsidTr="00EC6416">
        <w:trPr>
          <w:trHeight w:val="510"/>
        </w:trPr>
        <w:tc>
          <w:tcPr>
            <w:tcW w:w="2817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224D064" w14:textId="77777777" w:rsidR="00B32091" w:rsidRPr="009B3DA0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19"/>
                <w:szCs w:val="19"/>
                <w:rtl/>
              </w:rPr>
            </w:pPr>
            <w:r w:rsidRPr="009B3DA0">
              <w:rPr>
                <w:rFonts w:ascii="Cairo Medium" w:hAnsi="Cairo Medium" w:cs="Cairo Medium" w:hint="cs"/>
                <w:b/>
                <w:bCs/>
                <w:spacing w:val="-6"/>
                <w:sz w:val="19"/>
                <w:szCs w:val="19"/>
                <w:rtl/>
              </w:rPr>
              <w:t>رابط البرنامج</w:t>
            </w:r>
          </w:p>
        </w:tc>
        <w:tc>
          <w:tcPr>
            <w:tcW w:w="1984" w:type="dxa"/>
            <w:vAlign w:val="center"/>
          </w:tcPr>
          <w:p w14:paraId="095B759B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560" w:type="dxa"/>
            <w:vAlign w:val="center"/>
          </w:tcPr>
          <w:p w14:paraId="14BB76BB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76C698FB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  <w:tc>
          <w:tcPr>
            <w:tcW w:w="2118" w:type="dxa"/>
            <w:vAlign w:val="center"/>
          </w:tcPr>
          <w:p w14:paraId="3BE7C61A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  <w:tr w:rsidR="00B32091" w:rsidRPr="00CB060E" w14:paraId="30750A73" w14:textId="77777777" w:rsidTr="00EC6416">
        <w:trPr>
          <w:trHeight w:val="510"/>
        </w:trPr>
        <w:tc>
          <w:tcPr>
            <w:tcW w:w="10321" w:type="dxa"/>
            <w:gridSpan w:val="5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B28ACC8" w14:textId="77777777" w:rsidR="00B32091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pacing w:val="-6"/>
                <w:sz w:val="20"/>
                <w:szCs w:val="20"/>
                <w:rtl/>
              </w:rPr>
              <w:t xml:space="preserve">السمات المميزة للبرنامج المقترح: </w:t>
            </w:r>
          </w:p>
          <w:p w14:paraId="72793F0F" w14:textId="77777777" w:rsidR="00B32091" w:rsidRPr="00A57EE8" w:rsidRDefault="00B32091" w:rsidP="00EC6416">
            <w:pPr>
              <w:rPr>
                <w:rFonts w:ascii="Cairo Medium" w:hAnsi="Cairo Medium" w:cs="Cairo Medium"/>
                <w:b/>
                <w:bCs/>
                <w:spacing w:val="-6"/>
                <w:sz w:val="20"/>
                <w:szCs w:val="20"/>
                <w:rtl/>
              </w:rPr>
            </w:pPr>
          </w:p>
        </w:tc>
      </w:tr>
    </w:tbl>
    <w:p w14:paraId="506A7E50" w14:textId="14087B1D" w:rsidR="002D4FFC" w:rsidRDefault="002D4FF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51B89833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58481039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136B8D4D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67427767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172EF347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161573D7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p w14:paraId="6DA923D4" w14:textId="77777777" w:rsidR="00F109BC" w:rsidRDefault="00F109BC" w:rsidP="00F109BC">
      <w:pPr>
        <w:rPr>
          <w:rFonts w:ascii="Sakkal Majalla" w:hAnsi="Sakkal Majalla" w:cs="Sakkal Majalla"/>
          <w:b/>
          <w:bCs/>
          <w:sz w:val="32"/>
          <w:szCs w:val="32"/>
          <w:rtl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4972" w:type="pct"/>
        <w:tblLook w:val="04A0" w:firstRow="1" w:lastRow="0" w:firstColumn="1" w:lastColumn="0" w:noHBand="0" w:noVBand="1"/>
      </w:tblPr>
      <w:tblGrid>
        <w:gridCol w:w="1779"/>
        <w:gridCol w:w="707"/>
        <w:gridCol w:w="835"/>
        <w:gridCol w:w="1137"/>
        <w:gridCol w:w="845"/>
        <w:gridCol w:w="934"/>
        <w:gridCol w:w="1184"/>
        <w:gridCol w:w="802"/>
        <w:gridCol w:w="917"/>
        <w:gridCol w:w="1141"/>
      </w:tblGrid>
      <w:tr w:rsidR="005A3997" w:rsidRPr="007C1977" w14:paraId="471F4691" w14:textId="77777777" w:rsidTr="00EC6416">
        <w:trPr>
          <w:trHeight w:val="1507"/>
        </w:trPr>
        <w:tc>
          <w:tcPr>
            <w:tcW w:w="5000" w:type="pct"/>
            <w:gridSpan w:val="10"/>
            <w:shd w:val="clear" w:color="auto" w:fill="F2F2F2" w:themeFill="background1" w:themeFillShade="F2"/>
            <w:vAlign w:val="center"/>
          </w:tcPr>
          <w:p w14:paraId="6B894E40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مقارنات مرجعية عالمية </w:t>
            </w:r>
          </w:p>
          <w:p w14:paraId="0D8BCC0A" w14:textId="77777777" w:rsidR="005A3997" w:rsidRPr="007C1977" w:rsidRDefault="005A3997" w:rsidP="00EC6416">
            <w:pPr>
              <w:jc w:val="both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تهدف المقارنات المرجعية العالمية لتجويد البرنامج</w:t>
            </w:r>
            <w:r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 xml:space="preserve">؛ لذا من المهم 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إجراء مقارنات مرجعية عالمية للبرامج المناظرة على ألا يقل تصنيف الجامعة المناظرة والبرنامج عن الـ (500) بتصنيف شنغهاي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  <w:r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 xml:space="preserve"> 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Ranking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) والتايمز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he Times Higher Education World University Rankings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) وال كيو اس (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 World University Rankings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). </w:t>
            </w:r>
          </w:p>
        </w:tc>
      </w:tr>
      <w:tr w:rsidR="005A3997" w:rsidRPr="007C1977" w14:paraId="56EEF697" w14:textId="77777777" w:rsidTr="00EC6416">
        <w:tc>
          <w:tcPr>
            <w:tcW w:w="865" w:type="pct"/>
          </w:tcPr>
          <w:p w14:paraId="15E30597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03" w:type="pct"/>
            <w:gridSpan w:val="3"/>
            <w:vAlign w:val="center"/>
          </w:tcPr>
          <w:p w14:paraId="415A2E53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1)</w:t>
            </w:r>
          </w:p>
        </w:tc>
        <w:tc>
          <w:tcPr>
            <w:tcW w:w="1441" w:type="pct"/>
            <w:gridSpan w:val="3"/>
            <w:vAlign w:val="center"/>
          </w:tcPr>
          <w:p w14:paraId="3BAFF008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2)</w:t>
            </w:r>
          </w:p>
        </w:tc>
        <w:tc>
          <w:tcPr>
            <w:tcW w:w="1391" w:type="pct"/>
            <w:gridSpan w:val="3"/>
            <w:vAlign w:val="center"/>
          </w:tcPr>
          <w:p w14:paraId="6798407D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جامعة (3)</w:t>
            </w:r>
          </w:p>
        </w:tc>
      </w:tr>
      <w:tr w:rsidR="005A3997" w:rsidRPr="007C1977" w14:paraId="5B34ACB5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2876F060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صنيف </w:t>
            </w:r>
          </w:p>
        </w:tc>
        <w:tc>
          <w:tcPr>
            <w:tcW w:w="344" w:type="pct"/>
            <w:vAlign w:val="center"/>
          </w:tcPr>
          <w:p w14:paraId="75F04D77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06" w:type="pct"/>
            <w:vAlign w:val="center"/>
          </w:tcPr>
          <w:p w14:paraId="1ED8D015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53" w:type="pct"/>
            <w:vAlign w:val="center"/>
          </w:tcPr>
          <w:p w14:paraId="7EB38739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  <w:tc>
          <w:tcPr>
            <w:tcW w:w="411" w:type="pct"/>
            <w:vAlign w:val="center"/>
          </w:tcPr>
          <w:p w14:paraId="48578E7E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54" w:type="pct"/>
            <w:vAlign w:val="center"/>
          </w:tcPr>
          <w:p w14:paraId="62024A1E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76" w:type="pct"/>
            <w:vAlign w:val="center"/>
          </w:tcPr>
          <w:p w14:paraId="0CE252A5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  <w:tc>
          <w:tcPr>
            <w:tcW w:w="390" w:type="pct"/>
            <w:vAlign w:val="center"/>
          </w:tcPr>
          <w:p w14:paraId="61892D13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QS</w:t>
            </w:r>
          </w:p>
        </w:tc>
        <w:tc>
          <w:tcPr>
            <w:tcW w:w="446" w:type="pct"/>
            <w:vAlign w:val="center"/>
          </w:tcPr>
          <w:p w14:paraId="66932763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Times</w:t>
            </w:r>
          </w:p>
        </w:tc>
        <w:tc>
          <w:tcPr>
            <w:tcW w:w="555" w:type="pct"/>
            <w:vAlign w:val="center"/>
          </w:tcPr>
          <w:p w14:paraId="365AF9FA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</w:rPr>
              <w:t>Shanghai</w:t>
            </w:r>
          </w:p>
        </w:tc>
      </w:tr>
      <w:tr w:rsidR="005A3997" w:rsidRPr="007C1977" w14:paraId="45B85920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ED28123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ترتيب الجامعة </w:t>
            </w:r>
          </w:p>
        </w:tc>
        <w:tc>
          <w:tcPr>
            <w:tcW w:w="344" w:type="pct"/>
            <w:vAlign w:val="center"/>
          </w:tcPr>
          <w:p w14:paraId="3CB0C5FA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06" w:type="pct"/>
            <w:vAlign w:val="center"/>
          </w:tcPr>
          <w:p w14:paraId="64A7CC61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53" w:type="pct"/>
            <w:vAlign w:val="center"/>
          </w:tcPr>
          <w:p w14:paraId="145886CC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11" w:type="pct"/>
            <w:vAlign w:val="center"/>
          </w:tcPr>
          <w:p w14:paraId="2338069E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54" w:type="pct"/>
            <w:vAlign w:val="center"/>
          </w:tcPr>
          <w:p w14:paraId="3762B251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76" w:type="pct"/>
            <w:vAlign w:val="center"/>
          </w:tcPr>
          <w:p w14:paraId="605F9BE0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390" w:type="pct"/>
            <w:vAlign w:val="center"/>
          </w:tcPr>
          <w:p w14:paraId="4EEBC108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446" w:type="pct"/>
            <w:vAlign w:val="center"/>
          </w:tcPr>
          <w:p w14:paraId="455935E2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555" w:type="pct"/>
            <w:vAlign w:val="center"/>
          </w:tcPr>
          <w:p w14:paraId="0A75011D" w14:textId="77777777" w:rsidR="005A3997" w:rsidRPr="007C1977" w:rsidRDefault="005A3997" w:rsidP="00EC6416">
            <w:pPr>
              <w:jc w:val="center"/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48DF89F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4C40052E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رجة العلمية  </w:t>
            </w:r>
          </w:p>
        </w:tc>
        <w:tc>
          <w:tcPr>
            <w:tcW w:w="1303" w:type="pct"/>
            <w:gridSpan w:val="3"/>
          </w:tcPr>
          <w:p w14:paraId="4F138668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B1835AC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ACFE4EC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93680C5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558798CB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سم البرنامج عربي </w:t>
            </w:r>
          </w:p>
        </w:tc>
        <w:tc>
          <w:tcPr>
            <w:tcW w:w="1303" w:type="pct"/>
            <w:gridSpan w:val="3"/>
          </w:tcPr>
          <w:p w14:paraId="4DFD83F4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11BC0A2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5DF0E5A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4D0C73F2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AF6B29A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سم البرنامج انجليزي </w:t>
            </w:r>
          </w:p>
        </w:tc>
        <w:tc>
          <w:tcPr>
            <w:tcW w:w="1303" w:type="pct"/>
            <w:gridSpan w:val="3"/>
          </w:tcPr>
          <w:p w14:paraId="352E77CA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2B662EA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39FD7F61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179DF034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71C8DE3B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>المدينة و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ولة </w:t>
            </w:r>
          </w:p>
        </w:tc>
        <w:tc>
          <w:tcPr>
            <w:tcW w:w="1303" w:type="pct"/>
            <w:gridSpan w:val="3"/>
          </w:tcPr>
          <w:p w14:paraId="42027D09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7483A8FE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9F71999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15DE2BA9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2114CAD7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جامعة </w:t>
            </w:r>
          </w:p>
        </w:tc>
        <w:tc>
          <w:tcPr>
            <w:tcW w:w="1303" w:type="pct"/>
            <w:gridSpan w:val="3"/>
          </w:tcPr>
          <w:p w14:paraId="35B66CA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274092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88F207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98CCD3C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73DBA7B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كلية </w:t>
            </w:r>
          </w:p>
        </w:tc>
        <w:tc>
          <w:tcPr>
            <w:tcW w:w="1303" w:type="pct"/>
            <w:gridSpan w:val="3"/>
          </w:tcPr>
          <w:p w14:paraId="6627AA1E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1AB62BE6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59BED8B7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5A6614E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79AA27B9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قسم </w:t>
            </w:r>
          </w:p>
        </w:tc>
        <w:tc>
          <w:tcPr>
            <w:tcW w:w="1303" w:type="pct"/>
            <w:gridSpan w:val="3"/>
          </w:tcPr>
          <w:p w14:paraId="0FC2D580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40855B8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5716181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779F60B0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5AEF9CF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خصص العام </w:t>
            </w:r>
          </w:p>
        </w:tc>
        <w:tc>
          <w:tcPr>
            <w:tcW w:w="1303" w:type="pct"/>
            <w:gridSpan w:val="3"/>
          </w:tcPr>
          <w:p w14:paraId="356683D5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8DC47C3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5B9E55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100DEE33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384D4157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تخصص الدقيق </w:t>
            </w:r>
          </w:p>
        </w:tc>
        <w:tc>
          <w:tcPr>
            <w:tcW w:w="1303" w:type="pct"/>
            <w:gridSpan w:val="3"/>
          </w:tcPr>
          <w:p w14:paraId="06D074C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061BFB44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A83096F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424F3F9D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177CC35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أهداف البرنامج </w:t>
            </w:r>
          </w:p>
        </w:tc>
        <w:tc>
          <w:tcPr>
            <w:tcW w:w="1303" w:type="pct"/>
            <w:gridSpan w:val="3"/>
          </w:tcPr>
          <w:p w14:paraId="6BE1D123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1211B49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E20905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2E801229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75483F60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EF56A1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المؤهل</w:t>
            </w:r>
            <w:r w:rsidRPr="00EF56A1"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>ون</w:t>
            </w:r>
            <w:r w:rsidRPr="00EF56A1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 للقبول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303" w:type="pct"/>
            <w:gridSpan w:val="3"/>
          </w:tcPr>
          <w:p w14:paraId="6FB441CE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714D6675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416082A0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2DD61BC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245872A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aps/>
                <w:sz w:val="18"/>
                <w:szCs w:val="18"/>
                <w:rtl/>
              </w:rPr>
              <w:t xml:space="preserve">أسلوب </w:t>
            </w: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دراسة </w:t>
            </w:r>
          </w:p>
        </w:tc>
        <w:tc>
          <w:tcPr>
            <w:tcW w:w="1303" w:type="pct"/>
            <w:gridSpan w:val="3"/>
          </w:tcPr>
          <w:p w14:paraId="405F08AF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18DD04C9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720D4A04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435DFD11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1FB1A87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مدة البرنامج</w:t>
            </w:r>
          </w:p>
        </w:tc>
        <w:tc>
          <w:tcPr>
            <w:tcW w:w="1303" w:type="pct"/>
            <w:gridSpan w:val="3"/>
          </w:tcPr>
          <w:p w14:paraId="19356D7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31B6009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2E425FB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0EC41AF7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07C24102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 xml:space="preserve">الساعات المعتمدة </w:t>
            </w:r>
          </w:p>
        </w:tc>
        <w:tc>
          <w:tcPr>
            <w:tcW w:w="1303" w:type="pct"/>
            <w:gridSpan w:val="3"/>
          </w:tcPr>
          <w:p w14:paraId="4244964F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5C473176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324150C3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3186ECBA" w14:textId="77777777" w:rsidTr="00EC6416">
        <w:tc>
          <w:tcPr>
            <w:tcW w:w="865" w:type="pct"/>
            <w:shd w:val="clear" w:color="auto" w:fill="F2F2F2" w:themeFill="background1" w:themeFillShade="F2"/>
          </w:tcPr>
          <w:p w14:paraId="144B2C35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  <w:t>رابط البرنامج</w:t>
            </w:r>
          </w:p>
        </w:tc>
        <w:tc>
          <w:tcPr>
            <w:tcW w:w="1303" w:type="pct"/>
            <w:gridSpan w:val="3"/>
          </w:tcPr>
          <w:p w14:paraId="22EBA2C1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441" w:type="pct"/>
            <w:gridSpan w:val="3"/>
          </w:tcPr>
          <w:p w14:paraId="44CF941D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  <w:tc>
          <w:tcPr>
            <w:tcW w:w="1391" w:type="pct"/>
            <w:gridSpan w:val="3"/>
          </w:tcPr>
          <w:p w14:paraId="6A71F9BE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</w:p>
        </w:tc>
      </w:tr>
      <w:tr w:rsidR="005A3997" w:rsidRPr="007C1977" w14:paraId="186C249A" w14:textId="77777777" w:rsidTr="00EC6416">
        <w:trPr>
          <w:trHeight w:hRule="exact" w:val="397"/>
        </w:trPr>
        <w:tc>
          <w:tcPr>
            <w:tcW w:w="5000" w:type="pct"/>
            <w:gridSpan w:val="10"/>
            <w:shd w:val="clear" w:color="auto" w:fill="F2F2F2" w:themeFill="background1" w:themeFillShade="F2"/>
            <w:vAlign w:val="center"/>
          </w:tcPr>
          <w:p w14:paraId="20347B55" w14:textId="77777777" w:rsidR="005A3997" w:rsidRPr="007C1977" w:rsidRDefault="005A3997" w:rsidP="00EC6416">
            <w:pPr>
              <w:rPr>
                <w:rFonts w:ascii="Cairo Medium" w:hAnsi="Cairo Medium" w:cs="Cairo Medium"/>
                <w:b/>
                <w:bCs/>
                <w:caps/>
                <w:sz w:val="18"/>
                <w:szCs w:val="18"/>
                <w:rtl/>
              </w:rPr>
            </w:pPr>
            <w:r w:rsidRPr="007C1977">
              <w:rPr>
                <w:rFonts w:ascii="Cairo Medium" w:hAnsi="Cairo Medium" w:cs="Cairo Medium"/>
                <w:b/>
                <w:bCs/>
                <w:sz w:val="18"/>
                <w:szCs w:val="18"/>
                <w:rtl/>
              </w:rPr>
              <w:t>الميزة التنافسية للبرنامج التي ينفرد بها عن البرامج المشابهة</w:t>
            </w:r>
          </w:p>
        </w:tc>
      </w:tr>
    </w:tbl>
    <w:p w14:paraId="1687DCB1" w14:textId="77777777" w:rsidR="00FC6064" w:rsidRDefault="00FC6064" w:rsidP="00FC6064">
      <w:pPr>
        <w:bidi w:val="0"/>
        <w:ind w:right="1"/>
        <w:jc w:val="right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  <w:r w:rsidRPr="004A0F9B"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  <w:t>يستثنى من ذلك تخصصات العلوم الشرعية واللغة العربية</w:t>
      </w:r>
      <w:r>
        <w:rPr>
          <w:rFonts w:ascii="Cairo Medium" w:hAnsi="Cairo Medium" w:cs="Cairo Medium" w:hint="cs"/>
          <w:b/>
          <w:bCs/>
          <w:color w:val="FF0000"/>
          <w:sz w:val="18"/>
          <w:szCs w:val="18"/>
          <w:rtl/>
        </w:rPr>
        <w:t xml:space="preserve"> بحيث تكون المقارنات إقليمية.</w:t>
      </w:r>
    </w:p>
    <w:p w14:paraId="7B583EB3" w14:textId="77777777" w:rsidR="00F109BC" w:rsidRDefault="00F109BC" w:rsidP="00F109BC">
      <w:pPr>
        <w:bidi w:val="0"/>
        <w:ind w:right="1"/>
        <w:jc w:val="right"/>
        <w:rPr>
          <w:rFonts w:ascii="Cairo Medium" w:hAnsi="Cairo Medium" w:cs="Cairo Medium"/>
          <w:b/>
          <w:bCs/>
          <w:color w:val="FF0000"/>
          <w:sz w:val="18"/>
          <w:szCs w:val="18"/>
          <w:rtl/>
        </w:rPr>
      </w:pPr>
    </w:p>
    <w:tbl>
      <w:tblPr>
        <w:tblStyle w:val="TableGrid"/>
        <w:tblpPr w:leftFromText="187" w:rightFromText="187" w:vertAnchor="text" w:horzAnchor="margin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419"/>
        <w:gridCol w:w="3686"/>
        <w:gridCol w:w="3649"/>
        <w:gridCol w:w="2585"/>
      </w:tblGrid>
      <w:tr w:rsidR="00F109BC" w14:paraId="1FF35A69" w14:textId="77777777" w:rsidTr="00F109BC">
        <w:tc>
          <w:tcPr>
            <w:tcW w:w="10339" w:type="dxa"/>
            <w:gridSpan w:val="4"/>
            <w:shd w:val="clear" w:color="auto" w:fill="1F3864" w:themeFill="accent5" w:themeFillShade="80"/>
          </w:tcPr>
          <w:p w14:paraId="0DF2354C" w14:textId="4583EE69" w:rsidR="00F109BC" w:rsidRPr="004201BE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سابعاً: المرشحون لتقييم البرنامج (أن يكون برتبة أستاذ</w:t>
            </w:r>
            <w:r w:rsidR="00715557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،</w:t>
            </w: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 وممارس لأعمال التطوير والجودة وإعداد الخطط)</w:t>
            </w:r>
          </w:p>
        </w:tc>
      </w:tr>
      <w:tr w:rsidR="00F109BC" w14:paraId="5FAAC378" w14:textId="77777777" w:rsidTr="00F109BC">
        <w:tc>
          <w:tcPr>
            <w:tcW w:w="419" w:type="dxa"/>
            <w:shd w:val="clear" w:color="auto" w:fill="F2F2F2" w:themeFill="background1" w:themeFillShade="F2"/>
          </w:tcPr>
          <w:p w14:paraId="55E031A7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3686" w:type="dxa"/>
            <w:shd w:val="clear" w:color="auto" w:fill="F2F2F2" w:themeFill="background1" w:themeFillShade="F2"/>
          </w:tcPr>
          <w:p w14:paraId="14DDC6C3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3649" w:type="dxa"/>
            <w:shd w:val="clear" w:color="auto" w:fill="F2F2F2" w:themeFill="background1" w:themeFillShade="F2"/>
          </w:tcPr>
          <w:p w14:paraId="1B1EDA51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تخصص</w:t>
            </w:r>
          </w:p>
        </w:tc>
        <w:tc>
          <w:tcPr>
            <w:tcW w:w="2585" w:type="dxa"/>
            <w:shd w:val="clear" w:color="auto" w:fill="F2F2F2" w:themeFill="background1" w:themeFillShade="F2"/>
          </w:tcPr>
          <w:p w14:paraId="09AA271A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F109BC" w14:paraId="3A57150D" w14:textId="77777777" w:rsidTr="00F109BC">
        <w:tc>
          <w:tcPr>
            <w:tcW w:w="419" w:type="dxa"/>
            <w:shd w:val="clear" w:color="auto" w:fill="F2F2F2" w:themeFill="background1" w:themeFillShade="F2"/>
          </w:tcPr>
          <w:p w14:paraId="3519C72F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3686" w:type="dxa"/>
          </w:tcPr>
          <w:p w14:paraId="38FB21D4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154D8DFF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5B4D2A28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109BC" w14:paraId="4E929499" w14:textId="77777777" w:rsidTr="00F109BC">
        <w:tc>
          <w:tcPr>
            <w:tcW w:w="419" w:type="dxa"/>
            <w:shd w:val="clear" w:color="auto" w:fill="F2F2F2" w:themeFill="background1" w:themeFillShade="F2"/>
          </w:tcPr>
          <w:p w14:paraId="39CF695E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686" w:type="dxa"/>
          </w:tcPr>
          <w:p w14:paraId="650A063A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4C9DB90F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59D1540E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F109BC" w14:paraId="2A8F995E" w14:textId="77777777" w:rsidTr="00F109BC">
        <w:tc>
          <w:tcPr>
            <w:tcW w:w="419" w:type="dxa"/>
            <w:shd w:val="clear" w:color="auto" w:fill="F2F2F2" w:themeFill="background1" w:themeFillShade="F2"/>
          </w:tcPr>
          <w:p w14:paraId="685B808E" w14:textId="77777777" w:rsidR="00F109BC" w:rsidRPr="004A200A" w:rsidRDefault="00F109BC" w:rsidP="00F109BC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4A200A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3686" w:type="dxa"/>
          </w:tcPr>
          <w:p w14:paraId="195FB2A9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49" w:type="dxa"/>
          </w:tcPr>
          <w:p w14:paraId="0755C687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85" w:type="dxa"/>
          </w:tcPr>
          <w:p w14:paraId="00ADE750" w14:textId="77777777" w:rsidR="00F109BC" w:rsidRPr="004A200A" w:rsidRDefault="00F109BC" w:rsidP="00F109BC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212D66C6" w14:textId="77777777" w:rsidR="00F109BC" w:rsidRPr="004A0F9B" w:rsidRDefault="00F109BC" w:rsidP="00F109BC">
      <w:pPr>
        <w:bidi w:val="0"/>
        <w:ind w:right="1"/>
        <w:jc w:val="right"/>
        <w:rPr>
          <w:rFonts w:ascii="Sakkal Majalla" w:hAnsi="Sakkal Majalla" w:cs="Sakkal Majalla"/>
          <w:b/>
          <w:bCs/>
          <w:color w:val="FF0000"/>
          <w:sz w:val="18"/>
          <w:szCs w:val="18"/>
          <w:rtl/>
        </w:rPr>
      </w:pPr>
    </w:p>
    <w:p w14:paraId="5C286AED" w14:textId="77777777" w:rsidR="0060617A" w:rsidRDefault="0060617A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727F40FE" w14:textId="77777777" w:rsidR="0060617A" w:rsidRDefault="0060617A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5E0A1DC4" w14:textId="77777777" w:rsidR="00F109BC" w:rsidRDefault="00F109BC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30657873" w14:textId="77777777" w:rsidR="00F109BC" w:rsidRDefault="00F109BC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5DAFB55A" w14:textId="77777777" w:rsidR="00F109BC" w:rsidRDefault="00F109BC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3342A3F2" w14:textId="77777777" w:rsidR="00F109BC" w:rsidRDefault="00F109BC" w:rsidP="002D4FFC">
      <w:pPr>
        <w:tabs>
          <w:tab w:val="left" w:pos="7149"/>
        </w:tabs>
        <w:spacing w:before="240" w:after="240"/>
        <w:rPr>
          <w:rFonts w:ascii="Cairo Medium" w:hAnsi="Cairo Medium" w:cs="Cairo Medium"/>
          <w:sz w:val="18"/>
          <w:szCs w:val="18"/>
          <w:rtl/>
        </w:rPr>
      </w:pPr>
    </w:p>
    <w:p w14:paraId="2D27E3EF" w14:textId="77777777" w:rsidR="00DE3606" w:rsidRDefault="00DE3606" w:rsidP="00DE3606">
      <w:pPr>
        <w:tabs>
          <w:tab w:val="left" w:pos="7149"/>
        </w:tabs>
        <w:rPr>
          <w:rFonts w:ascii="Cairo Medium" w:hAnsi="Cairo Medium" w:cs="Cairo Medium"/>
          <w:sz w:val="18"/>
          <w:szCs w:val="1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22"/>
        <w:gridCol w:w="3260"/>
        <w:gridCol w:w="1415"/>
        <w:gridCol w:w="1990"/>
        <w:gridCol w:w="1408"/>
        <w:gridCol w:w="1842"/>
      </w:tblGrid>
      <w:tr w:rsidR="0060617A" w:rsidRPr="002D4FFC" w14:paraId="07DC3F4C" w14:textId="77777777" w:rsidTr="00B12232">
        <w:trPr>
          <w:trHeight w:val="283"/>
        </w:trPr>
        <w:tc>
          <w:tcPr>
            <w:tcW w:w="10337" w:type="dxa"/>
            <w:gridSpan w:val="6"/>
            <w:shd w:val="clear" w:color="auto" w:fill="1F3864" w:themeFill="accent5" w:themeFillShade="80"/>
            <w:vAlign w:val="center"/>
          </w:tcPr>
          <w:p w14:paraId="4C558500" w14:textId="119FB5F9" w:rsidR="0060617A" w:rsidRPr="002D4FFC" w:rsidRDefault="009F24F8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>
              <w:rPr>
                <w:rFonts w:ascii="Cairo Medium" w:hAnsi="Cairo Medium" w:cs="Cairo Medium" w:hint="cs"/>
                <w:b/>
                <w:bCs/>
                <w:color w:val="F2F2F2" w:themeColor="background1" w:themeShade="F2"/>
                <w:sz w:val="20"/>
                <w:szCs w:val="20"/>
                <w:rtl/>
              </w:rPr>
              <w:t>ثامناً</w:t>
            </w:r>
            <w:r w:rsidR="0060617A" w:rsidRPr="002D4FFC">
              <w:rPr>
                <w:rFonts w:ascii="Cairo Medium" w:hAnsi="Cairo Medium" w:cs="Cairo Medium"/>
                <w:b/>
                <w:bCs/>
                <w:color w:val="F2F2F2" w:themeColor="background1" w:themeShade="F2"/>
                <w:sz w:val="20"/>
                <w:szCs w:val="20"/>
                <w:rtl/>
              </w:rPr>
              <w:t>: الموافقات النظامية:</w:t>
            </w:r>
          </w:p>
        </w:tc>
      </w:tr>
      <w:tr w:rsidR="0060617A" w:rsidRPr="002D4FFC" w14:paraId="4FD2D6D5" w14:textId="77777777" w:rsidTr="00B12232">
        <w:trPr>
          <w:trHeight w:val="283"/>
        </w:trPr>
        <w:tc>
          <w:tcPr>
            <w:tcW w:w="10337" w:type="dxa"/>
            <w:gridSpan w:val="6"/>
            <w:shd w:val="clear" w:color="auto" w:fill="F2F2F2" w:themeFill="background1" w:themeFillShade="F2"/>
            <w:vAlign w:val="center"/>
          </w:tcPr>
          <w:p w14:paraId="27750879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1- لجنة تطوير البرنامج:  </w:t>
            </w:r>
          </w:p>
        </w:tc>
      </w:tr>
      <w:tr w:rsidR="003D7F2B" w:rsidRPr="002D4FFC" w14:paraId="52F0F571" w14:textId="77777777" w:rsidTr="003D7F2B">
        <w:trPr>
          <w:trHeight w:val="283"/>
        </w:trPr>
        <w:tc>
          <w:tcPr>
            <w:tcW w:w="422" w:type="dxa"/>
            <w:shd w:val="clear" w:color="auto" w:fill="F2F2F2" w:themeFill="background1" w:themeFillShade="F2"/>
            <w:vAlign w:val="center"/>
          </w:tcPr>
          <w:p w14:paraId="66889127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203574F7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3DD4DB82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1990" w:type="dxa"/>
            <w:shd w:val="clear" w:color="auto" w:fill="F2F2F2" w:themeFill="background1" w:themeFillShade="F2"/>
            <w:vAlign w:val="center"/>
          </w:tcPr>
          <w:p w14:paraId="29F5D169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408" w:type="dxa"/>
            <w:shd w:val="clear" w:color="auto" w:fill="F2F2F2" w:themeFill="background1" w:themeFillShade="F2"/>
            <w:vAlign w:val="center"/>
          </w:tcPr>
          <w:p w14:paraId="566F720C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مهمة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C772C73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التوقيع</w:t>
            </w:r>
          </w:p>
        </w:tc>
      </w:tr>
      <w:tr w:rsidR="0060617A" w:rsidRPr="002D4FFC" w14:paraId="5B8B722A" w14:textId="77777777" w:rsidTr="003D7F2B">
        <w:trPr>
          <w:trHeight w:val="283"/>
        </w:trPr>
        <w:tc>
          <w:tcPr>
            <w:tcW w:w="422" w:type="dxa"/>
            <w:vAlign w:val="center"/>
          </w:tcPr>
          <w:p w14:paraId="0104DCB3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3293810A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5" w:type="dxa"/>
            <w:vAlign w:val="center"/>
          </w:tcPr>
          <w:p w14:paraId="5FCA3772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6BBDFB72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726443A4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0B83D4E8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0617A" w:rsidRPr="002D4FFC" w14:paraId="52BBBC29" w14:textId="77777777" w:rsidTr="003D7F2B">
        <w:trPr>
          <w:trHeight w:val="283"/>
        </w:trPr>
        <w:tc>
          <w:tcPr>
            <w:tcW w:w="422" w:type="dxa"/>
            <w:vAlign w:val="center"/>
          </w:tcPr>
          <w:p w14:paraId="0FA7A3B5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2D400031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5" w:type="dxa"/>
            <w:vAlign w:val="center"/>
          </w:tcPr>
          <w:p w14:paraId="0B541C70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34D3B6DA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391A8B95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A69AA6C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0617A" w:rsidRPr="002D4FFC" w14:paraId="5253476A" w14:textId="77777777" w:rsidTr="003D7F2B">
        <w:trPr>
          <w:trHeight w:val="283"/>
        </w:trPr>
        <w:tc>
          <w:tcPr>
            <w:tcW w:w="422" w:type="dxa"/>
            <w:vAlign w:val="center"/>
          </w:tcPr>
          <w:p w14:paraId="072E6350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19A4B58D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5" w:type="dxa"/>
            <w:vAlign w:val="center"/>
          </w:tcPr>
          <w:p w14:paraId="5ED5B29F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473253C7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70C4E736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4CE6EE5D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0617A" w:rsidRPr="002D4FFC" w14:paraId="39C5059C" w14:textId="77777777" w:rsidTr="003D7F2B">
        <w:trPr>
          <w:trHeight w:val="283"/>
        </w:trPr>
        <w:tc>
          <w:tcPr>
            <w:tcW w:w="422" w:type="dxa"/>
            <w:vAlign w:val="center"/>
          </w:tcPr>
          <w:p w14:paraId="5FE7A158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5425A620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5" w:type="dxa"/>
            <w:vAlign w:val="center"/>
          </w:tcPr>
          <w:p w14:paraId="43630ED0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0" w:type="dxa"/>
            <w:vAlign w:val="center"/>
          </w:tcPr>
          <w:p w14:paraId="4A3C1EB3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08" w:type="dxa"/>
            <w:vAlign w:val="center"/>
          </w:tcPr>
          <w:p w14:paraId="7F728A65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42" w:type="dxa"/>
            <w:vAlign w:val="center"/>
          </w:tcPr>
          <w:p w14:paraId="68344EEF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7A226DB8" w14:textId="77777777" w:rsidR="0060617A" w:rsidRPr="0060617A" w:rsidRDefault="0060617A" w:rsidP="0060617A">
      <w:pPr>
        <w:shd w:val="clear" w:color="auto" w:fill="FFFFFF"/>
        <w:rPr>
          <w:rFonts w:ascii="Sakkal Majalla" w:hAnsi="Sakkal Majalla" w:cs="Sakkal Majalla"/>
          <w:b/>
          <w:bCs/>
          <w:rtl/>
        </w:rPr>
      </w:pPr>
    </w:p>
    <w:tbl>
      <w:tblPr>
        <w:tblStyle w:val="TableGrid"/>
        <w:bidiVisual/>
        <w:tblW w:w="10327" w:type="dxa"/>
        <w:tblInd w:w="21" w:type="dxa"/>
        <w:tblLook w:val="04A0" w:firstRow="1" w:lastRow="0" w:firstColumn="1" w:lastColumn="0" w:noHBand="0" w:noVBand="1"/>
      </w:tblPr>
      <w:tblGrid>
        <w:gridCol w:w="1971"/>
        <w:gridCol w:w="3966"/>
        <w:gridCol w:w="137"/>
        <w:gridCol w:w="1142"/>
        <w:gridCol w:w="3111"/>
      </w:tblGrid>
      <w:tr w:rsidR="0060617A" w:rsidRPr="002D4FFC" w14:paraId="1EBD3587" w14:textId="77777777" w:rsidTr="00B12232">
        <w:tc>
          <w:tcPr>
            <w:tcW w:w="103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5D81C2A" w14:textId="77777777" w:rsidR="0060617A" w:rsidRPr="002D4FFC" w:rsidRDefault="0060617A" w:rsidP="00B12232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2- توصية مجلس القسم (ترفق صورة من خطاب القسم بناء على توصية مجلس القسم):</w:t>
            </w:r>
          </w:p>
        </w:tc>
      </w:tr>
      <w:tr w:rsidR="0060617A" w:rsidRPr="002D4FFC" w14:paraId="64EEFB51" w14:textId="77777777" w:rsidTr="00B12232"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BBB2D58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يوصى مجلس قسم</w:t>
            </w:r>
          </w:p>
        </w:tc>
        <w:tc>
          <w:tcPr>
            <w:tcW w:w="41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C776BD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D230E79" w14:textId="77777777" w:rsidR="0060617A" w:rsidRPr="002D4FFC" w:rsidRDefault="0060617A" w:rsidP="00B12232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بالموافقة على تطوير البرنامج المذكور .</w:t>
            </w:r>
          </w:p>
        </w:tc>
      </w:tr>
      <w:tr w:rsidR="0060617A" w:rsidRPr="002D4FFC" w14:paraId="6C92D701" w14:textId="77777777" w:rsidTr="00B12232">
        <w:tc>
          <w:tcPr>
            <w:tcW w:w="197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F2C3794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رقم الجلسة:</w:t>
            </w:r>
          </w:p>
        </w:tc>
        <w:tc>
          <w:tcPr>
            <w:tcW w:w="3966" w:type="dxa"/>
            <w:tcBorders>
              <w:top w:val="single" w:sz="4" w:space="0" w:color="auto"/>
            </w:tcBorders>
          </w:tcPr>
          <w:p w14:paraId="1E5D0AD9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275F7C0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اريخ الجلسة</w:t>
            </w:r>
          </w:p>
        </w:tc>
        <w:tc>
          <w:tcPr>
            <w:tcW w:w="3111" w:type="dxa"/>
            <w:tcBorders>
              <w:top w:val="single" w:sz="4" w:space="0" w:color="auto"/>
            </w:tcBorders>
          </w:tcPr>
          <w:p w14:paraId="32AE878C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0617A" w:rsidRPr="002D4FFC" w14:paraId="748E90CB" w14:textId="77777777" w:rsidTr="00B12232">
        <w:tc>
          <w:tcPr>
            <w:tcW w:w="1971" w:type="dxa"/>
            <w:shd w:val="clear" w:color="auto" w:fill="F2F2F2" w:themeFill="background1" w:themeFillShade="F2"/>
          </w:tcPr>
          <w:p w14:paraId="584F36B3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توقيع رئيس القسم</w:t>
            </w:r>
          </w:p>
        </w:tc>
        <w:tc>
          <w:tcPr>
            <w:tcW w:w="3966" w:type="dxa"/>
          </w:tcPr>
          <w:p w14:paraId="71F25C3F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dxa"/>
            <w:gridSpan w:val="2"/>
            <w:shd w:val="clear" w:color="auto" w:fill="F2F2F2" w:themeFill="background1" w:themeFillShade="F2"/>
          </w:tcPr>
          <w:p w14:paraId="79C9DA50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 xml:space="preserve">التاريخ </w:t>
            </w:r>
          </w:p>
        </w:tc>
        <w:tc>
          <w:tcPr>
            <w:tcW w:w="3111" w:type="dxa"/>
          </w:tcPr>
          <w:p w14:paraId="4FC931F6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1C55A134" w14:textId="77777777" w:rsidR="0060617A" w:rsidRPr="002D4FFC" w:rsidRDefault="0060617A" w:rsidP="0060617A">
      <w:pPr>
        <w:shd w:val="clear" w:color="auto" w:fill="FFFFFF"/>
        <w:rPr>
          <w:rFonts w:ascii="Sakkal Majalla" w:hAnsi="Sakkal Majalla" w:cs="Sakkal Majalla"/>
          <w:b/>
          <w:bCs/>
          <w:color w:val="FF0000"/>
        </w:rPr>
      </w:pPr>
      <w:r>
        <w:rPr>
          <w:rFonts w:ascii="Sakkal Majalla" w:hAnsi="Sakkal Majalla" w:cs="Sakkal Majalla" w:hint="cs"/>
          <w:b/>
          <w:bCs/>
          <w:color w:val="FF0000"/>
          <w:rtl/>
        </w:rPr>
        <w:t xml:space="preserve"> </w:t>
      </w:r>
    </w:p>
    <w:tbl>
      <w:tblPr>
        <w:tblStyle w:val="TableGrid"/>
        <w:bidiVisual/>
        <w:tblW w:w="0" w:type="auto"/>
        <w:tblInd w:w="52" w:type="dxa"/>
        <w:tblLook w:val="04A0" w:firstRow="1" w:lastRow="0" w:firstColumn="1" w:lastColumn="0" w:noHBand="0" w:noVBand="1"/>
      </w:tblPr>
      <w:tblGrid>
        <w:gridCol w:w="2498"/>
        <w:gridCol w:w="3402"/>
        <w:gridCol w:w="148"/>
        <w:gridCol w:w="1128"/>
        <w:gridCol w:w="3111"/>
      </w:tblGrid>
      <w:tr w:rsidR="0060617A" w14:paraId="12089A72" w14:textId="77777777" w:rsidTr="00B12232">
        <w:tc>
          <w:tcPr>
            <w:tcW w:w="1028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C15F945" w14:textId="77777777" w:rsidR="0060617A" w:rsidRPr="002D4FFC" w:rsidRDefault="0060617A" w:rsidP="00B12232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  <w:t>3- توصية مجلس الكلية/ المعهد (ترفق صورة من خطاب الكلية بناء على توصية مجلس الكلية):</w:t>
            </w:r>
          </w:p>
        </w:tc>
      </w:tr>
      <w:tr w:rsidR="0060617A" w14:paraId="4F0361A6" w14:textId="77777777" w:rsidTr="00B12232">
        <w:tc>
          <w:tcPr>
            <w:tcW w:w="24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F19BABD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يوصى مجلس كلية /معهد </w:t>
            </w:r>
          </w:p>
        </w:tc>
        <w:tc>
          <w:tcPr>
            <w:tcW w:w="35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1DCEC2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791CA1C" w14:textId="77777777" w:rsidR="0060617A" w:rsidRPr="002D4FFC" w:rsidRDefault="0060617A" w:rsidP="00B12232">
            <w:pPr>
              <w:jc w:val="both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بالموافقة على تطوير البرنامج المذكور .</w:t>
            </w:r>
          </w:p>
        </w:tc>
      </w:tr>
      <w:tr w:rsidR="0060617A" w14:paraId="6776C216" w14:textId="77777777" w:rsidTr="00B12232">
        <w:tc>
          <w:tcPr>
            <w:tcW w:w="2498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FC5F01A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رقم الجلسة: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7798E444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F7A0834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اريخ الجلسة</w:t>
            </w:r>
          </w:p>
        </w:tc>
        <w:tc>
          <w:tcPr>
            <w:tcW w:w="3111" w:type="dxa"/>
            <w:tcBorders>
              <w:top w:val="single" w:sz="4" w:space="0" w:color="auto"/>
            </w:tcBorders>
          </w:tcPr>
          <w:p w14:paraId="47998456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  <w:tr w:rsidR="0060617A" w14:paraId="343CBC49" w14:textId="77777777" w:rsidTr="00B12232">
        <w:tc>
          <w:tcPr>
            <w:tcW w:w="2498" w:type="dxa"/>
            <w:shd w:val="clear" w:color="auto" w:fill="F2F2F2" w:themeFill="background1" w:themeFillShade="F2"/>
          </w:tcPr>
          <w:p w14:paraId="5200C6F1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>توقيع عميد الكلية /المعهد</w:t>
            </w:r>
          </w:p>
        </w:tc>
        <w:tc>
          <w:tcPr>
            <w:tcW w:w="3402" w:type="dxa"/>
          </w:tcPr>
          <w:p w14:paraId="02DCFC8C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6" w:type="dxa"/>
            <w:gridSpan w:val="2"/>
            <w:shd w:val="clear" w:color="auto" w:fill="F2F2F2" w:themeFill="background1" w:themeFillShade="F2"/>
          </w:tcPr>
          <w:p w14:paraId="72D13709" w14:textId="77777777" w:rsidR="0060617A" w:rsidRPr="002D4FFC" w:rsidRDefault="0060617A" w:rsidP="00B12232">
            <w:pPr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  <w:r w:rsidRPr="002D4FFC">
              <w:rPr>
                <w:rFonts w:ascii="Cairo Medium" w:hAnsi="Cairo Medium" w:cs="Cairo Medium" w:hint="cs"/>
                <w:b/>
                <w:bCs/>
                <w:sz w:val="20"/>
                <w:szCs w:val="20"/>
                <w:rtl/>
              </w:rPr>
              <w:t xml:space="preserve">التاريخ </w:t>
            </w:r>
          </w:p>
        </w:tc>
        <w:tc>
          <w:tcPr>
            <w:tcW w:w="3111" w:type="dxa"/>
          </w:tcPr>
          <w:p w14:paraId="5F394C9B" w14:textId="77777777" w:rsidR="0060617A" w:rsidRPr="002D4FFC" w:rsidRDefault="0060617A" w:rsidP="00B12232">
            <w:pPr>
              <w:jc w:val="center"/>
              <w:rPr>
                <w:rFonts w:ascii="Cairo Medium" w:hAnsi="Cairo Medium" w:cs="Cairo Medium"/>
                <w:b/>
                <w:bCs/>
                <w:sz w:val="20"/>
                <w:szCs w:val="20"/>
                <w:rtl/>
              </w:rPr>
            </w:pPr>
          </w:p>
        </w:tc>
      </w:tr>
    </w:tbl>
    <w:p w14:paraId="19101E87" w14:textId="77777777" w:rsidR="0060617A" w:rsidRDefault="0060617A" w:rsidP="0060617A">
      <w:pPr>
        <w:shd w:val="clear" w:color="auto" w:fill="FFFFFF"/>
        <w:rPr>
          <w:rFonts w:ascii="Sakkal Majalla" w:hAnsi="Sakkal Majalla" w:cs="Sakkal Majalla"/>
          <w:b/>
          <w:bCs/>
          <w:sz w:val="28"/>
          <w:szCs w:val="28"/>
        </w:rPr>
      </w:pPr>
    </w:p>
    <w:p w14:paraId="4C464CA8" w14:textId="77777777" w:rsidR="005F481F" w:rsidRPr="00A12F64" w:rsidRDefault="005F481F" w:rsidP="009F24F8">
      <w:pPr>
        <w:tabs>
          <w:tab w:val="left" w:pos="1019"/>
        </w:tabs>
        <w:spacing w:before="240"/>
        <w:rPr>
          <w:rFonts w:ascii="Cairo Medium" w:hAnsi="Cairo Medium" w:cs="Cairo Medium"/>
          <w:sz w:val="18"/>
          <w:szCs w:val="18"/>
        </w:rPr>
      </w:pPr>
    </w:p>
    <w:sectPr w:rsidR="005F481F" w:rsidRPr="00A12F64" w:rsidSect="0068548D">
      <w:headerReference w:type="default" r:id="rId14"/>
      <w:pgSz w:w="11900" w:h="16840"/>
      <w:pgMar w:top="670" w:right="744" w:bottom="601" w:left="807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D7822" w14:textId="77777777" w:rsidR="001575FF" w:rsidRDefault="001575FF">
      <w:r>
        <w:separator/>
      </w:r>
    </w:p>
  </w:endnote>
  <w:endnote w:type="continuationSeparator" w:id="0">
    <w:p w14:paraId="44E9B415" w14:textId="77777777" w:rsidR="001575FF" w:rsidRDefault="00157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iro Medium">
    <w:panose1 w:val="00000000000000000000"/>
    <w:charset w:val="00"/>
    <w:family w:val="auto"/>
    <w:pitch w:val="variable"/>
    <w:sig w:usb0="A00020AF" w:usb1="9000204B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Mohanad Bold">
    <w:panose1 w:val="00000000000000000000"/>
    <w:charset w:val="00"/>
    <w:family w:val="roman"/>
    <w:pitch w:val="variable"/>
    <w:sig w:usb0="00002007" w:usb1="00000000" w:usb2="00000008" w:usb3="00000000" w:csb0="00000051" w:csb1="00000000"/>
  </w:font>
  <w:font w:name="Muna">
    <w:altName w:val="Courier New"/>
    <w:charset w:val="B2"/>
    <w:family w:val="auto"/>
    <w:pitch w:val="variable"/>
    <w:sig w:usb0="00002003" w:usb1="00000000" w:usb2="00000000" w:usb3="00000000" w:csb0="00000041" w:csb1="00000000"/>
  </w:font>
  <w:font w:name="Cairo SemiBold">
    <w:panose1 w:val="00000700000000000000"/>
    <w:charset w:val="00"/>
    <w:family w:val="auto"/>
    <w:pitch w:val="variable"/>
    <w:sig w:usb0="A00020AF" w:usb1="9000204B" w:usb2="00000008" w:usb3="00000000" w:csb0="000000D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12253C" w14:textId="77777777" w:rsidR="001575FF" w:rsidRDefault="001575FF">
      <w:r>
        <w:separator/>
      </w:r>
    </w:p>
  </w:footnote>
  <w:footnote w:type="continuationSeparator" w:id="0">
    <w:p w14:paraId="38672DC2" w14:textId="77777777" w:rsidR="001575FF" w:rsidRDefault="00157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A22A0" w14:textId="19E06057" w:rsidR="00A4607A" w:rsidRDefault="00C915D5">
    <w:pPr>
      <w:pStyle w:val="Header"/>
    </w:pP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DCA2B3" wp14:editId="0DD3814F">
              <wp:simplePos x="0" y="0"/>
              <wp:positionH relativeFrom="column">
                <wp:posOffset>4439322</wp:posOffset>
              </wp:positionH>
              <wp:positionV relativeFrom="paragraph">
                <wp:posOffset>953425</wp:posOffset>
              </wp:positionV>
              <wp:extent cx="2064190" cy="353085"/>
              <wp:effectExtent l="0" t="0" r="0" b="8890"/>
              <wp:wrapNone/>
              <wp:docPr id="75859333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4190" cy="3530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DF3438" w14:textId="2EF59264" w:rsidR="00C915D5" w:rsidRPr="00C915D5" w:rsidRDefault="00C915D5">
                          <w:pPr>
                            <w:rPr>
                              <w:rFonts w:ascii="Cairo SemiBold" w:hAnsi="Cairo SemiBold" w:cs="Cairo SemiBold"/>
                              <w:b/>
                              <w:bCs/>
                              <w:color w:val="BC9431"/>
                            </w:rPr>
                          </w:pP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وك</w:t>
                          </w:r>
                          <w:r w:rsidR="00826ED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ا</w:t>
                          </w:r>
                          <w:r w:rsidRPr="00C915D5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BC9431"/>
                              <w:rtl/>
                            </w:rPr>
                            <w:t>لة العمادة للدراسات العليا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CA2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49.55pt;margin-top:75.05pt;width:162.55pt;height:2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" fillcolor="white [3201]" stroked="f" strokeweight=".5pt">
              <v:textbox>
                <w:txbxContent>
                  <w:p w14:paraId="2BDF3438" w14:textId="2EF59264" w:rsidR="00C915D5" w:rsidRPr="00C915D5" w:rsidRDefault="00C915D5">
                    <w:pPr>
                      <w:rPr>
                        <w:rFonts w:ascii="Cairo SemiBold" w:hAnsi="Cairo SemiBold" w:cs="Cairo SemiBold"/>
                        <w:b/>
                        <w:bCs/>
                        <w:color w:val="BC9431"/>
                      </w:rPr>
                    </w:pP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وك</w:t>
                    </w:r>
                    <w:r w:rsidR="00826EDE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ا</w:t>
                    </w:r>
                    <w:r w:rsidRPr="00C915D5">
                      <w:rPr>
                        <w:rFonts w:ascii="Cairo SemiBold" w:hAnsi="Cairo SemiBold" w:cs="Cairo SemiBold" w:hint="cs"/>
                        <w:b/>
                        <w:bCs/>
                        <w:color w:val="BC9431"/>
                        <w:rtl/>
                      </w:rPr>
                      <w:t>لة العمادة للدراسات العليا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82812D" wp14:editId="25A2775D">
              <wp:simplePos x="0" y="0"/>
              <wp:positionH relativeFrom="column">
                <wp:posOffset>4059555</wp:posOffset>
              </wp:positionH>
              <wp:positionV relativeFrom="paragraph">
                <wp:posOffset>-215900</wp:posOffset>
              </wp:positionV>
              <wp:extent cx="2753360" cy="1219200"/>
              <wp:effectExtent l="0" t="0" r="0" b="0"/>
              <wp:wrapNone/>
              <wp:docPr id="794031073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3360" cy="1219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196A98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المملكة العربية السعودية</w:t>
                          </w:r>
                        </w:p>
                        <w:p w14:paraId="7B1B19B0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وزارة الـتـعـلـيـــــــــــم</w:t>
                          </w:r>
                        </w:p>
                        <w:p w14:paraId="59B57849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</w:pPr>
                          <w:r w:rsidRPr="00CC0A9E"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جـامـعــــــة نــجـــــران</w:t>
                          </w:r>
                        </w:p>
                        <w:p w14:paraId="21D47265" w14:textId="77777777" w:rsidR="00A4607A" w:rsidRPr="00CC0A9E" w:rsidRDefault="0004187A" w:rsidP="00CC0A9E">
                          <w:pPr>
                            <w:spacing w:line="216" w:lineRule="auto"/>
                            <w:jc w:val="center"/>
                            <w:rPr>
                              <w:rFonts w:ascii="Cairo SemiBold" w:hAnsi="Cairo SemiBold" w:cs="Cairo SemiBold"/>
                              <w:b/>
                              <w:bCs/>
                              <w:color w:val="1F3B5C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Cairo SemiBold" w:hAnsi="Cairo SemiBold" w:cs="Cairo SemiBold" w:hint="cs"/>
                              <w:b/>
                              <w:bCs/>
                              <w:color w:val="1F3B5C"/>
                              <w:sz w:val="26"/>
                              <w:szCs w:val="26"/>
                              <w:rtl/>
                            </w:rPr>
                            <w:t>عمادة الدراسات العليا والبحث العلم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82812D" id="مربع نص 2" o:spid="_x0000_s1031" type="#_x0000_t202" style="position:absolute;left:0;text-align:left;margin-left:319.65pt;margin-top:-17pt;width:216.8pt;height:9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" filled="f" stroked="f" strokeweight=".5pt">
              <v:textbox>
                <w:txbxContent>
                  <w:p w14:paraId="45196A98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المملكة العربية السعودية</w:t>
                    </w:r>
                  </w:p>
                  <w:p w14:paraId="7B1B19B0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وزارة الـتـعـلـيـــــــــــم</w:t>
                    </w:r>
                  </w:p>
                  <w:p w14:paraId="59B57849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</w:pPr>
                    <w:r w:rsidRPr="00CC0A9E"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جـامـعــــــة نــجـــــران</w:t>
                    </w:r>
                  </w:p>
                  <w:p w14:paraId="21D47265" w14:textId="77777777" w:rsidR="00A4607A" w:rsidRPr="00CC0A9E" w:rsidRDefault="0004187A" w:rsidP="00CC0A9E">
                    <w:pPr>
                      <w:spacing w:line="216" w:lineRule="auto"/>
                      <w:jc w:val="center"/>
                      <w:rPr>
                        <w:rFonts w:ascii="Cairo SemiBold" w:hAnsi="Cairo SemiBold" w:cs="Cairo SemiBold"/>
                        <w:b/>
                        <w:bCs/>
                        <w:color w:val="1F3B5C"/>
                        <w:sz w:val="26"/>
                        <w:szCs w:val="26"/>
                      </w:rPr>
                    </w:pPr>
                    <w:r>
                      <w:rPr>
                        <w:rFonts w:ascii="Cairo SemiBold" w:hAnsi="Cairo SemiBold" w:cs="Cairo SemiBold" w:hint="cs"/>
                        <w:b/>
                        <w:bCs/>
                        <w:color w:val="1F3B5C"/>
                        <w:sz w:val="26"/>
                        <w:szCs w:val="26"/>
                        <w:rtl/>
                      </w:rPr>
                      <w:t>عمادة الدراسات العليا والبحث العلمي</w:t>
                    </w:r>
                  </w:p>
                </w:txbxContent>
              </v:textbox>
            </v:shape>
          </w:pict>
        </mc:Fallback>
      </mc:AlternateContent>
    </w:r>
    <w:r w:rsidR="0004187A">
      <w:rPr>
        <w:noProof/>
      </w:rPr>
      <w:drawing>
        <wp:anchor distT="0" distB="0" distL="114300" distR="114300" simplePos="0" relativeHeight="251659264" behindDoc="1" locked="0" layoutInCell="1" allowOverlap="1" wp14:anchorId="64C9E05B" wp14:editId="2FB0FE64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62215" cy="10701020"/>
          <wp:effectExtent l="0" t="0" r="635" b="5080"/>
          <wp:wrapNone/>
          <wp:docPr id="1882573797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760934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215" cy="10701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B0391"/>
    <w:multiLevelType w:val="hybridMultilevel"/>
    <w:tmpl w:val="3B72E97E"/>
    <w:lvl w:ilvl="0" w:tplc="C81C65E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704D7"/>
    <w:multiLevelType w:val="hybridMultilevel"/>
    <w:tmpl w:val="C3C4EE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0791854"/>
    <w:multiLevelType w:val="hybridMultilevel"/>
    <w:tmpl w:val="7560645C"/>
    <w:lvl w:ilvl="0" w:tplc="7BF4A368">
      <w:start w:val="6"/>
      <w:numFmt w:val="bullet"/>
      <w:lvlText w:val="-"/>
      <w:lvlJc w:val="left"/>
      <w:pPr>
        <w:ind w:left="720" w:hanging="360"/>
      </w:pPr>
      <w:rPr>
        <w:rFonts w:ascii="Cairo Medium" w:eastAsiaTheme="minorHAnsi" w:hAnsi="Cairo Medium" w:cs="Cairo Medium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B450F"/>
    <w:multiLevelType w:val="hybridMultilevel"/>
    <w:tmpl w:val="48C2CB52"/>
    <w:lvl w:ilvl="0" w:tplc="3BE89286">
      <w:start w:val="2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1E5A89"/>
    <w:multiLevelType w:val="hybridMultilevel"/>
    <w:tmpl w:val="15D0109E"/>
    <w:lvl w:ilvl="0" w:tplc="18E8F6D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B77828"/>
    <w:multiLevelType w:val="hybridMultilevel"/>
    <w:tmpl w:val="C8CAA86E"/>
    <w:lvl w:ilvl="0" w:tplc="48C4122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D62355"/>
    <w:multiLevelType w:val="hybridMultilevel"/>
    <w:tmpl w:val="9E6E899A"/>
    <w:lvl w:ilvl="0" w:tplc="7DA8FF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557B14"/>
    <w:multiLevelType w:val="hybridMultilevel"/>
    <w:tmpl w:val="A8600D5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A01C16"/>
    <w:multiLevelType w:val="hybridMultilevel"/>
    <w:tmpl w:val="B0AAF3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8B6D9E"/>
    <w:multiLevelType w:val="hybridMultilevel"/>
    <w:tmpl w:val="1EF87CEE"/>
    <w:lvl w:ilvl="0" w:tplc="282C8B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6A0E580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EE9EAF70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9C42464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038A42E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B3E8B9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9BA367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6A0D62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828CEA4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BC1FF7"/>
    <w:multiLevelType w:val="hybridMultilevel"/>
    <w:tmpl w:val="6058A55C"/>
    <w:lvl w:ilvl="0" w:tplc="09A69BA4">
      <w:start w:val="1"/>
      <w:numFmt w:val="bullet"/>
      <w:lvlText w:val="-"/>
      <w:lvlJc w:val="left"/>
      <w:pPr>
        <w:ind w:left="36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8F4CA8"/>
    <w:multiLevelType w:val="hybridMultilevel"/>
    <w:tmpl w:val="2D46471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5B2221"/>
    <w:multiLevelType w:val="hybridMultilevel"/>
    <w:tmpl w:val="1178947C"/>
    <w:lvl w:ilvl="0" w:tplc="8624A66C">
      <w:start w:val="1"/>
      <w:numFmt w:val="decimal"/>
      <w:lvlText w:val="%1-"/>
      <w:lvlJc w:val="left"/>
      <w:pPr>
        <w:tabs>
          <w:tab w:val="num" w:pos="626"/>
        </w:tabs>
        <w:ind w:left="626" w:hanging="360"/>
      </w:pPr>
      <w:rPr>
        <w:rFonts w:hint="default"/>
      </w:rPr>
    </w:lvl>
    <w:lvl w:ilvl="1" w:tplc="6D2EFB34">
      <w:start w:val="1"/>
      <w:numFmt w:val="decimal"/>
      <w:lvlText w:val="%2-"/>
      <w:lvlJc w:val="left"/>
      <w:pPr>
        <w:tabs>
          <w:tab w:val="num" w:pos="1663"/>
        </w:tabs>
        <w:ind w:left="1663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08"/>
        </w:tabs>
        <w:ind w:left="23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8"/>
        </w:tabs>
        <w:ind w:left="30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8"/>
        </w:tabs>
        <w:ind w:left="37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8"/>
        </w:tabs>
        <w:ind w:left="44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8"/>
        </w:tabs>
        <w:ind w:left="51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8"/>
        </w:tabs>
        <w:ind w:left="59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8"/>
        </w:tabs>
        <w:ind w:left="6628" w:hanging="180"/>
      </w:pPr>
    </w:lvl>
  </w:abstractNum>
  <w:abstractNum w:abstractNumId="13" w15:restartNumberingAfterBreak="0">
    <w:nsid w:val="483A1380"/>
    <w:multiLevelType w:val="hybridMultilevel"/>
    <w:tmpl w:val="6FA6ABC6"/>
    <w:lvl w:ilvl="0" w:tplc="6F9E86A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ECCFB1A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D14FDA2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E08A35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8167734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960BBF4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64E300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110DE3E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1DE5FF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9B6C09"/>
    <w:multiLevelType w:val="hybridMultilevel"/>
    <w:tmpl w:val="A43E82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6C79F2"/>
    <w:multiLevelType w:val="hybridMultilevel"/>
    <w:tmpl w:val="B0203A42"/>
    <w:lvl w:ilvl="0" w:tplc="C2B8A6D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BF5696"/>
    <w:multiLevelType w:val="hybridMultilevel"/>
    <w:tmpl w:val="02E210E4"/>
    <w:lvl w:ilvl="0" w:tplc="7CC63E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541C67"/>
    <w:multiLevelType w:val="hybridMultilevel"/>
    <w:tmpl w:val="B7221724"/>
    <w:lvl w:ilvl="0" w:tplc="F2345C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EF7805"/>
    <w:multiLevelType w:val="hybridMultilevel"/>
    <w:tmpl w:val="4B24F7D0"/>
    <w:lvl w:ilvl="0" w:tplc="A500A18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29AE864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CDD6FF96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B3094F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4C887A2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74293B8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216315A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528BA0A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FF66E8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4F352B3"/>
    <w:multiLevelType w:val="hybridMultilevel"/>
    <w:tmpl w:val="F10C0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A722FD"/>
    <w:multiLevelType w:val="hybridMultilevel"/>
    <w:tmpl w:val="F3EEB71C"/>
    <w:lvl w:ilvl="0" w:tplc="35FA0FA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221A56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E5248FA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C44DAA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7A411CA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8B2DF4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E1CFDC4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1D075DC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48379C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64530228">
    <w:abstractNumId w:val="3"/>
  </w:num>
  <w:num w:numId="2" w16cid:durableId="877088911">
    <w:abstractNumId w:val="2"/>
  </w:num>
  <w:num w:numId="3" w16cid:durableId="1271280102">
    <w:abstractNumId w:val="11"/>
  </w:num>
  <w:num w:numId="4" w16cid:durableId="1800954279">
    <w:abstractNumId w:val="18"/>
  </w:num>
  <w:num w:numId="5" w16cid:durableId="327559143">
    <w:abstractNumId w:val="9"/>
  </w:num>
  <w:num w:numId="6" w16cid:durableId="1489983241">
    <w:abstractNumId w:val="20"/>
  </w:num>
  <w:num w:numId="7" w16cid:durableId="1953855557">
    <w:abstractNumId w:val="13"/>
  </w:num>
  <w:num w:numId="8" w16cid:durableId="323557682">
    <w:abstractNumId w:val="1"/>
  </w:num>
  <w:num w:numId="9" w16cid:durableId="11655891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3947877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8976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10522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385486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73684849">
    <w:abstractNumId w:val="10"/>
  </w:num>
  <w:num w:numId="15" w16cid:durableId="196557745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539185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17548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44773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61301409">
    <w:abstractNumId w:val="17"/>
  </w:num>
  <w:num w:numId="20" w16cid:durableId="1114251578">
    <w:abstractNumId w:val="12"/>
  </w:num>
  <w:num w:numId="21" w16cid:durableId="843205624">
    <w:abstractNumId w:val="8"/>
  </w:num>
  <w:num w:numId="22" w16cid:durableId="147064975">
    <w:abstractNumId w:val="14"/>
  </w:num>
  <w:num w:numId="23" w16cid:durableId="1779255042">
    <w:abstractNumId w:val="19"/>
  </w:num>
  <w:num w:numId="24" w16cid:durableId="75329960">
    <w:abstractNumId w:val="16"/>
  </w:num>
  <w:num w:numId="25" w16cid:durableId="683823230">
    <w:abstractNumId w:val="5"/>
  </w:num>
  <w:num w:numId="26" w16cid:durableId="5138884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7Q0NTE2NTYyNjU0tLRU0lEKTi0uzszPAykwqQUAgpE1RiwAAAA="/>
  </w:docVars>
  <w:rsids>
    <w:rsidRoot w:val="0004187A"/>
    <w:rsid w:val="00021E50"/>
    <w:rsid w:val="0004187A"/>
    <w:rsid w:val="000450DE"/>
    <w:rsid w:val="0005652F"/>
    <w:rsid w:val="00074C37"/>
    <w:rsid w:val="000A186F"/>
    <w:rsid w:val="000E1CB1"/>
    <w:rsid w:val="001575FF"/>
    <w:rsid w:val="00170081"/>
    <w:rsid w:val="001775FF"/>
    <w:rsid w:val="001901B0"/>
    <w:rsid w:val="0019301E"/>
    <w:rsid w:val="001C478B"/>
    <w:rsid w:val="001F3383"/>
    <w:rsid w:val="001F7914"/>
    <w:rsid w:val="00201F0B"/>
    <w:rsid w:val="002277E0"/>
    <w:rsid w:val="0023564A"/>
    <w:rsid w:val="00243452"/>
    <w:rsid w:val="0025009D"/>
    <w:rsid w:val="00251B30"/>
    <w:rsid w:val="002707D4"/>
    <w:rsid w:val="002836F5"/>
    <w:rsid w:val="00291AE4"/>
    <w:rsid w:val="00296173"/>
    <w:rsid w:val="0029720E"/>
    <w:rsid w:val="002D3AAA"/>
    <w:rsid w:val="002D4FFC"/>
    <w:rsid w:val="002E0239"/>
    <w:rsid w:val="003211A9"/>
    <w:rsid w:val="00331DAA"/>
    <w:rsid w:val="00331F5D"/>
    <w:rsid w:val="00382254"/>
    <w:rsid w:val="00395094"/>
    <w:rsid w:val="003974D8"/>
    <w:rsid w:val="003B0B8B"/>
    <w:rsid w:val="003B5B29"/>
    <w:rsid w:val="003B7A4D"/>
    <w:rsid w:val="003D7F2B"/>
    <w:rsid w:val="00413A61"/>
    <w:rsid w:val="00421258"/>
    <w:rsid w:val="004212A2"/>
    <w:rsid w:val="004464F8"/>
    <w:rsid w:val="00456999"/>
    <w:rsid w:val="0047780F"/>
    <w:rsid w:val="004A4883"/>
    <w:rsid w:val="004C716D"/>
    <w:rsid w:val="004D303D"/>
    <w:rsid w:val="004F582A"/>
    <w:rsid w:val="00516D8C"/>
    <w:rsid w:val="00544C7C"/>
    <w:rsid w:val="005463F6"/>
    <w:rsid w:val="00584DE0"/>
    <w:rsid w:val="00593E70"/>
    <w:rsid w:val="005A3997"/>
    <w:rsid w:val="005C770C"/>
    <w:rsid w:val="005E3B31"/>
    <w:rsid w:val="005F481F"/>
    <w:rsid w:val="0060617A"/>
    <w:rsid w:val="00644986"/>
    <w:rsid w:val="00655AA2"/>
    <w:rsid w:val="0065773B"/>
    <w:rsid w:val="00660A72"/>
    <w:rsid w:val="006851B5"/>
    <w:rsid w:val="0068548D"/>
    <w:rsid w:val="006C7BEE"/>
    <w:rsid w:val="006D21F4"/>
    <w:rsid w:val="006E714B"/>
    <w:rsid w:val="006F4C21"/>
    <w:rsid w:val="00704BD9"/>
    <w:rsid w:val="00715557"/>
    <w:rsid w:val="00717F60"/>
    <w:rsid w:val="0072282E"/>
    <w:rsid w:val="00792E28"/>
    <w:rsid w:val="007A68C0"/>
    <w:rsid w:val="007B29AD"/>
    <w:rsid w:val="007C451F"/>
    <w:rsid w:val="007D2CDC"/>
    <w:rsid w:val="00803D84"/>
    <w:rsid w:val="00825196"/>
    <w:rsid w:val="00826EDE"/>
    <w:rsid w:val="008466D4"/>
    <w:rsid w:val="0085412E"/>
    <w:rsid w:val="00887566"/>
    <w:rsid w:val="008A5F4C"/>
    <w:rsid w:val="008B080D"/>
    <w:rsid w:val="008B5925"/>
    <w:rsid w:val="008C4108"/>
    <w:rsid w:val="008D1494"/>
    <w:rsid w:val="008E789C"/>
    <w:rsid w:val="008F412A"/>
    <w:rsid w:val="00911E77"/>
    <w:rsid w:val="0093166D"/>
    <w:rsid w:val="009342CA"/>
    <w:rsid w:val="00950860"/>
    <w:rsid w:val="0095557C"/>
    <w:rsid w:val="00983C25"/>
    <w:rsid w:val="009A4AA5"/>
    <w:rsid w:val="009F24F8"/>
    <w:rsid w:val="009F76DC"/>
    <w:rsid w:val="00A10EA8"/>
    <w:rsid w:val="00A12F64"/>
    <w:rsid w:val="00A45F1B"/>
    <w:rsid w:val="00A4607A"/>
    <w:rsid w:val="00A54D4B"/>
    <w:rsid w:val="00A617CC"/>
    <w:rsid w:val="00A662FA"/>
    <w:rsid w:val="00A867C8"/>
    <w:rsid w:val="00A97C10"/>
    <w:rsid w:val="00AD31B6"/>
    <w:rsid w:val="00AE1858"/>
    <w:rsid w:val="00AE37D9"/>
    <w:rsid w:val="00AE4D53"/>
    <w:rsid w:val="00AE4F2E"/>
    <w:rsid w:val="00AE7C95"/>
    <w:rsid w:val="00B13B01"/>
    <w:rsid w:val="00B32091"/>
    <w:rsid w:val="00B63139"/>
    <w:rsid w:val="00B631C3"/>
    <w:rsid w:val="00B71BB7"/>
    <w:rsid w:val="00BC38A5"/>
    <w:rsid w:val="00BD172C"/>
    <w:rsid w:val="00BE2712"/>
    <w:rsid w:val="00BF33F4"/>
    <w:rsid w:val="00C14EED"/>
    <w:rsid w:val="00C229CC"/>
    <w:rsid w:val="00C32D3B"/>
    <w:rsid w:val="00C50638"/>
    <w:rsid w:val="00C5120D"/>
    <w:rsid w:val="00C54A1D"/>
    <w:rsid w:val="00C566D5"/>
    <w:rsid w:val="00C626B0"/>
    <w:rsid w:val="00C678EA"/>
    <w:rsid w:val="00C8333D"/>
    <w:rsid w:val="00C85936"/>
    <w:rsid w:val="00C915D5"/>
    <w:rsid w:val="00CE4EA0"/>
    <w:rsid w:val="00CF2869"/>
    <w:rsid w:val="00CF37DC"/>
    <w:rsid w:val="00D20D26"/>
    <w:rsid w:val="00DD7F5D"/>
    <w:rsid w:val="00DE3606"/>
    <w:rsid w:val="00DF598A"/>
    <w:rsid w:val="00E17751"/>
    <w:rsid w:val="00E32D4B"/>
    <w:rsid w:val="00E55A2D"/>
    <w:rsid w:val="00E801CE"/>
    <w:rsid w:val="00E83794"/>
    <w:rsid w:val="00E97E59"/>
    <w:rsid w:val="00EA09B6"/>
    <w:rsid w:val="00ED0B64"/>
    <w:rsid w:val="00ED6FF8"/>
    <w:rsid w:val="00F06223"/>
    <w:rsid w:val="00F109BC"/>
    <w:rsid w:val="00F20917"/>
    <w:rsid w:val="00F24C43"/>
    <w:rsid w:val="00F7258A"/>
    <w:rsid w:val="00F857D3"/>
    <w:rsid w:val="00F90634"/>
    <w:rsid w:val="00FA10E2"/>
    <w:rsid w:val="00FC6064"/>
    <w:rsid w:val="00FE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C547C"/>
  <w15:chartTrackingRefBased/>
  <w15:docId w15:val="{5245A87B-1C4C-49E3-AD1D-E437A640B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C25"/>
    <w:pPr>
      <w:bidi/>
      <w:spacing w:after="0" w:line="240" w:lineRule="auto"/>
    </w:pPr>
    <w:rPr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87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187A"/>
    <w:rPr>
      <w:kern w:val="2"/>
      <w:sz w:val="24"/>
      <w:szCs w:val="24"/>
      <w14:ligatures w14:val="standardContextual"/>
    </w:rPr>
  </w:style>
  <w:style w:type="table" w:styleId="TableGrid">
    <w:name w:val="Table Grid"/>
    <w:basedOn w:val="TableNormal"/>
    <w:rsid w:val="00041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725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20D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D26"/>
    <w:rPr>
      <w:kern w:val="2"/>
      <w:sz w:val="24"/>
      <w:szCs w:val="24"/>
      <w14:ligatures w14:val="standardContextual"/>
    </w:rPr>
  </w:style>
  <w:style w:type="table" w:customStyle="1" w:styleId="TableGrid1">
    <w:name w:val="Table Grid1"/>
    <w:basedOn w:val="TableNormal"/>
    <w:next w:val="TableGrid"/>
    <w:uiPriority w:val="39"/>
    <w:rsid w:val="004212A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54D4B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A54D4B"/>
    <w:rPr>
      <w:kern w:val="2"/>
      <w:sz w:val="24"/>
      <w:szCs w:val="24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8E78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nu.edu.sa/web/deanship-of-development-and-quality/13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pgs.nu.edu.sa/%D9%85%D8%AA%D8%B7%D9%84%D8%A8%D8%A7%D8%AA-%D8%A7%D8%B3%D8%AA%D8%AD%D8%AF%D8%A7%D8%AB-%D8%A8%D8%B1%D8%A7%D9%85%D8%AC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9</Pages>
  <Words>1495</Words>
  <Characters>8528</Characters>
  <Application>Microsoft Office Word</Application>
  <DocSecurity>0</DocSecurity>
  <Lines>71</Lines>
  <Paragraphs>2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Hussain M Alzmanan</dc:creator>
  <cp:keywords/>
  <dc:description/>
  <cp:lastModifiedBy>Dr. Saad M. AlQahtani</cp:lastModifiedBy>
  <cp:revision>55</cp:revision>
  <cp:lastPrinted>2025-05-09T15:57:00Z</cp:lastPrinted>
  <dcterms:created xsi:type="dcterms:W3CDTF">2024-03-17T23:02:00Z</dcterms:created>
  <dcterms:modified xsi:type="dcterms:W3CDTF">2025-05-09T15:58:00Z</dcterms:modified>
</cp:coreProperties>
</file>